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52796" w14:textId="77777777" w:rsidR="001D1A6C" w:rsidRPr="00023D97" w:rsidRDefault="001D1A6C" w:rsidP="001D1A6C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023D97">
        <w:rPr>
          <w:rFonts w:ascii="Times New Roman" w:hAnsi="Times New Roman" w:cs="Times New Roman"/>
          <w:b/>
          <w:i/>
          <w:sz w:val="24"/>
          <w:szCs w:val="24"/>
        </w:rPr>
        <w:t>In silico</w:t>
      </w:r>
      <w:r w:rsidRPr="00023D97">
        <w:rPr>
          <w:rFonts w:ascii="Times New Roman" w:hAnsi="Times New Roman" w:cs="Times New Roman"/>
          <w:b/>
          <w:sz w:val="24"/>
          <w:szCs w:val="24"/>
        </w:rPr>
        <w:t xml:space="preserve"> prediction of candidate gene </w:t>
      </w:r>
      <w:r w:rsidRPr="00593450">
        <w:rPr>
          <w:rFonts w:ascii="Times New Roman" w:hAnsi="Times New Roman" w:cs="Times New Roman"/>
          <w:b/>
          <w:sz w:val="24"/>
          <w:szCs w:val="24"/>
        </w:rPr>
        <w:t>targets for the management of African cassava whitefly (</w:t>
      </w:r>
      <w:proofErr w:type="spellStart"/>
      <w:r w:rsidRPr="00593450">
        <w:rPr>
          <w:rFonts w:ascii="Times New Roman" w:hAnsi="Times New Roman" w:cs="Times New Roman"/>
          <w:b/>
          <w:i/>
          <w:iCs/>
          <w:sz w:val="24"/>
          <w:szCs w:val="24"/>
        </w:rPr>
        <w:t>Bemisia</w:t>
      </w:r>
      <w:proofErr w:type="spellEnd"/>
      <w:r w:rsidRPr="00593450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</w:t>
      </w:r>
      <w:proofErr w:type="spellStart"/>
      <w:r w:rsidRPr="00593450">
        <w:rPr>
          <w:rFonts w:ascii="Times New Roman" w:hAnsi="Times New Roman" w:cs="Times New Roman"/>
          <w:b/>
          <w:i/>
          <w:iCs/>
          <w:sz w:val="24"/>
          <w:szCs w:val="24"/>
        </w:rPr>
        <w:t>tabaci</w:t>
      </w:r>
      <w:proofErr w:type="spellEnd"/>
      <w:r w:rsidRPr="00593450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, </w:t>
      </w:r>
      <w:r w:rsidRPr="00593450">
        <w:rPr>
          <w:rFonts w:ascii="Times New Roman" w:hAnsi="Times New Roman" w:cs="Times New Roman"/>
          <w:b/>
          <w:sz w:val="24"/>
          <w:szCs w:val="24"/>
        </w:rPr>
        <w:t>SSA1-SG1</w:t>
      </w:r>
      <w:r w:rsidRPr="00DE5907">
        <w:rPr>
          <w:rFonts w:ascii="Times New Roman" w:hAnsi="Times New Roman" w:cs="Times New Roman"/>
          <w:b/>
          <w:sz w:val="24"/>
          <w:szCs w:val="24"/>
        </w:rPr>
        <w:t>-</w:t>
      </w:r>
      <w:r w:rsidRPr="00593450">
        <w:rPr>
          <w:rFonts w:ascii="Times New Roman" w:hAnsi="Times New Roman" w:cs="Times New Roman"/>
          <w:b/>
          <w:sz w:val="24"/>
          <w:szCs w:val="24"/>
        </w:rPr>
        <w:t xml:space="preserve">UG), </w:t>
      </w:r>
      <w:r w:rsidRPr="0053470E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 xml:space="preserve">the </w:t>
      </w:r>
      <w:r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 xml:space="preserve">key </w:t>
      </w:r>
      <w:r w:rsidRPr="0053470E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vector of Cassava brown streak disease</w:t>
      </w:r>
      <w:r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 xml:space="preserve"> causative viruses</w:t>
      </w:r>
    </w:p>
    <w:p w14:paraId="527C8819" w14:textId="77777777" w:rsidR="001D1A6C" w:rsidRPr="00023D97" w:rsidRDefault="001D1A6C" w:rsidP="001D1A6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23D97">
        <w:rPr>
          <w:rFonts w:ascii="Times New Roman" w:hAnsi="Times New Roman" w:cs="Times New Roman"/>
          <w:sz w:val="24"/>
          <w:szCs w:val="24"/>
        </w:rPr>
        <w:t>Tadeo Kaweesi</w:t>
      </w:r>
      <w:r w:rsidRPr="00023D97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, 5</w:t>
      </w:r>
      <w:r w:rsidRPr="00023D97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023D9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23D97">
        <w:rPr>
          <w:rFonts w:ascii="Times New Roman" w:hAnsi="Times New Roman" w:cs="Times New Roman"/>
          <w:sz w:val="24"/>
          <w:szCs w:val="24"/>
        </w:rPr>
        <w:t>John Colvin</w:t>
      </w:r>
      <w:r w:rsidRPr="00023D9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023D97">
        <w:rPr>
          <w:rFonts w:ascii="Times New Roman" w:hAnsi="Times New Roman" w:cs="Times New Roman"/>
          <w:sz w:val="24"/>
          <w:szCs w:val="24"/>
        </w:rPr>
        <w:t>, Lahcen Campbell</w:t>
      </w:r>
      <w:r w:rsidRPr="00023D97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023D97">
        <w:rPr>
          <w:rFonts w:ascii="Times New Roman" w:hAnsi="Times New Roman" w:cs="Times New Roman"/>
          <w:sz w:val="24"/>
          <w:szCs w:val="24"/>
        </w:rPr>
        <w:t>, Paul Visendi</w:t>
      </w:r>
      <w:r w:rsidRPr="00023D97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023D97">
        <w:rPr>
          <w:rFonts w:ascii="Times New Roman" w:hAnsi="Times New Roman" w:cs="Times New Roman"/>
          <w:sz w:val="24"/>
          <w:szCs w:val="24"/>
        </w:rPr>
        <w:t>, Gareth Maslen</w:t>
      </w:r>
      <w:r w:rsidRPr="00023D97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>, Titus Alicai</w:t>
      </w:r>
      <w:r w:rsidRPr="00E67C0B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23D97">
        <w:rPr>
          <w:rFonts w:ascii="Times New Roman" w:hAnsi="Times New Roman" w:cs="Times New Roman"/>
          <w:sz w:val="24"/>
          <w:szCs w:val="24"/>
        </w:rPr>
        <w:t>and Susan E Seal</w:t>
      </w:r>
      <w:r w:rsidRPr="00023D97"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p w14:paraId="12BB0B55" w14:textId="14B8F3A0" w:rsidR="00AE6FD6" w:rsidRDefault="00AE6FD6" w:rsidP="00D41215">
      <w:pPr>
        <w:spacing w:after="100" w:afterAutospacing="1"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00A60AA2" w14:textId="77777777" w:rsidR="00D41215" w:rsidRDefault="00D41215" w:rsidP="007F2529">
      <w:pPr>
        <w:spacing w:after="160" w:line="360" w:lineRule="auto"/>
        <w:jc w:val="both"/>
        <w:rPr>
          <w:rFonts w:ascii="Times New Roman" w:hAnsi="Times New Roman" w:cs="Times New Roman"/>
          <w:bCs/>
          <w:sz w:val="20"/>
          <w:szCs w:val="20"/>
          <w:shd w:val="clear" w:color="auto" w:fill="FFFFFF"/>
          <w:lang w:val="en-US"/>
        </w:rPr>
      </w:pPr>
    </w:p>
    <w:p w14:paraId="6B418941" w14:textId="66EBD70D" w:rsidR="007F2529" w:rsidRPr="00991015" w:rsidRDefault="007F2529" w:rsidP="007F2529">
      <w:pPr>
        <w:spacing w:after="160" w:line="360" w:lineRule="auto"/>
        <w:jc w:val="both"/>
        <w:rPr>
          <w:rFonts w:ascii="Times New Roman" w:hAnsi="Times New Roman" w:cs="Times New Roman"/>
          <w:bCs/>
          <w:sz w:val="20"/>
          <w:szCs w:val="20"/>
          <w:shd w:val="clear" w:color="auto" w:fill="FFFFFF"/>
          <w:lang w:val="en-US"/>
        </w:rPr>
      </w:pPr>
      <w:r w:rsidRPr="00991015">
        <w:rPr>
          <w:noProof/>
          <w:lang w:val="en-US"/>
        </w:rPr>
        <w:drawing>
          <wp:inline distT="0" distB="0" distL="0" distR="0" wp14:anchorId="720D002C" wp14:editId="77CC7CFC">
            <wp:extent cx="6325341" cy="3932808"/>
            <wp:effectExtent l="0" t="0" r="0" b="0"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6071" cy="3939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B7AF3" w14:textId="61378152" w:rsidR="007F2529" w:rsidRDefault="00AA3B18" w:rsidP="007F2529">
      <w:pPr>
        <w:spacing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  <w:lang w:val="en-US"/>
        </w:rPr>
      </w:pPr>
      <w:bookmarkStart w:id="0" w:name="_Toc14625350"/>
      <w:r>
        <w:rPr>
          <w:rFonts w:ascii="Times New Roman" w:hAnsi="Times New Roman" w:cs="Times New Roman"/>
          <w:b/>
          <w:iCs/>
          <w:sz w:val="24"/>
          <w:szCs w:val="24"/>
          <w:lang w:val="en-US"/>
        </w:rPr>
        <w:t>Figure S1</w:t>
      </w:r>
      <w:r w:rsidR="007F2529" w:rsidRPr="00991015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  <w:lang w:val="en-US"/>
        </w:rPr>
        <w:t>: Robustness of the metabolic network “SSA1-SG1_</w:t>
      </w:r>
      <w:r w:rsidR="007F2529" w:rsidRPr="00991015"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  <w:lang w:val="en-US"/>
        </w:rPr>
        <w:t>Portiera</w:t>
      </w:r>
      <w:r w:rsidR="007F2529" w:rsidRPr="00991015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  <w:lang w:val="en-US"/>
        </w:rPr>
        <w:t xml:space="preserve">” iKT420 showing the effect of single reaction deletion on the growth rate of </w:t>
      </w:r>
      <w:r w:rsidR="007F2529" w:rsidRPr="00991015"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  <w:lang w:val="en-US"/>
        </w:rPr>
        <w:t xml:space="preserve">B. </w:t>
      </w:r>
      <w:proofErr w:type="spellStart"/>
      <w:r w:rsidR="007F2529" w:rsidRPr="00991015"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  <w:lang w:val="en-US"/>
        </w:rPr>
        <w:t>tabaci</w:t>
      </w:r>
      <w:proofErr w:type="spellEnd"/>
      <w:r w:rsidR="007F2529" w:rsidRPr="00991015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  <w:lang w:val="en-US"/>
        </w:rPr>
        <w:t xml:space="preserve"> SSA1-SG1 and </w:t>
      </w:r>
      <w:proofErr w:type="spellStart"/>
      <w:r w:rsidR="007F2529" w:rsidRPr="00991015"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  <w:lang w:val="en-US"/>
        </w:rPr>
        <w:t>Portiera</w:t>
      </w:r>
      <w:proofErr w:type="spellEnd"/>
      <w:r w:rsidR="007F2529" w:rsidRPr="00991015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  <w:lang w:val="en-US"/>
        </w:rPr>
        <w:t xml:space="preserve"> mutant relative to the wild-type, simulated using flux balance analysis. A total of 270 reaction deletions affected growth, therefore, were deemed indispensable/essential for the growth and survival of cassava </w:t>
      </w:r>
      <w:r w:rsidR="007F2529" w:rsidRPr="00991015"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  <w:lang w:val="en-US"/>
        </w:rPr>
        <w:t xml:space="preserve">B. </w:t>
      </w:r>
      <w:proofErr w:type="spellStart"/>
      <w:r w:rsidR="007F2529" w:rsidRPr="00991015"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  <w:lang w:val="en-US"/>
        </w:rPr>
        <w:t>tabaci</w:t>
      </w:r>
      <w:proofErr w:type="spellEnd"/>
      <w:r w:rsidR="007F2529" w:rsidRPr="00991015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  <w:lang w:val="en-US"/>
        </w:rPr>
        <w:t xml:space="preserve"> SSA1-SG1</w:t>
      </w:r>
      <w:bookmarkEnd w:id="0"/>
    </w:p>
    <w:p w14:paraId="6A4BAD44" w14:textId="77777777" w:rsidR="00F765CE" w:rsidRDefault="00F765CE" w:rsidP="007F2529">
      <w:pPr>
        <w:spacing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  <w:lang w:val="en-US"/>
        </w:rPr>
      </w:pPr>
    </w:p>
    <w:p w14:paraId="7443099A" w14:textId="77777777" w:rsidR="00F765CE" w:rsidRDefault="00F765CE" w:rsidP="007F2529">
      <w:pPr>
        <w:spacing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  <w:lang w:val="en-US"/>
        </w:rPr>
      </w:pPr>
    </w:p>
    <w:p w14:paraId="2EB55289" w14:textId="77777777" w:rsidR="00C56A24" w:rsidRDefault="00C56A24" w:rsidP="00C56A24">
      <w:pPr>
        <w:spacing w:line="240" w:lineRule="auto"/>
        <w:ind w:left="-567"/>
        <w:jc w:val="both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  <w:bookmarkStart w:id="1" w:name="_Toc14625098"/>
    </w:p>
    <w:p w14:paraId="7AE57132" w14:textId="059D4E6C" w:rsidR="00D752F2" w:rsidRPr="00334281" w:rsidRDefault="00D752F2" w:rsidP="00D752F2">
      <w:pPr>
        <w:pStyle w:val="Caption"/>
        <w:rPr>
          <w:rStyle w:val="Emphasis"/>
          <w:rFonts w:ascii="Times New Roman" w:hAnsi="Times New Roman" w:cs="Times New Roman"/>
          <w:b/>
          <w:bCs/>
          <w:iCs/>
          <w:color w:val="auto"/>
          <w:sz w:val="24"/>
          <w:szCs w:val="24"/>
          <w:shd w:val="clear" w:color="auto" w:fill="FFFFFF"/>
        </w:rPr>
      </w:pPr>
      <w:bookmarkStart w:id="2" w:name="_Toc14625113"/>
      <w:bookmarkStart w:id="3" w:name="_Toc14625114"/>
      <w:r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Table S1</w:t>
      </w:r>
      <w:r w:rsidRPr="00334281">
        <w:rPr>
          <w:rStyle w:val="Emphasis"/>
          <w:rFonts w:ascii="Times New Roman" w:hAnsi="Times New Roman" w:cs="Times New Roman"/>
          <w:b/>
          <w:bCs/>
          <w:color w:val="auto"/>
          <w:sz w:val="24"/>
          <w:szCs w:val="24"/>
          <w:shd w:val="clear" w:color="auto" w:fill="FFFFFF"/>
        </w:rPr>
        <w:t>:</w:t>
      </w:r>
      <w:r w:rsidRPr="00334281">
        <w:rPr>
          <w:rStyle w:val="Emphasis"/>
          <w:rFonts w:ascii="Times New Roman" w:hAnsi="Times New Roman" w:cs="Times New Roman"/>
          <w:b/>
          <w:bCs/>
          <w:color w:val="auto"/>
          <w:shd w:val="clear" w:color="auto" w:fill="FFFFFF"/>
        </w:rPr>
        <w:t xml:space="preserve"> </w:t>
      </w:r>
      <w:r w:rsidRPr="00334281">
        <w:rPr>
          <w:rStyle w:val="Emphasis"/>
          <w:rFonts w:ascii="Times New Roman" w:hAnsi="Times New Roman" w:cs="Times New Roman"/>
          <w:b/>
          <w:bCs/>
          <w:color w:val="auto"/>
          <w:sz w:val="24"/>
          <w:szCs w:val="24"/>
          <w:shd w:val="clear" w:color="auto" w:fill="FFFFFF"/>
        </w:rPr>
        <w:t xml:space="preserve">Comparison of genomic features of </w:t>
      </w:r>
      <w:r w:rsidRPr="00245C40">
        <w:rPr>
          <w:rStyle w:val="Emphasis"/>
          <w:rFonts w:ascii="Times New Roman" w:hAnsi="Times New Roman" w:cs="Times New Roman"/>
          <w:b/>
          <w:bCs/>
          <w:i/>
          <w:noProof/>
          <w:color w:val="auto"/>
          <w:sz w:val="24"/>
          <w:szCs w:val="24"/>
          <w:shd w:val="clear" w:color="auto" w:fill="FFFFFF"/>
        </w:rPr>
        <w:t>Portiera</w:t>
      </w:r>
      <w:r w:rsidRPr="00334281">
        <w:rPr>
          <w:rStyle w:val="Emphasis"/>
          <w:rFonts w:ascii="Times New Roman" w:hAnsi="Times New Roman" w:cs="Times New Roman"/>
          <w:b/>
          <w:bCs/>
          <w:noProof/>
          <w:color w:val="auto"/>
          <w:sz w:val="24"/>
          <w:szCs w:val="24"/>
          <w:shd w:val="clear" w:color="auto" w:fill="FFFFFF"/>
        </w:rPr>
        <w:t xml:space="preserve"> </w:t>
      </w:r>
      <w:r w:rsidRPr="00334281">
        <w:rPr>
          <w:rStyle w:val="Emphasis"/>
          <w:rFonts w:ascii="Times New Roman" w:hAnsi="Times New Roman" w:cs="Times New Roman"/>
          <w:b/>
          <w:bCs/>
          <w:color w:val="auto"/>
          <w:sz w:val="24"/>
          <w:szCs w:val="24"/>
          <w:shd w:val="clear" w:color="auto" w:fill="FFFFFF"/>
        </w:rPr>
        <w:t xml:space="preserve">genome from MEAM1, </w:t>
      </w:r>
      <w:r w:rsidRPr="00334281">
        <w:rPr>
          <w:rStyle w:val="Emphasis"/>
          <w:rFonts w:ascii="Times New Roman" w:hAnsi="Times New Roman" w:cs="Times New Roman"/>
          <w:b/>
          <w:bCs/>
          <w:noProof/>
          <w:color w:val="auto"/>
          <w:sz w:val="24"/>
          <w:szCs w:val="24"/>
          <w:shd w:val="clear" w:color="auto" w:fill="FFFFFF"/>
        </w:rPr>
        <w:t xml:space="preserve">MED and </w:t>
      </w:r>
      <w:r w:rsidRPr="00334281">
        <w:rPr>
          <w:rStyle w:val="Emphasis"/>
          <w:rFonts w:ascii="Times New Roman" w:hAnsi="Times New Roman" w:cs="Times New Roman"/>
          <w:b/>
          <w:bCs/>
          <w:color w:val="auto"/>
          <w:sz w:val="24"/>
          <w:szCs w:val="24"/>
          <w:shd w:val="clear" w:color="auto" w:fill="FFFFFF"/>
        </w:rPr>
        <w:t>SSA1-SG1</w:t>
      </w:r>
      <w:bookmarkEnd w:id="2"/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460"/>
        <w:gridCol w:w="1530"/>
        <w:gridCol w:w="1519"/>
        <w:gridCol w:w="1517"/>
      </w:tblGrid>
      <w:tr w:rsidR="00D752F2" w:rsidRPr="000319CE" w14:paraId="21855E19" w14:textId="77777777" w:rsidTr="00526903">
        <w:tc>
          <w:tcPr>
            <w:tcW w:w="4673" w:type="dxa"/>
            <w:tcBorders>
              <w:top w:val="single" w:sz="4" w:space="0" w:color="auto"/>
              <w:bottom w:val="single" w:sz="4" w:space="0" w:color="auto"/>
            </w:tcBorders>
          </w:tcPr>
          <w:p w14:paraId="4F3487D8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/>
                <w:bCs/>
                <w:i w:val="0"/>
                <w:sz w:val="24"/>
                <w:szCs w:val="24"/>
                <w:shd w:val="clear" w:color="auto" w:fill="FFFFFF"/>
              </w:rPr>
              <w:t>Description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D4C4CE6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/>
                <w:bCs/>
                <w:i w:val="0"/>
                <w:sz w:val="24"/>
                <w:szCs w:val="24"/>
                <w:shd w:val="clear" w:color="auto" w:fill="FFFFFF"/>
              </w:rPr>
              <w:t>MEAM1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632EEED1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/>
                <w:bCs/>
                <w:i w:val="0"/>
                <w:sz w:val="24"/>
                <w:szCs w:val="24"/>
                <w:shd w:val="clear" w:color="auto" w:fill="FFFFFF"/>
              </w:rPr>
              <w:t>MED</w:t>
            </w:r>
          </w:p>
        </w:tc>
        <w:tc>
          <w:tcPr>
            <w:tcW w:w="1558" w:type="dxa"/>
            <w:tcBorders>
              <w:top w:val="single" w:sz="4" w:space="0" w:color="auto"/>
              <w:bottom w:val="single" w:sz="4" w:space="0" w:color="auto"/>
            </w:tcBorders>
          </w:tcPr>
          <w:p w14:paraId="1A8CAAE9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/>
                <w:bCs/>
                <w:i w:val="0"/>
                <w:sz w:val="24"/>
                <w:szCs w:val="24"/>
                <w:shd w:val="clear" w:color="auto" w:fill="FFFFFF"/>
              </w:rPr>
              <w:t>SSA1-SG1</w:t>
            </w:r>
          </w:p>
        </w:tc>
      </w:tr>
      <w:tr w:rsidR="00D752F2" w:rsidRPr="000319CE" w14:paraId="69B5A73A" w14:textId="77777777" w:rsidTr="00526903">
        <w:tc>
          <w:tcPr>
            <w:tcW w:w="4673" w:type="dxa"/>
            <w:tcBorders>
              <w:top w:val="single" w:sz="4" w:space="0" w:color="auto"/>
            </w:tcBorders>
          </w:tcPr>
          <w:p w14:paraId="1477BA6E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Size (bp)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5037BD2A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352068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0560DEBC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357461</w:t>
            </w:r>
          </w:p>
        </w:tc>
        <w:tc>
          <w:tcPr>
            <w:tcW w:w="1558" w:type="dxa"/>
            <w:tcBorders>
              <w:top w:val="single" w:sz="4" w:space="0" w:color="auto"/>
            </w:tcBorders>
          </w:tcPr>
          <w:p w14:paraId="704D8A0A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347165</w:t>
            </w:r>
          </w:p>
        </w:tc>
      </w:tr>
      <w:tr w:rsidR="00D752F2" w:rsidRPr="000319CE" w14:paraId="563398C1" w14:textId="77777777" w:rsidTr="00526903">
        <w:tc>
          <w:tcPr>
            <w:tcW w:w="4673" w:type="dxa"/>
          </w:tcPr>
          <w:p w14:paraId="78DD572D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GC content (%)</w:t>
            </w:r>
          </w:p>
        </w:tc>
        <w:tc>
          <w:tcPr>
            <w:tcW w:w="1559" w:type="dxa"/>
          </w:tcPr>
          <w:p w14:paraId="5E6643E5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26.2</w:t>
            </w:r>
          </w:p>
        </w:tc>
        <w:tc>
          <w:tcPr>
            <w:tcW w:w="1560" w:type="dxa"/>
          </w:tcPr>
          <w:p w14:paraId="14478D46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26.1</w:t>
            </w:r>
          </w:p>
        </w:tc>
        <w:tc>
          <w:tcPr>
            <w:tcW w:w="1558" w:type="dxa"/>
          </w:tcPr>
          <w:p w14:paraId="18036B2F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26.2</w:t>
            </w:r>
          </w:p>
        </w:tc>
      </w:tr>
      <w:tr w:rsidR="00D752F2" w:rsidRPr="000319CE" w14:paraId="5C1DA29A" w14:textId="77777777" w:rsidTr="00526903">
        <w:tc>
          <w:tcPr>
            <w:tcW w:w="4673" w:type="dxa"/>
          </w:tcPr>
          <w:p w14:paraId="1478042D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Number of coding sequences</w:t>
            </w:r>
          </w:p>
        </w:tc>
        <w:tc>
          <w:tcPr>
            <w:tcW w:w="1559" w:type="dxa"/>
          </w:tcPr>
          <w:p w14:paraId="5B44E094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282</w:t>
            </w:r>
          </w:p>
        </w:tc>
        <w:tc>
          <w:tcPr>
            <w:tcW w:w="1560" w:type="dxa"/>
          </w:tcPr>
          <w:p w14:paraId="7C686A60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290</w:t>
            </w:r>
          </w:p>
        </w:tc>
        <w:tc>
          <w:tcPr>
            <w:tcW w:w="1558" w:type="dxa"/>
          </w:tcPr>
          <w:p w14:paraId="4CC5D232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291</w:t>
            </w:r>
          </w:p>
        </w:tc>
      </w:tr>
      <w:tr w:rsidR="00D752F2" w:rsidRPr="000319CE" w14:paraId="76EA2D12" w14:textId="77777777" w:rsidTr="00526903">
        <w:tc>
          <w:tcPr>
            <w:tcW w:w="4673" w:type="dxa"/>
          </w:tcPr>
          <w:p w14:paraId="77F3D0FF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Number of subsystems</w:t>
            </w:r>
          </w:p>
        </w:tc>
        <w:tc>
          <w:tcPr>
            <w:tcW w:w="1559" w:type="dxa"/>
          </w:tcPr>
          <w:p w14:paraId="5FA5CBC8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66</w:t>
            </w:r>
          </w:p>
        </w:tc>
        <w:tc>
          <w:tcPr>
            <w:tcW w:w="1560" w:type="dxa"/>
          </w:tcPr>
          <w:p w14:paraId="7687AF50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71</w:t>
            </w:r>
          </w:p>
        </w:tc>
        <w:tc>
          <w:tcPr>
            <w:tcW w:w="1558" w:type="dxa"/>
          </w:tcPr>
          <w:p w14:paraId="4E5D9356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65</w:t>
            </w:r>
          </w:p>
        </w:tc>
      </w:tr>
      <w:tr w:rsidR="00D752F2" w:rsidRPr="000319CE" w14:paraId="31D42538" w14:textId="77777777" w:rsidTr="00526903">
        <w:tc>
          <w:tcPr>
            <w:tcW w:w="4673" w:type="dxa"/>
          </w:tcPr>
          <w:p w14:paraId="10CFFBC9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Number of RNAs</w:t>
            </w:r>
          </w:p>
        </w:tc>
        <w:tc>
          <w:tcPr>
            <w:tcW w:w="1559" w:type="dxa"/>
          </w:tcPr>
          <w:p w14:paraId="15FB053F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36</w:t>
            </w:r>
          </w:p>
        </w:tc>
        <w:tc>
          <w:tcPr>
            <w:tcW w:w="1560" w:type="dxa"/>
          </w:tcPr>
          <w:p w14:paraId="5A04F057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36</w:t>
            </w:r>
          </w:p>
        </w:tc>
        <w:tc>
          <w:tcPr>
            <w:tcW w:w="1558" w:type="dxa"/>
          </w:tcPr>
          <w:p w14:paraId="0A852B20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36</w:t>
            </w:r>
          </w:p>
        </w:tc>
      </w:tr>
      <w:tr w:rsidR="00D752F2" w:rsidRPr="000319CE" w14:paraId="32789F0F" w14:textId="77777777" w:rsidTr="00526903">
        <w:tc>
          <w:tcPr>
            <w:tcW w:w="4673" w:type="dxa"/>
          </w:tcPr>
          <w:p w14:paraId="32A4B0D5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Number of unique hypothetical proteins</w:t>
            </w:r>
          </w:p>
        </w:tc>
        <w:tc>
          <w:tcPr>
            <w:tcW w:w="1559" w:type="dxa"/>
          </w:tcPr>
          <w:p w14:paraId="7320ACE6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23*</w:t>
            </w:r>
          </w:p>
        </w:tc>
        <w:tc>
          <w:tcPr>
            <w:tcW w:w="1560" w:type="dxa"/>
          </w:tcPr>
          <w:p w14:paraId="4795E55F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27**</w:t>
            </w:r>
          </w:p>
        </w:tc>
        <w:tc>
          <w:tcPr>
            <w:tcW w:w="1558" w:type="dxa"/>
          </w:tcPr>
          <w:p w14:paraId="5C8D440D" w14:textId="77777777" w:rsidR="00D752F2" w:rsidRPr="00D752F2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D752F2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31***</w:t>
            </w:r>
          </w:p>
        </w:tc>
      </w:tr>
    </w:tbl>
    <w:p w14:paraId="587AD159" w14:textId="77777777" w:rsidR="00D752F2" w:rsidRPr="00D752F2" w:rsidRDefault="00D752F2" w:rsidP="00D752F2">
      <w:pPr>
        <w:spacing w:line="360" w:lineRule="auto"/>
        <w:jc w:val="both"/>
        <w:rPr>
          <w:rStyle w:val="Emphasis"/>
          <w:rFonts w:ascii="Times New Roman" w:hAnsi="Times New Roman" w:cs="Times New Roman"/>
          <w:bCs/>
          <w:i w:val="0"/>
          <w:iCs w:val="0"/>
          <w:sz w:val="16"/>
          <w:szCs w:val="16"/>
          <w:shd w:val="clear" w:color="auto" w:fill="FFFFFF"/>
        </w:rPr>
      </w:pPr>
      <w:r w:rsidRPr="00D752F2">
        <w:rPr>
          <w:rStyle w:val="Emphasis"/>
          <w:rFonts w:ascii="Times New Roman" w:hAnsi="Times New Roman" w:cs="Times New Roman"/>
          <w:bCs/>
          <w:i w:val="0"/>
          <w:sz w:val="16"/>
          <w:szCs w:val="16"/>
          <w:shd w:val="clear" w:color="auto" w:fill="FFFFFF"/>
        </w:rPr>
        <w:t>*present in MEAM1 but missing in SSA1-SG1 **present in MED but missing in SSA1-SG1 ***present in SSA1-SG1 but missing in MEAM1</w:t>
      </w:r>
    </w:p>
    <w:p w14:paraId="7ABE276F" w14:textId="77777777" w:rsidR="00D752F2" w:rsidRDefault="00D752F2" w:rsidP="00D752F2">
      <w:pPr>
        <w:pStyle w:val="Caption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</w:p>
    <w:p w14:paraId="6BFBC0F0" w14:textId="526E987A" w:rsidR="00D752F2" w:rsidRPr="00471639" w:rsidRDefault="00D752F2" w:rsidP="00D752F2">
      <w:pPr>
        <w:pStyle w:val="Caption"/>
        <w:rPr>
          <w:rStyle w:val="Emphasis"/>
          <w:rFonts w:ascii="Times New Roman" w:hAnsi="Times New Roman" w:cs="Times New Roman"/>
          <w:b/>
          <w:bCs/>
          <w:iCs/>
          <w:color w:val="auto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Table S2</w:t>
      </w:r>
      <w:r w:rsidRPr="00471639">
        <w:rPr>
          <w:rStyle w:val="Emphasis"/>
          <w:rFonts w:ascii="Times New Roman" w:hAnsi="Times New Roman" w:cs="Times New Roman"/>
          <w:b/>
          <w:bCs/>
          <w:color w:val="auto"/>
          <w:sz w:val="24"/>
          <w:szCs w:val="24"/>
          <w:shd w:val="clear" w:color="auto" w:fill="FFFFFF"/>
        </w:rPr>
        <w:t xml:space="preserve">: Missing protein/function in </w:t>
      </w:r>
      <w:r w:rsidRPr="00EE4EAA">
        <w:rPr>
          <w:rStyle w:val="Emphasis"/>
          <w:rFonts w:ascii="Times New Roman" w:hAnsi="Times New Roman" w:cs="Times New Roman"/>
          <w:b/>
          <w:bCs/>
          <w:i/>
          <w:noProof/>
          <w:color w:val="auto"/>
          <w:sz w:val="24"/>
          <w:szCs w:val="24"/>
          <w:shd w:val="clear" w:color="auto" w:fill="FFFFFF"/>
        </w:rPr>
        <w:t>Portiera</w:t>
      </w:r>
      <w:r w:rsidRPr="00471639">
        <w:rPr>
          <w:rStyle w:val="Emphasis"/>
          <w:rFonts w:ascii="Times New Roman" w:hAnsi="Times New Roman" w:cs="Times New Roman"/>
          <w:b/>
          <w:bCs/>
          <w:noProof/>
          <w:color w:val="auto"/>
          <w:sz w:val="24"/>
          <w:szCs w:val="24"/>
          <w:shd w:val="clear" w:color="auto" w:fill="FFFFFF"/>
        </w:rPr>
        <w:t xml:space="preserve"> </w:t>
      </w:r>
      <w:r w:rsidRPr="00471639">
        <w:rPr>
          <w:rStyle w:val="Emphasis"/>
          <w:rFonts w:ascii="Times New Roman" w:hAnsi="Times New Roman" w:cs="Times New Roman"/>
          <w:b/>
          <w:bCs/>
          <w:color w:val="auto"/>
          <w:sz w:val="24"/>
          <w:szCs w:val="24"/>
          <w:shd w:val="clear" w:color="auto" w:fill="FFFFFF"/>
        </w:rPr>
        <w:t xml:space="preserve">genome from MEAM1, </w:t>
      </w:r>
      <w:r w:rsidRPr="00471639">
        <w:rPr>
          <w:rStyle w:val="Emphasis"/>
          <w:rFonts w:ascii="Times New Roman" w:hAnsi="Times New Roman" w:cs="Times New Roman"/>
          <w:b/>
          <w:bCs/>
          <w:noProof/>
          <w:color w:val="auto"/>
          <w:sz w:val="24"/>
          <w:szCs w:val="24"/>
          <w:shd w:val="clear" w:color="auto" w:fill="FFFFFF"/>
        </w:rPr>
        <w:t xml:space="preserve">MED and </w:t>
      </w:r>
      <w:r w:rsidRPr="00471639">
        <w:rPr>
          <w:rStyle w:val="Emphasis"/>
          <w:rFonts w:ascii="Times New Roman" w:hAnsi="Times New Roman" w:cs="Times New Roman"/>
          <w:b/>
          <w:bCs/>
          <w:color w:val="auto"/>
          <w:sz w:val="24"/>
          <w:szCs w:val="24"/>
          <w:shd w:val="clear" w:color="auto" w:fill="FFFFFF"/>
        </w:rPr>
        <w:t>SSA1-SG1</w:t>
      </w:r>
      <w:bookmarkEnd w:id="3"/>
    </w:p>
    <w:tbl>
      <w:tblPr>
        <w:tblW w:w="10060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16"/>
        <w:gridCol w:w="1134"/>
        <w:gridCol w:w="992"/>
        <w:gridCol w:w="1418"/>
      </w:tblGrid>
      <w:tr w:rsidR="00D752F2" w:rsidRPr="00475E4D" w14:paraId="3FFB9E46" w14:textId="77777777" w:rsidTr="00526903">
        <w:tc>
          <w:tcPr>
            <w:tcW w:w="6516" w:type="dxa"/>
            <w:tcBorders>
              <w:top w:val="single" w:sz="4" w:space="0" w:color="auto"/>
              <w:bottom w:val="single" w:sz="4" w:space="0" w:color="auto"/>
            </w:tcBorders>
          </w:tcPr>
          <w:p w14:paraId="34259B84" w14:textId="77777777" w:rsidR="00D752F2" w:rsidRPr="00471639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/>
                <w:bCs/>
                <w:i w:val="0"/>
                <w:sz w:val="24"/>
                <w:szCs w:val="24"/>
                <w:shd w:val="clear" w:color="auto" w:fill="FFFFFF"/>
              </w:rPr>
              <w:t>Unique protein/function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1CBF930" w14:textId="77777777" w:rsidR="00D752F2" w:rsidRPr="00471639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/>
                <w:bCs/>
                <w:i w:val="0"/>
                <w:sz w:val="24"/>
                <w:szCs w:val="24"/>
                <w:shd w:val="clear" w:color="auto" w:fill="FFFFFF"/>
              </w:rPr>
              <w:t>MEAM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9235EEF" w14:textId="77777777" w:rsidR="00D752F2" w:rsidRPr="00471639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/>
                <w:bCs/>
                <w:i w:val="0"/>
                <w:sz w:val="24"/>
                <w:szCs w:val="24"/>
                <w:shd w:val="clear" w:color="auto" w:fill="FFFFFF"/>
              </w:rPr>
              <w:t>MED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CFDCF04" w14:textId="77777777" w:rsidR="00D752F2" w:rsidRPr="00471639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/>
                <w:bCs/>
                <w:i w:val="0"/>
                <w:sz w:val="24"/>
                <w:szCs w:val="24"/>
                <w:shd w:val="clear" w:color="auto" w:fill="FFFFFF"/>
              </w:rPr>
              <w:t>SSA1-SG1</w:t>
            </w:r>
          </w:p>
        </w:tc>
      </w:tr>
      <w:tr w:rsidR="00D752F2" w:rsidRPr="00475E4D" w14:paraId="36B00573" w14:textId="77777777" w:rsidTr="00526903">
        <w:tc>
          <w:tcPr>
            <w:tcW w:w="6516" w:type="dxa"/>
            <w:tcBorders>
              <w:top w:val="single" w:sz="4" w:space="0" w:color="auto"/>
            </w:tcBorders>
          </w:tcPr>
          <w:p w14:paraId="32F3CAC2" w14:textId="77777777" w:rsidR="00D752F2" w:rsidRPr="00471639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4-hydroxy-tetrahydrodipicolinate reductase (EC 1.17.1.8)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DB63A76" w14:textId="77777777" w:rsidR="00D752F2" w:rsidRPr="00471639" w:rsidRDefault="00D752F2" w:rsidP="00526903">
            <w:pPr>
              <w:spacing w:line="240" w:lineRule="auto"/>
              <w:jc w:val="center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+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62ED8D5E" w14:textId="77777777" w:rsidR="00D752F2" w:rsidRPr="00471639" w:rsidRDefault="00D752F2" w:rsidP="00526903">
            <w:pPr>
              <w:spacing w:line="240" w:lineRule="auto"/>
              <w:jc w:val="center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+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4E553A72" w14:textId="77777777" w:rsidR="00D752F2" w:rsidRPr="00471639" w:rsidRDefault="00D752F2" w:rsidP="00526903">
            <w:pPr>
              <w:spacing w:line="240" w:lineRule="auto"/>
              <w:jc w:val="center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-</w:t>
            </w:r>
          </w:p>
        </w:tc>
      </w:tr>
      <w:tr w:rsidR="00D752F2" w:rsidRPr="00475E4D" w14:paraId="70C57CF0" w14:textId="77777777" w:rsidTr="00526903">
        <w:tc>
          <w:tcPr>
            <w:tcW w:w="6516" w:type="dxa"/>
          </w:tcPr>
          <w:p w14:paraId="19CDE50C" w14:textId="77777777" w:rsidR="00D752F2" w:rsidRPr="00471639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Inner membrane protein translocase component (</w:t>
            </w:r>
            <w:proofErr w:type="spellStart"/>
            <w:r w:rsidRPr="00471639">
              <w:rPr>
                <w:rStyle w:val="Emphasis"/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YidC</w:t>
            </w:r>
            <w:proofErr w:type="spellEnd"/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1134" w:type="dxa"/>
          </w:tcPr>
          <w:p w14:paraId="0AD8AFCA" w14:textId="77777777" w:rsidR="00D752F2" w:rsidRPr="00471639" w:rsidRDefault="00D752F2" w:rsidP="00526903">
            <w:pPr>
              <w:spacing w:line="240" w:lineRule="auto"/>
              <w:jc w:val="center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992" w:type="dxa"/>
          </w:tcPr>
          <w:p w14:paraId="35DC953A" w14:textId="77777777" w:rsidR="00D752F2" w:rsidRPr="00471639" w:rsidRDefault="00D752F2" w:rsidP="00526903">
            <w:pPr>
              <w:spacing w:line="240" w:lineRule="auto"/>
              <w:jc w:val="center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+</w:t>
            </w:r>
          </w:p>
        </w:tc>
        <w:tc>
          <w:tcPr>
            <w:tcW w:w="1418" w:type="dxa"/>
          </w:tcPr>
          <w:p w14:paraId="6A55986D" w14:textId="77777777" w:rsidR="00D752F2" w:rsidRPr="00471639" w:rsidRDefault="00D752F2" w:rsidP="00526903">
            <w:pPr>
              <w:spacing w:line="240" w:lineRule="auto"/>
              <w:jc w:val="center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-</w:t>
            </w:r>
          </w:p>
        </w:tc>
      </w:tr>
      <w:tr w:rsidR="00D752F2" w:rsidRPr="00475E4D" w14:paraId="28244A1F" w14:textId="77777777" w:rsidTr="00526903">
        <w:tc>
          <w:tcPr>
            <w:tcW w:w="6516" w:type="dxa"/>
          </w:tcPr>
          <w:p w14:paraId="6357003E" w14:textId="77777777" w:rsidR="00D752F2" w:rsidRPr="00471639" w:rsidRDefault="00D752F2" w:rsidP="00526903">
            <w:pPr>
              <w:tabs>
                <w:tab w:val="right" w:pos="6300"/>
              </w:tabs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tRNA uridine 5-carboxymethylaminomethyl enzyme (</w:t>
            </w:r>
            <w:proofErr w:type="spellStart"/>
            <w:r w:rsidRPr="00471639">
              <w:rPr>
                <w:rStyle w:val="Emphasis"/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GidA</w:t>
            </w:r>
            <w:proofErr w:type="spellEnd"/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)</w:t>
            </w: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ab/>
            </w:r>
          </w:p>
        </w:tc>
        <w:tc>
          <w:tcPr>
            <w:tcW w:w="1134" w:type="dxa"/>
          </w:tcPr>
          <w:p w14:paraId="1BB12A82" w14:textId="77777777" w:rsidR="00D752F2" w:rsidRPr="00471639" w:rsidRDefault="00D752F2" w:rsidP="00526903">
            <w:pPr>
              <w:spacing w:line="240" w:lineRule="auto"/>
              <w:jc w:val="center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992" w:type="dxa"/>
          </w:tcPr>
          <w:p w14:paraId="76B88AD9" w14:textId="77777777" w:rsidR="00D752F2" w:rsidRPr="00471639" w:rsidRDefault="00D752F2" w:rsidP="00526903">
            <w:pPr>
              <w:spacing w:line="240" w:lineRule="auto"/>
              <w:jc w:val="center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+</w:t>
            </w:r>
          </w:p>
        </w:tc>
        <w:tc>
          <w:tcPr>
            <w:tcW w:w="1418" w:type="dxa"/>
          </w:tcPr>
          <w:p w14:paraId="20B3ADEE" w14:textId="77777777" w:rsidR="00D752F2" w:rsidRPr="00471639" w:rsidRDefault="00D752F2" w:rsidP="00526903">
            <w:pPr>
              <w:spacing w:line="240" w:lineRule="auto"/>
              <w:jc w:val="center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-</w:t>
            </w:r>
          </w:p>
        </w:tc>
      </w:tr>
      <w:tr w:rsidR="00D752F2" w:rsidRPr="00475E4D" w14:paraId="4C9DF93E" w14:textId="77777777" w:rsidTr="00526903">
        <w:tc>
          <w:tcPr>
            <w:tcW w:w="6516" w:type="dxa"/>
          </w:tcPr>
          <w:p w14:paraId="133C45C1" w14:textId="77777777" w:rsidR="00D752F2" w:rsidRPr="00471639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Cytochrome O ubiquinol oxidase subunit 1</w:t>
            </w:r>
          </w:p>
        </w:tc>
        <w:tc>
          <w:tcPr>
            <w:tcW w:w="1134" w:type="dxa"/>
          </w:tcPr>
          <w:p w14:paraId="0A4CC353" w14:textId="77777777" w:rsidR="00D752F2" w:rsidRPr="00471639" w:rsidRDefault="00D752F2" w:rsidP="00526903">
            <w:pPr>
              <w:spacing w:line="240" w:lineRule="auto"/>
              <w:jc w:val="center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+</w:t>
            </w:r>
          </w:p>
        </w:tc>
        <w:tc>
          <w:tcPr>
            <w:tcW w:w="992" w:type="dxa"/>
          </w:tcPr>
          <w:p w14:paraId="3DEE0232" w14:textId="77777777" w:rsidR="00D752F2" w:rsidRPr="00471639" w:rsidRDefault="00D752F2" w:rsidP="00526903">
            <w:pPr>
              <w:spacing w:line="240" w:lineRule="auto"/>
              <w:jc w:val="center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+</w:t>
            </w:r>
          </w:p>
        </w:tc>
        <w:tc>
          <w:tcPr>
            <w:tcW w:w="1418" w:type="dxa"/>
          </w:tcPr>
          <w:p w14:paraId="6ED71718" w14:textId="77777777" w:rsidR="00D752F2" w:rsidRPr="00471639" w:rsidRDefault="00D752F2" w:rsidP="00526903">
            <w:pPr>
              <w:spacing w:line="240" w:lineRule="auto"/>
              <w:jc w:val="center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-</w:t>
            </w:r>
          </w:p>
        </w:tc>
      </w:tr>
      <w:tr w:rsidR="00D752F2" w:rsidRPr="00475E4D" w14:paraId="157CA4D9" w14:textId="77777777" w:rsidTr="00526903">
        <w:tc>
          <w:tcPr>
            <w:tcW w:w="6516" w:type="dxa"/>
          </w:tcPr>
          <w:p w14:paraId="636F8D39" w14:textId="77777777" w:rsidR="00D752F2" w:rsidRPr="00471639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GTPase and tRNA-U34 5-formylation enzyme (</w:t>
            </w:r>
            <w:proofErr w:type="spellStart"/>
            <w:r w:rsidRPr="00471639">
              <w:rPr>
                <w:rStyle w:val="Emphasis"/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TrmE</w:t>
            </w:r>
            <w:proofErr w:type="spellEnd"/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1134" w:type="dxa"/>
          </w:tcPr>
          <w:p w14:paraId="4989AB68" w14:textId="77777777" w:rsidR="00D752F2" w:rsidRPr="00471639" w:rsidRDefault="00D752F2" w:rsidP="00526903">
            <w:pPr>
              <w:spacing w:line="240" w:lineRule="auto"/>
              <w:jc w:val="center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992" w:type="dxa"/>
          </w:tcPr>
          <w:p w14:paraId="41819D9B" w14:textId="77777777" w:rsidR="00D752F2" w:rsidRPr="00471639" w:rsidRDefault="00D752F2" w:rsidP="00526903">
            <w:pPr>
              <w:spacing w:line="240" w:lineRule="auto"/>
              <w:jc w:val="center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+</w:t>
            </w:r>
          </w:p>
        </w:tc>
        <w:tc>
          <w:tcPr>
            <w:tcW w:w="1418" w:type="dxa"/>
          </w:tcPr>
          <w:p w14:paraId="24882192" w14:textId="77777777" w:rsidR="00D752F2" w:rsidRPr="00471639" w:rsidRDefault="00D752F2" w:rsidP="00526903">
            <w:pPr>
              <w:spacing w:line="240" w:lineRule="auto"/>
              <w:jc w:val="center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-</w:t>
            </w:r>
          </w:p>
        </w:tc>
      </w:tr>
      <w:tr w:rsidR="00D752F2" w:rsidRPr="00475E4D" w14:paraId="1F530A12" w14:textId="77777777" w:rsidTr="00526903">
        <w:tc>
          <w:tcPr>
            <w:tcW w:w="6516" w:type="dxa"/>
          </w:tcPr>
          <w:p w14:paraId="69CCE542" w14:textId="77777777" w:rsidR="00D752F2" w:rsidRPr="00471639" w:rsidRDefault="00D752F2" w:rsidP="00526903">
            <w:pPr>
              <w:spacing w:line="24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SSU ribosomal protein S6p</w:t>
            </w:r>
          </w:p>
        </w:tc>
        <w:tc>
          <w:tcPr>
            <w:tcW w:w="1134" w:type="dxa"/>
          </w:tcPr>
          <w:p w14:paraId="7483F94D" w14:textId="77777777" w:rsidR="00D752F2" w:rsidRPr="00471639" w:rsidRDefault="00D752F2" w:rsidP="00526903">
            <w:pPr>
              <w:spacing w:line="240" w:lineRule="auto"/>
              <w:jc w:val="center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-</w:t>
            </w:r>
          </w:p>
        </w:tc>
        <w:tc>
          <w:tcPr>
            <w:tcW w:w="992" w:type="dxa"/>
          </w:tcPr>
          <w:p w14:paraId="0600077F" w14:textId="77777777" w:rsidR="00D752F2" w:rsidRPr="00471639" w:rsidRDefault="00D752F2" w:rsidP="00526903">
            <w:pPr>
              <w:spacing w:line="240" w:lineRule="auto"/>
              <w:jc w:val="center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+</w:t>
            </w:r>
          </w:p>
        </w:tc>
        <w:tc>
          <w:tcPr>
            <w:tcW w:w="1418" w:type="dxa"/>
          </w:tcPr>
          <w:p w14:paraId="4A2C44AA" w14:textId="77777777" w:rsidR="00D752F2" w:rsidRPr="00471639" w:rsidRDefault="00D752F2" w:rsidP="00526903">
            <w:pPr>
              <w:spacing w:line="240" w:lineRule="auto"/>
              <w:jc w:val="center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471639">
              <w:rPr>
                <w:rStyle w:val="Emphasis"/>
                <w:rFonts w:ascii="Times New Roman" w:hAnsi="Times New Roman" w:cs="Times New Roman"/>
                <w:bCs/>
                <w:i w:val="0"/>
                <w:sz w:val="24"/>
                <w:szCs w:val="24"/>
                <w:shd w:val="clear" w:color="auto" w:fill="FFFFFF"/>
              </w:rPr>
              <w:t>-</w:t>
            </w:r>
          </w:p>
        </w:tc>
      </w:tr>
    </w:tbl>
    <w:p w14:paraId="4FB625FC" w14:textId="77777777" w:rsidR="00D752F2" w:rsidRDefault="00D752F2" w:rsidP="00D752F2">
      <w:pPr>
        <w:spacing w:after="0" w:line="240" w:lineRule="auto"/>
        <w:ind w:left="-624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US"/>
        </w:rPr>
      </w:pPr>
    </w:p>
    <w:p w14:paraId="14F7A0ED" w14:textId="77777777" w:rsidR="00D752F2" w:rsidRDefault="00D752F2" w:rsidP="00C56A24">
      <w:pPr>
        <w:spacing w:line="240" w:lineRule="auto"/>
        <w:ind w:left="-567"/>
        <w:jc w:val="both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2B5F6748" w14:textId="77777777" w:rsidR="00B75867" w:rsidRDefault="00B75867" w:rsidP="00C56A24">
      <w:pPr>
        <w:spacing w:line="240" w:lineRule="auto"/>
        <w:ind w:left="-567"/>
        <w:jc w:val="both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0609ECD5" w14:textId="77777777" w:rsidR="00B75867" w:rsidRDefault="00B75867" w:rsidP="00C56A24">
      <w:pPr>
        <w:spacing w:line="240" w:lineRule="auto"/>
        <w:ind w:left="-567"/>
        <w:jc w:val="both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005DE638" w14:textId="77777777" w:rsidR="00F765CE" w:rsidRPr="001E589B" w:rsidRDefault="00F765CE" w:rsidP="00F765CE">
      <w:pPr>
        <w:spacing w:after="160" w:line="360" w:lineRule="auto"/>
        <w:jc w:val="both"/>
        <w:rPr>
          <w:rFonts w:ascii="Times New Roman" w:hAnsi="Times New Roman" w:cs="Times New Roman"/>
          <w:bCs/>
          <w:sz w:val="20"/>
          <w:szCs w:val="20"/>
          <w:shd w:val="clear" w:color="auto" w:fill="FFFFFF"/>
          <w:lang w:val="en-US"/>
        </w:rPr>
      </w:pPr>
      <w:r w:rsidRPr="001E589B">
        <w:rPr>
          <w:rFonts w:ascii="Times New Roman" w:hAnsi="Times New Roman" w:cs="Times New Roman"/>
          <w:bCs/>
          <w:noProof/>
          <w:sz w:val="20"/>
          <w:szCs w:val="20"/>
          <w:shd w:val="clear" w:color="auto" w:fill="FFFFFF"/>
          <w:lang w:val="en-US"/>
        </w:rPr>
        <w:lastRenderedPageBreak/>
        <w:drawing>
          <wp:inline distT="0" distB="0" distL="0" distR="0" wp14:anchorId="47CA71DA" wp14:editId="3C7EA07F">
            <wp:extent cx="8483599" cy="4772025"/>
            <wp:effectExtent l="0" t="0" r="0" b="0"/>
            <wp:docPr id="17" name="Picture 17" descr="C:\Users\tk1853u\Downloads\Kawxxx\Predicted EAA rate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k1853u\Downloads\Kawxxx\Predicted EAA rates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3152" cy="4783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55988F" w14:textId="3CC9753C" w:rsidR="00F765CE" w:rsidRDefault="00F765CE" w:rsidP="00F765CE">
      <w:pPr>
        <w:spacing w:line="360" w:lineRule="auto"/>
        <w:jc w:val="both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  <w:bookmarkStart w:id="4" w:name="_Toc14625347"/>
      <w:r w:rsidRPr="001E589B">
        <w:rPr>
          <w:rFonts w:ascii="Times New Roman" w:hAnsi="Times New Roman" w:cs="Times New Roman"/>
          <w:b/>
          <w:iCs/>
          <w:sz w:val="24"/>
          <w:szCs w:val="24"/>
          <w:lang w:val="en-US"/>
        </w:rPr>
        <w:t xml:space="preserve">Figure </w:t>
      </w:r>
      <w:bookmarkEnd w:id="4"/>
      <w:r>
        <w:rPr>
          <w:rFonts w:ascii="Times New Roman" w:hAnsi="Times New Roman" w:cs="Times New Roman"/>
          <w:b/>
          <w:iCs/>
          <w:sz w:val="24"/>
          <w:szCs w:val="24"/>
          <w:lang w:val="en-US"/>
        </w:rPr>
        <w:t xml:space="preserve">S2: </w:t>
      </w:r>
      <w:r w:rsidRPr="004D4AC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US"/>
        </w:rPr>
        <w:t>In</w:t>
      </w:r>
      <w:r w:rsidRPr="004D4ACC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Pr="004D4AC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US"/>
        </w:rPr>
        <w:t>silico</w:t>
      </w:r>
      <w:r w:rsidRPr="004D4ACC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prediction of production rates of essential amino acid of the two-compartment metabolic model of </w:t>
      </w:r>
      <w:r w:rsidRPr="004D4AC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US"/>
        </w:rPr>
        <w:t xml:space="preserve">B. </w:t>
      </w:r>
      <w:proofErr w:type="spellStart"/>
      <w:r w:rsidRPr="004D4AC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US"/>
        </w:rPr>
        <w:t>tabaci</w:t>
      </w:r>
      <w:proofErr w:type="spellEnd"/>
      <w:r w:rsidRPr="004D4ACC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SSA1-SG1 and </w:t>
      </w:r>
      <w:proofErr w:type="spellStart"/>
      <w:r w:rsidRPr="004D4AC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US"/>
        </w:rPr>
        <w:t>Portiera</w:t>
      </w:r>
      <w:proofErr w:type="spellEnd"/>
      <w:r w:rsidRPr="004D4ACC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  <w:lang w:val="en-US"/>
        </w:rPr>
        <w:t>.</w:t>
      </w:r>
    </w:p>
    <w:p w14:paraId="45CF5948" w14:textId="77777777" w:rsidR="00B75867" w:rsidRDefault="00B75867" w:rsidP="00C56A24">
      <w:pPr>
        <w:spacing w:line="240" w:lineRule="auto"/>
        <w:ind w:left="-567"/>
        <w:jc w:val="both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60DFFBFB" w14:textId="77777777" w:rsidR="00F765CE" w:rsidRDefault="00F765CE" w:rsidP="00C56A24">
      <w:pPr>
        <w:spacing w:line="240" w:lineRule="auto"/>
        <w:ind w:left="-567"/>
        <w:jc w:val="both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0BD2AFD7" w14:textId="77777777" w:rsidR="00F765CE" w:rsidRDefault="00F765CE" w:rsidP="00C56A24">
      <w:pPr>
        <w:spacing w:line="240" w:lineRule="auto"/>
        <w:ind w:left="-567"/>
        <w:jc w:val="both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2CB094E9" w14:textId="77777777" w:rsidR="00F765CE" w:rsidRDefault="00F765CE" w:rsidP="00C56A24">
      <w:pPr>
        <w:spacing w:line="240" w:lineRule="auto"/>
        <w:ind w:left="-567"/>
        <w:jc w:val="both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0D4D8544" w14:textId="77777777" w:rsidR="00F765CE" w:rsidRDefault="00F765CE" w:rsidP="00C56A24">
      <w:pPr>
        <w:spacing w:line="240" w:lineRule="auto"/>
        <w:ind w:left="-567"/>
        <w:jc w:val="both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3EA0F7F2" w14:textId="77777777" w:rsidR="00B75867" w:rsidRDefault="00B75867" w:rsidP="00C56A24">
      <w:pPr>
        <w:spacing w:line="240" w:lineRule="auto"/>
        <w:ind w:left="-567"/>
        <w:jc w:val="both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4054E21F" w14:textId="77777777" w:rsidR="00B75867" w:rsidRDefault="00B75867" w:rsidP="00C56A24">
      <w:pPr>
        <w:spacing w:line="240" w:lineRule="auto"/>
        <w:ind w:left="-567"/>
        <w:jc w:val="both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1373859F" w14:textId="77777777" w:rsidR="00B75867" w:rsidRDefault="00B75867" w:rsidP="00C56A24">
      <w:pPr>
        <w:spacing w:line="240" w:lineRule="auto"/>
        <w:ind w:left="-567"/>
        <w:jc w:val="both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51D9EDBE" w14:textId="77777777" w:rsidR="00B75867" w:rsidRDefault="00B75867" w:rsidP="00C56A24">
      <w:pPr>
        <w:spacing w:line="240" w:lineRule="auto"/>
        <w:ind w:left="-567"/>
        <w:jc w:val="both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308268B7" w14:textId="77777777" w:rsidR="00B75867" w:rsidRDefault="00B75867" w:rsidP="00C56A24">
      <w:pPr>
        <w:spacing w:line="240" w:lineRule="auto"/>
        <w:ind w:left="-567"/>
        <w:jc w:val="both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bookmarkEnd w:id="1"/>
    <w:p w14:paraId="7E3DF710" w14:textId="77777777" w:rsidR="00C56A24" w:rsidRDefault="00C56A24" w:rsidP="00C56A24">
      <w:pPr>
        <w:spacing w:after="100" w:afterAutospacing="1" w:line="360" w:lineRule="auto"/>
        <w:jc w:val="both"/>
        <w:rPr>
          <w:rFonts w:ascii="Times New Roman" w:hAnsi="Times New Roman" w:cs="Times New Roman"/>
          <w:bCs/>
          <w:iCs/>
          <w:shd w:val="clear" w:color="auto" w:fill="FFFFFF"/>
          <w:lang w:val="en-US"/>
        </w:rPr>
      </w:pPr>
    </w:p>
    <w:p w14:paraId="49967812" w14:textId="459283E9" w:rsidR="00AA3B18" w:rsidRPr="00D711ED" w:rsidRDefault="00AA3B18" w:rsidP="00AA3B18">
      <w:pPr>
        <w:spacing w:after="100" w:afterAutospacing="1" w:line="360" w:lineRule="auto"/>
        <w:ind w:left="-113" w:right="-17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  <w:lang w:val="en-US"/>
        </w:rPr>
      </w:pPr>
      <w:bookmarkStart w:id="5" w:name="_Hlk52871565"/>
      <w:r w:rsidRPr="00D711ED">
        <w:rPr>
          <w:rFonts w:ascii="Times New Roman" w:hAnsi="Times New Roman" w:cs="Times New Roman"/>
          <w:b/>
          <w:iCs/>
          <w:sz w:val="24"/>
          <w:szCs w:val="24"/>
          <w:lang w:val="en-US"/>
        </w:rPr>
        <w:lastRenderedPageBreak/>
        <w:t xml:space="preserve">Table </w:t>
      </w:r>
      <w:r>
        <w:rPr>
          <w:rFonts w:ascii="Times New Roman" w:hAnsi="Times New Roman" w:cs="Times New Roman"/>
          <w:b/>
          <w:iCs/>
          <w:sz w:val="24"/>
          <w:szCs w:val="24"/>
          <w:lang w:val="en-US"/>
        </w:rPr>
        <w:t>S4</w:t>
      </w:r>
      <w:r w:rsidRPr="00D711ED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US"/>
        </w:rPr>
        <w:t xml:space="preserve">: Comparison of genome-scale metabolic models of </w:t>
      </w:r>
      <w:r w:rsidRPr="00E74D15"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  <w:lang w:val="en-US"/>
        </w:rPr>
        <w:t xml:space="preserve">B. </w:t>
      </w:r>
      <w:proofErr w:type="spellStart"/>
      <w:r w:rsidRPr="00E74D15"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  <w:lang w:val="en-US"/>
        </w:rPr>
        <w:t>tabaci</w:t>
      </w:r>
      <w:proofErr w:type="spellEnd"/>
      <w:r w:rsidRPr="00D711ED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US"/>
        </w:rPr>
        <w:t xml:space="preserve"> SSA1-SG1 and MEAM1</w:t>
      </w:r>
    </w:p>
    <w:tbl>
      <w:tblPr>
        <w:tblStyle w:val="TableGrid1"/>
        <w:tblW w:w="10384" w:type="dxa"/>
        <w:tblInd w:w="-28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58"/>
        <w:gridCol w:w="850"/>
        <w:gridCol w:w="992"/>
        <w:gridCol w:w="975"/>
        <w:gridCol w:w="301"/>
        <w:gridCol w:w="539"/>
        <w:gridCol w:w="889"/>
        <w:gridCol w:w="925"/>
        <w:gridCol w:w="1255"/>
      </w:tblGrid>
      <w:tr w:rsidR="00AA3B18" w:rsidRPr="00D711ED" w14:paraId="0EC1526C" w14:textId="77777777" w:rsidTr="000A4A90">
        <w:trPr>
          <w:trHeight w:val="395"/>
        </w:trPr>
        <w:tc>
          <w:tcPr>
            <w:tcW w:w="3658" w:type="dxa"/>
            <w:tcBorders>
              <w:bottom w:val="nil"/>
            </w:tcBorders>
          </w:tcPr>
          <w:p w14:paraId="2C892BCC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Description</w:t>
            </w:r>
          </w:p>
        </w:tc>
        <w:tc>
          <w:tcPr>
            <w:tcW w:w="2817" w:type="dxa"/>
            <w:gridSpan w:val="3"/>
            <w:tcBorders>
              <w:bottom w:val="single" w:sz="4" w:space="0" w:color="auto"/>
            </w:tcBorders>
          </w:tcPr>
          <w:p w14:paraId="2562021C" w14:textId="77777777" w:rsidR="00AA3B18" w:rsidRPr="00D711ED" w:rsidRDefault="00AA3B18" w:rsidP="000A4A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FF"/>
              </w:rPr>
              <w:t xml:space="preserve">B. </w:t>
            </w:r>
            <w:proofErr w:type="spellStart"/>
            <w:r w:rsidRPr="00D711E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FF"/>
              </w:rPr>
              <w:t>tabaci</w:t>
            </w:r>
            <w:proofErr w:type="spellEnd"/>
            <w:r w:rsidRPr="00D711ED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 xml:space="preserve"> SSA1-SG1</w:t>
            </w:r>
          </w:p>
        </w:tc>
        <w:tc>
          <w:tcPr>
            <w:tcW w:w="840" w:type="dxa"/>
            <w:gridSpan w:val="2"/>
            <w:tcBorders>
              <w:bottom w:val="nil"/>
            </w:tcBorders>
          </w:tcPr>
          <w:p w14:paraId="3BF7AD36" w14:textId="77777777" w:rsidR="00AA3B18" w:rsidRPr="00D711ED" w:rsidRDefault="00AA3B18" w:rsidP="000A4A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069" w:type="dxa"/>
            <w:gridSpan w:val="3"/>
            <w:tcBorders>
              <w:bottom w:val="single" w:sz="4" w:space="0" w:color="auto"/>
            </w:tcBorders>
          </w:tcPr>
          <w:p w14:paraId="27BCBD92" w14:textId="77777777" w:rsidR="00AA3B18" w:rsidRPr="00D711ED" w:rsidRDefault="00AA3B18" w:rsidP="000A4A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FF"/>
              </w:rPr>
              <w:t xml:space="preserve">B. </w:t>
            </w:r>
            <w:proofErr w:type="spellStart"/>
            <w:r w:rsidRPr="00D711E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FF"/>
              </w:rPr>
              <w:t>tabaci</w:t>
            </w:r>
            <w:proofErr w:type="spellEnd"/>
            <w:r w:rsidRPr="00D711ED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 xml:space="preserve"> MEAM1</w:t>
            </w:r>
          </w:p>
        </w:tc>
      </w:tr>
      <w:tr w:rsidR="00AA3B18" w:rsidRPr="00D711ED" w14:paraId="6283E6F8" w14:textId="77777777" w:rsidTr="000A4A90">
        <w:trPr>
          <w:trHeight w:val="395"/>
        </w:trPr>
        <w:tc>
          <w:tcPr>
            <w:tcW w:w="3658" w:type="dxa"/>
            <w:tcBorders>
              <w:top w:val="nil"/>
              <w:bottom w:val="single" w:sz="4" w:space="0" w:color="auto"/>
            </w:tcBorders>
          </w:tcPr>
          <w:p w14:paraId="2983BE8B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3E31B503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/>
                <w:bCs/>
                <w:i/>
                <w:iCs/>
                <w:shd w:val="clear" w:color="auto" w:fill="FFFFFF"/>
              </w:rPr>
              <w:t>i</w:t>
            </w:r>
            <w:r w:rsidRPr="00D711ED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KT90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13F9F7C1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/>
                <w:bCs/>
                <w:i/>
                <w:iCs/>
                <w:shd w:val="clear" w:color="auto" w:fill="FFFFFF"/>
              </w:rPr>
              <w:t>i</w:t>
            </w:r>
            <w:r w:rsidRPr="00D711ED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KT33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7A25B69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/>
                <w:bCs/>
                <w:i/>
                <w:iCs/>
                <w:shd w:val="clear" w:color="auto" w:fill="FFFFFF"/>
              </w:rPr>
              <w:t>i</w:t>
            </w:r>
            <w:r w:rsidRPr="00D711ED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KT420**</w:t>
            </w:r>
          </w:p>
        </w:tc>
        <w:tc>
          <w:tcPr>
            <w:tcW w:w="539" w:type="dxa"/>
            <w:tcBorders>
              <w:top w:val="nil"/>
              <w:bottom w:val="single" w:sz="4" w:space="0" w:color="auto"/>
            </w:tcBorders>
          </w:tcPr>
          <w:p w14:paraId="2A99C31B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</w:tcPr>
          <w:p w14:paraId="67DEB54D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/>
                <w:bCs/>
                <w:i/>
                <w:iCs/>
                <w:shd w:val="clear" w:color="auto" w:fill="FFFFFF"/>
              </w:rPr>
              <w:t>i</w:t>
            </w:r>
            <w:r w:rsidRPr="00D711ED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NA94</w:t>
            </w:r>
          </w:p>
        </w:tc>
        <w:tc>
          <w:tcPr>
            <w:tcW w:w="925" w:type="dxa"/>
            <w:tcBorders>
              <w:top w:val="single" w:sz="4" w:space="0" w:color="auto"/>
              <w:bottom w:val="single" w:sz="4" w:space="0" w:color="auto"/>
            </w:tcBorders>
          </w:tcPr>
          <w:p w14:paraId="65DE4AA6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/>
                <w:bCs/>
                <w:i/>
                <w:iCs/>
                <w:shd w:val="clear" w:color="auto" w:fill="FFFFFF"/>
              </w:rPr>
              <w:t>i</w:t>
            </w:r>
            <w:r w:rsidRPr="00D711ED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NA332</w:t>
            </w:r>
          </w:p>
        </w:tc>
        <w:tc>
          <w:tcPr>
            <w:tcW w:w="1255" w:type="dxa"/>
            <w:tcBorders>
              <w:top w:val="single" w:sz="4" w:space="0" w:color="auto"/>
              <w:bottom w:val="single" w:sz="4" w:space="0" w:color="auto"/>
            </w:tcBorders>
          </w:tcPr>
          <w:p w14:paraId="1BE2AFED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/>
                <w:bCs/>
                <w:i/>
                <w:iCs/>
                <w:shd w:val="clear" w:color="auto" w:fill="FFFFFF"/>
              </w:rPr>
              <w:t>i</w:t>
            </w:r>
            <w:r w:rsidRPr="00D711ED">
              <w:rPr>
                <w:rFonts w:ascii="Times New Roman" w:hAnsi="Times New Roman" w:cs="Times New Roman"/>
                <w:b/>
              </w:rPr>
              <w:t>NA774</w:t>
            </w:r>
            <w:r w:rsidRPr="00D711ED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***</w:t>
            </w:r>
          </w:p>
        </w:tc>
      </w:tr>
      <w:tr w:rsidR="00AA3B18" w:rsidRPr="00D711ED" w14:paraId="7CBB1E80" w14:textId="77777777" w:rsidTr="000A4A90">
        <w:trPr>
          <w:trHeight w:val="395"/>
        </w:trPr>
        <w:tc>
          <w:tcPr>
            <w:tcW w:w="3658" w:type="dxa"/>
            <w:tcBorders>
              <w:top w:val="single" w:sz="4" w:space="0" w:color="auto"/>
            </w:tcBorders>
          </w:tcPr>
          <w:p w14:paraId="7940AA0E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Number of metabolic genes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40C8E5DA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90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7626C551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33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</w:tcBorders>
          </w:tcPr>
          <w:p w14:paraId="486CAE8F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420</w:t>
            </w:r>
          </w:p>
        </w:tc>
        <w:tc>
          <w:tcPr>
            <w:tcW w:w="539" w:type="dxa"/>
            <w:tcBorders>
              <w:top w:val="single" w:sz="4" w:space="0" w:color="auto"/>
            </w:tcBorders>
          </w:tcPr>
          <w:p w14:paraId="0C7180A4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889" w:type="dxa"/>
            <w:tcBorders>
              <w:top w:val="single" w:sz="4" w:space="0" w:color="auto"/>
            </w:tcBorders>
          </w:tcPr>
          <w:p w14:paraId="7960BB23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94</w:t>
            </w:r>
          </w:p>
        </w:tc>
        <w:tc>
          <w:tcPr>
            <w:tcW w:w="925" w:type="dxa"/>
            <w:tcBorders>
              <w:top w:val="single" w:sz="4" w:space="0" w:color="auto"/>
            </w:tcBorders>
          </w:tcPr>
          <w:p w14:paraId="0EF82A53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332</w:t>
            </w:r>
          </w:p>
        </w:tc>
        <w:tc>
          <w:tcPr>
            <w:tcW w:w="1255" w:type="dxa"/>
            <w:tcBorders>
              <w:top w:val="single" w:sz="4" w:space="0" w:color="auto"/>
            </w:tcBorders>
          </w:tcPr>
          <w:p w14:paraId="617C6853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774</w:t>
            </w:r>
          </w:p>
        </w:tc>
      </w:tr>
      <w:tr w:rsidR="00AA3B18" w:rsidRPr="00D711ED" w14:paraId="2A00FE04" w14:textId="77777777" w:rsidTr="000A4A90">
        <w:trPr>
          <w:trHeight w:val="401"/>
        </w:trPr>
        <w:tc>
          <w:tcPr>
            <w:tcW w:w="3658" w:type="dxa"/>
          </w:tcPr>
          <w:p w14:paraId="318E1959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Number of intracellular reactions</w:t>
            </w:r>
          </w:p>
        </w:tc>
        <w:tc>
          <w:tcPr>
            <w:tcW w:w="850" w:type="dxa"/>
          </w:tcPr>
          <w:p w14:paraId="336F471F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76</w:t>
            </w:r>
          </w:p>
        </w:tc>
        <w:tc>
          <w:tcPr>
            <w:tcW w:w="992" w:type="dxa"/>
          </w:tcPr>
          <w:p w14:paraId="4F08374B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233</w:t>
            </w:r>
          </w:p>
        </w:tc>
        <w:tc>
          <w:tcPr>
            <w:tcW w:w="1276" w:type="dxa"/>
            <w:gridSpan w:val="2"/>
          </w:tcPr>
          <w:p w14:paraId="093E1995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310</w:t>
            </w:r>
          </w:p>
        </w:tc>
        <w:tc>
          <w:tcPr>
            <w:tcW w:w="539" w:type="dxa"/>
          </w:tcPr>
          <w:p w14:paraId="2E681ABC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889" w:type="dxa"/>
          </w:tcPr>
          <w:p w14:paraId="6AD65B36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76</w:t>
            </w:r>
          </w:p>
        </w:tc>
        <w:tc>
          <w:tcPr>
            <w:tcW w:w="925" w:type="dxa"/>
          </w:tcPr>
          <w:p w14:paraId="3C761A4F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236</w:t>
            </w:r>
          </w:p>
        </w:tc>
        <w:tc>
          <w:tcPr>
            <w:tcW w:w="1255" w:type="dxa"/>
          </w:tcPr>
          <w:p w14:paraId="19DC0D90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774</w:t>
            </w:r>
          </w:p>
        </w:tc>
      </w:tr>
      <w:tr w:rsidR="00AA3B18" w:rsidRPr="00D711ED" w14:paraId="071F5613" w14:textId="77777777" w:rsidTr="000A4A90">
        <w:trPr>
          <w:trHeight w:val="395"/>
        </w:trPr>
        <w:tc>
          <w:tcPr>
            <w:tcW w:w="3658" w:type="dxa"/>
          </w:tcPr>
          <w:p w14:paraId="031DBBD8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Number of metabolites</w:t>
            </w:r>
          </w:p>
        </w:tc>
        <w:tc>
          <w:tcPr>
            <w:tcW w:w="850" w:type="dxa"/>
          </w:tcPr>
          <w:p w14:paraId="26BBFF86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150</w:t>
            </w:r>
          </w:p>
        </w:tc>
        <w:tc>
          <w:tcPr>
            <w:tcW w:w="992" w:type="dxa"/>
          </w:tcPr>
          <w:p w14:paraId="1546780C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251</w:t>
            </w:r>
          </w:p>
        </w:tc>
        <w:tc>
          <w:tcPr>
            <w:tcW w:w="1276" w:type="dxa"/>
            <w:gridSpan w:val="2"/>
          </w:tcPr>
          <w:p w14:paraId="4B782FF6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402</w:t>
            </w:r>
          </w:p>
        </w:tc>
        <w:tc>
          <w:tcPr>
            <w:tcW w:w="539" w:type="dxa"/>
          </w:tcPr>
          <w:p w14:paraId="5CD4D4C5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889" w:type="dxa"/>
          </w:tcPr>
          <w:p w14:paraId="6BF372B0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148</w:t>
            </w:r>
          </w:p>
        </w:tc>
        <w:tc>
          <w:tcPr>
            <w:tcW w:w="925" w:type="dxa"/>
          </w:tcPr>
          <w:p w14:paraId="7583C411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253</w:t>
            </w:r>
          </w:p>
        </w:tc>
        <w:tc>
          <w:tcPr>
            <w:tcW w:w="1255" w:type="dxa"/>
          </w:tcPr>
          <w:p w14:paraId="5B05C339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550</w:t>
            </w:r>
          </w:p>
        </w:tc>
      </w:tr>
      <w:tr w:rsidR="00AA3B18" w:rsidRPr="00D711ED" w14:paraId="2DAE4855" w14:textId="77777777" w:rsidTr="000A4A90">
        <w:trPr>
          <w:trHeight w:val="395"/>
        </w:trPr>
        <w:tc>
          <w:tcPr>
            <w:tcW w:w="3658" w:type="dxa"/>
          </w:tcPr>
          <w:p w14:paraId="5835CDC0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Flux balance optimal solution (h</w:t>
            </w: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  <w:vertAlign w:val="superscript"/>
              </w:rPr>
              <w:t>-1</w:t>
            </w: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850" w:type="dxa"/>
          </w:tcPr>
          <w:p w14:paraId="23231718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6.70</w:t>
            </w:r>
          </w:p>
        </w:tc>
        <w:tc>
          <w:tcPr>
            <w:tcW w:w="992" w:type="dxa"/>
          </w:tcPr>
          <w:p w14:paraId="1439AD1E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25.38</w:t>
            </w:r>
          </w:p>
        </w:tc>
        <w:tc>
          <w:tcPr>
            <w:tcW w:w="1276" w:type="dxa"/>
            <w:gridSpan w:val="2"/>
          </w:tcPr>
          <w:p w14:paraId="03B310A0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0.39</w:t>
            </w:r>
          </w:p>
        </w:tc>
        <w:tc>
          <w:tcPr>
            <w:tcW w:w="539" w:type="dxa"/>
          </w:tcPr>
          <w:p w14:paraId="07916A7F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889" w:type="dxa"/>
          </w:tcPr>
          <w:p w14:paraId="70AF4F98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12.02</w:t>
            </w:r>
          </w:p>
        </w:tc>
        <w:tc>
          <w:tcPr>
            <w:tcW w:w="925" w:type="dxa"/>
          </w:tcPr>
          <w:p w14:paraId="108D62AC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26.55</w:t>
            </w:r>
          </w:p>
        </w:tc>
        <w:tc>
          <w:tcPr>
            <w:tcW w:w="1255" w:type="dxa"/>
          </w:tcPr>
          <w:p w14:paraId="1B0F1BE8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0.20</w:t>
            </w:r>
          </w:p>
        </w:tc>
      </w:tr>
      <w:bookmarkEnd w:id="5"/>
      <w:tr w:rsidR="00AA3B18" w:rsidRPr="00D711ED" w14:paraId="6BC4842E" w14:textId="77777777" w:rsidTr="000A4A90">
        <w:trPr>
          <w:trHeight w:val="395"/>
        </w:trPr>
        <w:tc>
          <w:tcPr>
            <w:tcW w:w="3658" w:type="dxa"/>
          </w:tcPr>
          <w:p w14:paraId="1219AF70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Total protein (mmol/</w:t>
            </w:r>
            <w:proofErr w:type="spellStart"/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gDw</w:t>
            </w:r>
            <w:proofErr w:type="spellEnd"/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850" w:type="dxa"/>
          </w:tcPr>
          <w:p w14:paraId="7E6C04E5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992" w:type="dxa"/>
          </w:tcPr>
          <w:p w14:paraId="1104C1A7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276" w:type="dxa"/>
            <w:gridSpan w:val="2"/>
          </w:tcPr>
          <w:p w14:paraId="7E85CBE7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6.20</w:t>
            </w:r>
          </w:p>
        </w:tc>
        <w:tc>
          <w:tcPr>
            <w:tcW w:w="539" w:type="dxa"/>
          </w:tcPr>
          <w:p w14:paraId="6DEC4B82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889" w:type="dxa"/>
          </w:tcPr>
          <w:p w14:paraId="1D19BE54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925" w:type="dxa"/>
          </w:tcPr>
          <w:p w14:paraId="7FA758FB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255" w:type="dxa"/>
          </w:tcPr>
          <w:p w14:paraId="520D856D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6.20</w:t>
            </w:r>
          </w:p>
        </w:tc>
      </w:tr>
      <w:tr w:rsidR="00AA3B18" w:rsidRPr="00D711ED" w14:paraId="3E263B4A" w14:textId="77777777" w:rsidTr="000A4A90">
        <w:trPr>
          <w:trHeight w:val="395"/>
        </w:trPr>
        <w:tc>
          <w:tcPr>
            <w:tcW w:w="3658" w:type="dxa"/>
          </w:tcPr>
          <w:p w14:paraId="6D0FD3E4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 xml:space="preserve">Total cost for protein synthesis </w:t>
            </w:r>
          </w:p>
        </w:tc>
        <w:tc>
          <w:tcPr>
            <w:tcW w:w="850" w:type="dxa"/>
          </w:tcPr>
          <w:p w14:paraId="1340C359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992" w:type="dxa"/>
          </w:tcPr>
          <w:p w14:paraId="3692E800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276" w:type="dxa"/>
            <w:gridSpan w:val="2"/>
          </w:tcPr>
          <w:p w14:paraId="3CDB2A75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26.71</w:t>
            </w:r>
          </w:p>
        </w:tc>
        <w:tc>
          <w:tcPr>
            <w:tcW w:w="539" w:type="dxa"/>
          </w:tcPr>
          <w:p w14:paraId="3EF897E8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889" w:type="dxa"/>
          </w:tcPr>
          <w:p w14:paraId="61E86B1B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925" w:type="dxa"/>
          </w:tcPr>
          <w:p w14:paraId="2C61E41E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255" w:type="dxa"/>
          </w:tcPr>
          <w:p w14:paraId="42792FA9" w14:textId="77777777" w:rsidR="00AA3B18" w:rsidRPr="00D711ED" w:rsidRDefault="00AA3B18" w:rsidP="000A4A90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D711ED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26.71</w:t>
            </w:r>
          </w:p>
        </w:tc>
      </w:tr>
    </w:tbl>
    <w:p w14:paraId="5BBD5801" w14:textId="77777777" w:rsidR="00AA3B18" w:rsidRDefault="00AA3B18" w:rsidP="00AA3B18">
      <w:pPr>
        <w:pStyle w:val="EndNoteBibliography"/>
        <w:spacing w:after="0"/>
        <w:jc w:val="both"/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</w:pPr>
      <w:r w:rsidRPr="00D711ED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** Two compartment model for </w:t>
      </w:r>
      <w:r w:rsidRPr="00C42EA3">
        <w:rPr>
          <w:rFonts w:ascii="Times New Roman" w:hAnsi="Times New Roman" w:cs="Times New Roman"/>
          <w:bCs/>
          <w:i/>
          <w:iCs/>
          <w:sz w:val="18"/>
          <w:szCs w:val="18"/>
          <w:shd w:val="clear" w:color="auto" w:fill="FFFFFF"/>
        </w:rPr>
        <w:t>B. tabaci</w:t>
      </w:r>
      <w:r w:rsidRPr="00D711ED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 SSA1-SG1 &amp; Portiera </w:t>
      </w:r>
      <w:r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ab/>
      </w:r>
      <w:r w:rsidRPr="00D711ED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 *** </w:t>
      </w:r>
      <w:r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>T</w:t>
      </w:r>
      <w:r w:rsidRPr="00D711ED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hree-compartment </w:t>
      </w:r>
      <w:r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(Ankrah </w:t>
      </w:r>
      <w:r w:rsidRPr="00C42EA3">
        <w:rPr>
          <w:rFonts w:ascii="Times New Roman" w:hAnsi="Times New Roman" w:cs="Times New Roman"/>
          <w:bCs/>
          <w:i/>
          <w:iCs/>
          <w:sz w:val="18"/>
          <w:szCs w:val="18"/>
          <w:shd w:val="clear" w:color="auto" w:fill="FFFFFF"/>
        </w:rPr>
        <w:t>et al</w:t>
      </w:r>
      <w:r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>., 2017)</w:t>
      </w:r>
      <w:r w:rsidRPr="00D711ED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 </w:t>
      </w:r>
    </w:p>
    <w:p w14:paraId="2A3C1B2C" w14:textId="77777777" w:rsidR="00C56A24" w:rsidRDefault="00C56A24" w:rsidP="00C56A24">
      <w:pPr>
        <w:spacing w:after="100" w:afterAutospacing="1" w:line="360" w:lineRule="auto"/>
        <w:jc w:val="both"/>
        <w:rPr>
          <w:rFonts w:ascii="Times New Roman" w:hAnsi="Times New Roman" w:cs="Times New Roman"/>
          <w:bCs/>
          <w:iCs/>
          <w:shd w:val="clear" w:color="auto" w:fill="FFFFFF"/>
          <w:lang w:val="en-US"/>
        </w:rPr>
      </w:pPr>
    </w:p>
    <w:p w14:paraId="5EEB3249" w14:textId="77777777" w:rsidR="00C56A24" w:rsidRDefault="00C56A24" w:rsidP="00C56A24">
      <w:pPr>
        <w:spacing w:after="100" w:afterAutospacing="1" w:line="360" w:lineRule="auto"/>
        <w:jc w:val="both"/>
        <w:rPr>
          <w:rFonts w:ascii="Times New Roman" w:hAnsi="Times New Roman" w:cs="Times New Roman"/>
          <w:bCs/>
          <w:iCs/>
          <w:shd w:val="clear" w:color="auto" w:fill="FFFFFF"/>
          <w:lang w:val="en-US"/>
        </w:rPr>
      </w:pPr>
    </w:p>
    <w:p w14:paraId="49D89A98" w14:textId="77777777" w:rsidR="00AA3B18" w:rsidRDefault="00AA3B18" w:rsidP="002B1813">
      <w:pPr>
        <w:spacing w:line="240" w:lineRule="auto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  <w:bookmarkStart w:id="6" w:name="_Toc14625118"/>
    </w:p>
    <w:p w14:paraId="15AFA50B" w14:textId="77777777" w:rsidR="00AA3B18" w:rsidRDefault="00AA3B18" w:rsidP="002B1813">
      <w:pPr>
        <w:spacing w:line="240" w:lineRule="auto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0E5B5916" w14:textId="77777777" w:rsidR="00AA3B18" w:rsidRDefault="00AA3B18" w:rsidP="002B1813">
      <w:pPr>
        <w:spacing w:line="240" w:lineRule="auto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4FBBEDEC" w14:textId="77777777" w:rsidR="00FC53CE" w:rsidRDefault="00FC53CE" w:rsidP="002B1813">
      <w:pPr>
        <w:spacing w:line="240" w:lineRule="auto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5167D147" w14:textId="77777777" w:rsidR="00FC53CE" w:rsidRDefault="00FC53CE" w:rsidP="002B1813">
      <w:pPr>
        <w:spacing w:line="240" w:lineRule="auto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6F590B85" w14:textId="77777777" w:rsidR="00FC53CE" w:rsidRDefault="00FC53CE" w:rsidP="002B1813">
      <w:pPr>
        <w:spacing w:line="240" w:lineRule="auto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35BC385C" w14:textId="77777777" w:rsidR="00FC53CE" w:rsidRDefault="00FC53CE" w:rsidP="002B1813">
      <w:pPr>
        <w:spacing w:line="240" w:lineRule="auto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61755C69" w14:textId="77777777" w:rsidR="00AA3B18" w:rsidRDefault="00AA3B18" w:rsidP="002B1813">
      <w:pPr>
        <w:spacing w:line="240" w:lineRule="auto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6E67038E" w14:textId="77777777" w:rsidR="00AA3B18" w:rsidRDefault="00AA3B18" w:rsidP="002B1813">
      <w:pPr>
        <w:spacing w:line="240" w:lineRule="auto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01004F82" w14:textId="77777777" w:rsidR="00AA3B18" w:rsidRDefault="00AA3B18" w:rsidP="002B1813">
      <w:pPr>
        <w:spacing w:line="240" w:lineRule="auto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03F6D784" w14:textId="77777777" w:rsidR="00AA3B18" w:rsidRDefault="00AA3B18" w:rsidP="002B1813">
      <w:pPr>
        <w:spacing w:line="240" w:lineRule="auto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2FB699A7" w14:textId="77777777" w:rsidR="00AA3B18" w:rsidRDefault="00AA3B18" w:rsidP="002B1813">
      <w:pPr>
        <w:spacing w:line="240" w:lineRule="auto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0B317194" w14:textId="77777777" w:rsidR="00AA3B18" w:rsidRDefault="00AA3B18" w:rsidP="002B1813">
      <w:pPr>
        <w:spacing w:line="240" w:lineRule="auto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02DEE4B1" w14:textId="77777777" w:rsidR="00AA3B18" w:rsidRDefault="00AA3B18" w:rsidP="002B1813">
      <w:pPr>
        <w:spacing w:line="240" w:lineRule="auto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3BF812AF" w14:textId="77777777" w:rsidR="00AA3B18" w:rsidRDefault="00AA3B18" w:rsidP="002B1813">
      <w:pPr>
        <w:spacing w:line="240" w:lineRule="auto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36F1A47F" w14:textId="77777777" w:rsidR="00AA3B18" w:rsidRDefault="00AA3B18" w:rsidP="002B1813">
      <w:pPr>
        <w:spacing w:line="240" w:lineRule="auto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0BBB12D7" w14:textId="1B348B81" w:rsidR="002B1813" w:rsidRPr="002B1813" w:rsidRDefault="00513545" w:rsidP="002B1813">
      <w:pPr>
        <w:spacing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b/>
          <w:iCs/>
          <w:sz w:val="24"/>
          <w:szCs w:val="24"/>
          <w:lang w:val="en-US"/>
        </w:rPr>
        <w:lastRenderedPageBreak/>
        <w:t>Table S</w:t>
      </w:r>
      <w:r w:rsidR="00AA3B18">
        <w:rPr>
          <w:rFonts w:ascii="Times New Roman" w:hAnsi="Times New Roman" w:cs="Times New Roman"/>
          <w:b/>
          <w:iCs/>
          <w:sz w:val="24"/>
          <w:szCs w:val="24"/>
          <w:lang w:val="en-US"/>
        </w:rPr>
        <w:t>5</w:t>
      </w:r>
      <w:r w:rsidR="002B1813">
        <w:rPr>
          <w:rFonts w:ascii="Times New Roman" w:hAnsi="Times New Roman" w:cs="Times New Roman"/>
          <w:b/>
          <w:iCs/>
          <w:sz w:val="24"/>
          <w:szCs w:val="24"/>
          <w:lang w:val="en-US"/>
        </w:rPr>
        <w:t>:</w:t>
      </w:r>
      <w:r w:rsidR="002B1813" w:rsidRPr="002B1813"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  <w:lang w:val="en-US"/>
        </w:rPr>
        <w:t xml:space="preserve"> </w:t>
      </w:r>
      <w:r w:rsidR="002B1813" w:rsidRPr="002B1813">
        <w:rPr>
          <w:rFonts w:ascii="Times New Roman" w:hAnsi="Times New Roman" w:cs="Times New Roman"/>
          <w:b/>
          <w:bCs/>
          <w:iCs/>
          <w:sz w:val="24"/>
          <w:szCs w:val="24"/>
          <w:shd w:val="clear" w:color="auto" w:fill="FFFFFF"/>
          <w:lang w:val="en-US"/>
        </w:rPr>
        <w:t>List of essential reactions in a two-compartment metabolic model of SSA1-SG1</w:t>
      </w:r>
      <w:bookmarkEnd w:id="6"/>
    </w:p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4786"/>
        <w:gridCol w:w="4820"/>
      </w:tblGrid>
      <w:tr w:rsidR="002B1813" w:rsidRPr="002B1813" w14:paraId="3E166C3A" w14:textId="77777777" w:rsidTr="002B1813">
        <w:tc>
          <w:tcPr>
            <w:tcW w:w="4786" w:type="dxa"/>
          </w:tcPr>
          <w:p w14:paraId="22CE7369" w14:textId="77777777" w:rsidR="002B1813" w:rsidRPr="002B1813" w:rsidRDefault="002B1813" w:rsidP="002B181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2B1813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 xml:space="preserve">  Reaction                     Flux 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(mmol gDW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vertAlign w:val="superscript"/>
              </w:rPr>
              <w:t>-1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 xml:space="preserve"> h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vertAlign w:val="superscript"/>
              </w:rPr>
              <w:t>-1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4820" w:type="dxa"/>
          </w:tcPr>
          <w:p w14:paraId="652E58ED" w14:textId="77777777" w:rsidR="002B1813" w:rsidRPr="002B1813" w:rsidRDefault="002B1813" w:rsidP="002B181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2B1813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 xml:space="preserve">  Reaction                        Flux 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(mmol gDW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vertAlign w:val="superscript"/>
              </w:rPr>
              <w:t>-1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 xml:space="preserve"> h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vertAlign w:val="superscript"/>
              </w:rPr>
              <w:t>-1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)</w:t>
            </w:r>
          </w:p>
        </w:tc>
      </w:tr>
      <w:tr w:rsidR="002B1813" w:rsidRPr="002B1813" w14:paraId="135461FB" w14:textId="77777777" w:rsidTr="002B1813">
        <w:tc>
          <w:tcPr>
            <w:tcW w:w="4786" w:type="dxa"/>
          </w:tcPr>
          <w:tbl>
            <w:tblPr>
              <w:tblW w:w="3180" w:type="dxa"/>
              <w:tblLook w:val="04A0" w:firstRow="1" w:lastRow="0" w:firstColumn="1" w:lastColumn="0" w:noHBand="0" w:noVBand="1"/>
            </w:tblPr>
            <w:tblGrid>
              <w:gridCol w:w="2180"/>
              <w:gridCol w:w="1041"/>
            </w:tblGrid>
            <w:tr w:rsidR="002B1813" w:rsidRPr="002B1813" w14:paraId="60E2D2A1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42D36B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OCBT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B5B4B9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11152</w:t>
                  </w:r>
                </w:p>
              </w:tc>
            </w:tr>
            <w:tr w:rsidR="002B1813" w:rsidRPr="002B1813" w14:paraId="77A12C5D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B757E1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MET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B35A6F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46402</w:t>
                  </w:r>
                </w:p>
              </w:tc>
            </w:tr>
            <w:tr w:rsidR="002B1813" w:rsidRPr="002B1813" w14:paraId="4DE02D5F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2FD608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PRPP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32E0A0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16569</w:t>
                  </w:r>
                </w:p>
              </w:tc>
            </w:tr>
            <w:tr w:rsidR="002B1813" w:rsidRPr="002B1813" w14:paraId="4A80A595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3967C9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ATPPRT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4F4E6E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49133</w:t>
                  </w:r>
                </w:p>
              </w:tc>
            </w:tr>
            <w:tr w:rsidR="002B1813" w:rsidRPr="002B1813" w14:paraId="7521BDC6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5D13E1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PRATP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D074E8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49133</w:t>
                  </w:r>
                </w:p>
              </w:tc>
            </w:tr>
            <w:tr w:rsidR="002B1813" w:rsidRPr="002B1813" w14:paraId="33C11272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7A3870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PRAMPC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D3DC8F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49133</w:t>
                  </w:r>
                </w:p>
              </w:tc>
            </w:tr>
            <w:tr w:rsidR="002B1813" w:rsidRPr="002B1813" w14:paraId="353FA451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ED779C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PRMICI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124722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49133</w:t>
                  </w:r>
                </w:p>
              </w:tc>
            </w:tr>
            <w:tr w:rsidR="002B1813" w:rsidRPr="002B1813" w14:paraId="225E6E6D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8F7D68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IG3P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CAFD26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49133</w:t>
                  </w:r>
                </w:p>
              </w:tc>
            </w:tr>
            <w:tr w:rsidR="002B1813" w:rsidRPr="002B1813" w14:paraId="1B6769FF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BF1A5A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IGPDH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629E81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49133</w:t>
                  </w:r>
                </w:p>
              </w:tc>
            </w:tr>
            <w:tr w:rsidR="002B1813" w:rsidRPr="002B1813" w14:paraId="73D12F89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5A18C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HSTPT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756C86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49133</w:t>
                  </w:r>
                </w:p>
              </w:tc>
            </w:tr>
            <w:tr w:rsidR="002B1813" w:rsidRPr="002B1813" w14:paraId="2715D5A8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199953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ASPK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1BD70C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260487</w:t>
                  </w:r>
                </w:p>
              </w:tc>
            </w:tr>
            <w:tr w:rsidR="002B1813" w:rsidRPr="002B1813" w14:paraId="3DF460F4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B24FE6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ASAD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AFD111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260487</w:t>
                  </w:r>
                </w:p>
              </w:tc>
            </w:tr>
            <w:tr w:rsidR="002B1813" w:rsidRPr="002B1813" w14:paraId="6E8C4064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383A12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DHDP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189EAD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59891</w:t>
                  </w:r>
                </w:p>
              </w:tc>
            </w:tr>
            <w:tr w:rsidR="002B1813" w:rsidRPr="002B1813" w14:paraId="56D9B404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8F2BC0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THDP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8E1C20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59891</w:t>
                  </w:r>
                </w:p>
              </w:tc>
            </w:tr>
            <w:tr w:rsidR="002B1813" w:rsidRPr="002B1813" w14:paraId="5D012B3C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DBE6B9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SDPTA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2F4F47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59891</w:t>
                  </w:r>
                </w:p>
              </w:tc>
            </w:tr>
            <w:tr w:rsidR="002B1813" w:rsidRPr="002B1813" w14:paraId="5541302A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E491D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SDPD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BB8DF1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59891</w:t>
                  </w:r>
                </w:p>
              </w:tc>
            </w:tr>
            <w:tr w:rsidR="002B1813" w:rsidRPr="002B1813" w14:paraId="76C85CF1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E19E63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HSD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8621B8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00596</w:t>
                  </w:r>
                </w:p>
              </w:tc>
            </w:tr>
            <w:tr w:rsidR="002B1813" w:rsidRPr="002B1813" w14:paraId="5937C19F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A2863A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HSK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0468DE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00596</w:t>
                  </w:r>
                </w:p>
              </w:tc>
            </w:tr>
            <w:tr w:rsidR="002B1813" w:rsidRPr="002B1813" w14:paraId="3EB34048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0BDAB6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THR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D24BD0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00596</w:t>
                  </w:r>
                </w:p>
              </w:tc>
            </w:tr>
            <w:tr w:rsidR="002B1813" w:rsidRPr="002B1813" w14:paraId="1C9DCE9D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B5DC33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DDPA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CD8CC2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277102</w:t>
                  </w:r>
                </w:p>
              </w:tc>
            </w:tr>
            <w:tr w:rsidR="002B1813" w:rsidRPr="002B1813" w14:paraId="258EBE4B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0C123B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DHQ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24604B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277102</w:t>
                  </w:r>
                </w:p>
              </w:tc>
            </w:tr>
            <w:tr w:rsidR="002B1813" w:rsidRPr="002B1813" w14:paraId="31A03DC8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26FAB1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DHQTi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6C5908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277102</w:t>
                  </w:r>
                </w:p>
              </w:tc>
            </w:tr>
            <w:tr w:rsidR="002B1813" w:rsidRPr="002B1813" w14:paraId="7002FB13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6EEC22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SHK3Dr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65C353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277102</w:t>
                  </w:r>
                </w:p>
              </w:tc>
            </w:tr>
            <w:tr w:rsidR="002B1813" w:rsidRPr="002B1813" w14:paraId="0C86C9F7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670362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SHKK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F9ADA1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277102</w:t>
                  </w:r>
                </w:p>
              </w:tc>
            </w:tr>
            <w:tr w:rsidR="002B1813" w:rsidRPr="002B1813" w14:paraId="6BE1D2E5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FEBF5B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PSCVT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FFC97F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277102</w:t>
                  </w:r>
                </w:p>
              </w:tc>
            </w:tr>
            <w:tr w:rsidR="002B1813" w:rsidRPr="002B1813" w14:paraId="1239D7E3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64792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CHOR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889E9E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277102</w:t>
                  </w:r>
                </w:p>
              </w:tc>
            </w:tr>
            <w:tr w:rsidR="002B1813" w:rsidRPr="002B1813" w14:paraId="2BF83C01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1BD3B0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AN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94F7EE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67436</w:t>
                  </w:r>
                </w:p>
              </w:tc>
            </w:tr>
            <w:tr w:rsidR="002B1813" w:rsidRPr="002B1813" w14:paraId="5AD3D742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22C455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ANPRT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D2E624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67436</w:t>
                  </w:r>
                </w:p>
              </w:tc>
            </w:tr>
            <w:tr w:rsidR="002B1813" w:rsidRPr="002B1813" w14:paraId="453C102C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F5D333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PRAIi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B4054B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67436</w:t>
                  </w:r>
                </w:p>
              </w:tc>
            </w:tr>
            <w:tr w:rsidR="002B1813" w:rsidRPr="002B1813" w14:paraId="10D4644B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4540A0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IGP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CD0F64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67436</w:t>
                  </w:r>
                </w:p>
              </w:tc>
            </w:tr>
            <w:tr w:rsidR="002B1813" w:rsidRPr="002B1813" w14:paraId="6E1D14BB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18598D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PPNDH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305AEE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209666</w:t>
                  </w:r>
                </w:p>
              </w:tc>
            </w:tr>
            <w:tr w:rsidR="002B1813" w:rsidRPr="002B1813" w14:paraId="671BD814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B13395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ACHB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14B976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13294</w:t>
                  </w:r>
                </w:p>
              </w:tc>
            </w:tr>
            <w:tr w:rsidR="002B1813" w:rsidRPr="002B1813" w14:paraId="670A9F82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3D6CE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KARA2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87BA7F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13294</w:t>
                  </w:r>
                </w:p>
              </w:tc>
            </w:tr>
            <w:tr w:rsidR="002B1813" w:rsidRPr="002B1813" w14:paraId="4F3CD54A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96245B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DHAD2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FD80A4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13294</w:t>
                  </w:r>
                </w:p>
              </w:tc>
            </w:tr>
            <w:tr w:rsidR="002B1813" w:rsidRPr="002B1813" w14:paraId="090D957A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CF5D2F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ACL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36C418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310706</w:t>
                  </w:r>
                </w:p>
              </w:tc>
            </w:tr>
            <w:tr w:rsidR="002B1813" w:rsidRPr="002B1813" w14:paraId="3976C62A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2C2B1B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KARA1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7E9714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310706</w:t>
                  </w:r>
                </w:p>
              </w:tc>
            </w:tr>
            <w:tr w:rsidR="002B1813" w:rsidRPr="002B1813" w14:paraId="034C5900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9D0251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DHAD1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6E94B9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310706</w:t>
                  </w:r>
                </w:p>
              </w:tc>
            </w:tr>
            <w:tr w:rsidR="002B1813" w:rsidRPr="002B1813" w14:paraId="2F508B1C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FEF5AC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IPP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238275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6531</w:t>
                  </w:r>
                </w:p>
              </w:tc>
            </w:tr>
            <w:tr w:rsidR="002B1813" w:rsidRPr="002B1813" w14:paraId="42DCFAAF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F58B63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IPPMIb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F1231D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6531</w:t>
                  </w:r>
                </w:p>
              </w:tc>
            </w:tr>
            <w:tr w:rsidR="002B1813" w:rsidRPr="002B1813" w14:paraId="0ECD2951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89DBAC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IPPMIa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BD35FD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6531</w:t>
                  </w:r>
                </w:p>
              </w:tc>
            </w:tr>
            <w:tr w:rsidR="002B1813" w:rsidRPr="002B1813" w14:paraId="6DE3A057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B6CC62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IPMD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CBC223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6531</w:t>
                  </w:r>
                </w:p>
              </w:tc>
            </w:tr>
          </w:tbl>
          <w:p w14:paraId="508B0B76" w14:textId="77777777" w:rsidR="002B1813" w:rsidRPr="002B1813" w:rsidRDefault="002B1813" w:rsidP="002B181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4820" w:type="dxa"/>
          </w:tcPr>
          <w:tbl>
            <w:tblPr>
              <w:tblW w:w="3180" w:type="dxa"/>
              <w:tblLook w:val="04A0" w:firstRow="1" w:lastRow="0" w:firstColumn="1" w:lastColumn="0" w:noHBand="0" w:noVBand="1"/>
            </w:tblPr>
            <w:tblGrid>
              <w:gridCol w:w="2563"/>
              <w:gridCol w:w="1041"/>
            </w:tblGrid>
            <w:tr w:rsidR="002B1813" w:rsidRPr="002B1813" w14:paraId="6FFDB64D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43906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OMCDC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076D6D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6531</w:t>
                  </w:r>
                </w:p>
              </w:tc>
            </w:tr>
            <w:tr w:rsidR="002B1813" w:rsidRPr="002B1813" w14:paraId="401FC2F2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47AD28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PDH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CABF76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65312</w:t>
                  </w:r>
                </w:p>
              </w:tc>
            </w:tr>
            <w:tr w:rsidR="002B1813" w:rsidRPr="002B1813" w14:paraId="46F6CFD5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8696C8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AKGDH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533A77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209024</w:t>
                  </w:r>
                </w:p>
              </w:tc>
            </w:tr>
            <w:tr w:rsidR="002B1813" w:rsidRPr="002B1813" w14:paraId="0364C8E7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8FE7BD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ATPS4rp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B9EA77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3.89506</w:t>
                  </w:r>
                </w:p>
              </w:tc>
            </w:tr>
            <w:tr w:rsidR="002B1813" w:rsidRPr="002B1813" w14:paraId="6262CB52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7BE829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CYTBO3_4p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86471C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493353</w:t>
                  </w:r>
                </w:p>
              </w:tc>
            </w:tr>
            <w:tr w:rsidR="002B1813" w:rsidRPr="002B1813" w14:paraId="530DE707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1EF3F1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NADH16p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810E49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493353</w:t>
                  </w:r>
                </w:p>
              </w:tc>
            </w:tr>
            <w:tr w:rsidR="002B1813" w:rsidRPr="002B1813" w14:paraId="6C875BE0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64E696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PSY1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EEE9AC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4.93E-06</w:t>
                  </w:r>
                </w:p>
              </w:tc>
            </w:tr>
            <w:tr w:rsidR="002B1813" w:rsidRPr="002B1813" w14:paraId="0B209B21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DC8BE6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PSY2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EFC334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4.93E-06</w:t>
                  </w:r>
                </w:p>
              </w:tc>
            </w:tr>
            <w:tr w:rsidR="002B1813" w:rsidRPr="002B1813" w14:paraId="700ED724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EBF090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PDS1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78D1A2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4.93E-06</w:t>
                  </w:r>
                </w:p>
              </w:tc>
            </w:tr>
            <w:tr w:rsidR="002B1813" w:rsidRPr="002B1813" w14:paraId="007F0C9D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606F21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PDS2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93F087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4.93E-06</w:t>
                  </w:r>
                </w:p>
              </w:tc>
            </w:tr>
            <w:tr w:rsidR="002B1813" w:rsidRPr="002B1813" w14:paraId="7B531A86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13A4E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ZCAROTDH1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A9EF6D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4.93E-06</w:t>
                  </w:r>
                </w:p>
              </w:tc>
            </w:tr>
            <w:tr w:rsidR="002B1813" w:rsidRPr="002B1813" w14:paraId="64C6FFAF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2D7AE5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ZCAROTDH2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D0728A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47E-06</w:t>
                  </w:r>
                </w:p>
              </w:tc>
            </w:tr>
            <w:tr w:rsidR="002B1813" w:rsidRPr="002B1813" w14:paraId="0F6FA65B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4BB79D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LCYBZC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CFD01D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47E-06</w:t>
                  </w:r>
                </w:p>
              </w:tc>
            </w:tr>
            <w:tr w:rsidR="002B1813" w:rsidRPr="002B1813" w14:paraId="56D9DBA4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4D9EEA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HEMEO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D65724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47E-06</w:t>
                  </w:r>
                </w:p>
              </w:tc>
            </w:tr>
            <w:tr w:rsidR="002B1813" w:rsidRPr="002B1813" w14:paraId="273A49DB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CBFB11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LIPO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6BA8DE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47E-06</w:t>
                  </w:r>
                </w:p>
              </w:tc>
            </w:tr>
            <w:tr w:rsidR="002B1813" w:rsidRPr="002B1813" w14:paraId="2062EDA4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301E1F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MTHFR2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002A49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46402</w:t>
                  </w:r>
                </w:p>
              </w:tc>
            </w:tr>
            <w:tr w:rsidR="002B1813" w:rsidRPr="002B1813" w14:paraId="42087172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43831D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DPR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09B242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91E-06</w:t>
                  </w:r>
                </w:p>
              </w:tc>
            </w:tr>
            <w:tr w:rsidR="002B1813" w:rsidRPr="002B1813" w14:paraId="3F6097CB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F4EDF1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CLPNS160p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5913FC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0318</w:t>
                  </w:r>
                </w:p>
              </w:tc>
            </w:tr>
            <w:tr w:rsidR="002B1813" w:rsidRPr="002B1813" w14:paraId="124B4E0E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AC1A23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DM_LIPOPB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73B74A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47E-06</w:t>
                  </w:r>
                </w:p>
              </w:tc>
            </w:tr>
            <w:tr w:rsidR="002B1813" w:rsidRPr="002B1813" w14:paraId="793DCDFD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FE1D1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DM_GLYC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AEE96D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0318</w:t>
                  </w:r>
                </w:p>
              </w:tc>
            </w:tr>
            <w:tr w:rsidR="002B1813" w:rsidRPr="002B1813" w14:paraId="3F06F05A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14697B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O2tex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1F7637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246684</w:t>
                  </w:r>
                </w:p>
              </w:tc>
            </w:tr>
            <w:tr w:rsidR="002B1813" w:rsidRPr="002B1813" w14:paraId="04AF39E7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3F7468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H2Otex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6166BE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-2.83424</w:t>
                  </w:r>
                </w:p>
              </w:tc>
            </w:tr>
            <w:tr w:rsidR="002B1813" w:rsidRPr="002B1813" w14:paraId="706ADE7A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4D1335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CO2tcy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E6AC40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1.77185</w:t>
                  </w:r>
                </w:p>
              </w:tc>
            </w:tr>
            <w:tr w:rsidR="002B1813" w:rsidRPr="002B1813" w14:paraId="0C549D62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E5D63F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2DH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590654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91E-06</w:t>
                  </w:r>
                </w:p>
              </w:tc>
            </w:tr>
            <w:tr w:rsidR="002B1813" w:rsidRPr="002B1813" w14:paraId="4DAC58BE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267C6A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PYR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7FB0BE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992473</w:t>
                  </w:r>
                </w:p>
              </w:tc>
            </w:tr>
            <w:tr w:rsidR="002B1813" w:rsidRPr="002B1813" w14:paraId="29F9AD20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D54431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2OBUT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A5FD77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13294</w:t>
                  </w:r>
                </w:p>
              </w:tc>
            </w:tr>
            <w:tr w:rsidR="002B1813" w:rsidRPr="002B1813" w14:paraId="74754CED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7377DE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E4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CA7848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277102</w:t>
                  </w:r>
                </w:p>
              </w:tc>
            </w:tr>
            <w:tr w:rsidR="002B1813" w:rsidRPr="002B1813" w14:paraId="722BB72A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151A28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PE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994652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554204</w:t>
                  </w:r>
                </w:p>
              </w:tc>
            </w:tr>
            <w:tr w:rsidR="002B1813" w:rsidRPr="002B1813" w14:paraId="22DBB134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1EBE5F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R5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79FC95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16569</w:t>
                  </w:r>
                </w:p>
              </w:tc>
            </w:tr>
            <w:tr w:rsidR="002B1813" w:rsidRPr="002B1813" w14:paraId="1348F5B9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29DFE5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PG160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7F4363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0636</w:t>
                  </w:r>
                </w:p>
              </w:tc>
            </w:tr>
            <w:tr w:rsidR="002B1813" w:rsidRPr="002B1813" w14:paraId="17BDDF78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077BFE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GGD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2CAB8B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9.87E-06</w:t>
                  </w:r>
                </w:p>
              </w:tc>
            </w:tr>
            <w:tr w:rsidR="002B1813" w:rsidRPr="002B1813" w14:paraId="79533F59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32CE9D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FRD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2D5CF0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47E-06</w:t>
                  </w:r>
                </w:p>
              </w:tc>
            </w:tr>
            <w:tr w:rsidR="002B1813" w:rsidRPr="002B1813" w14:paraId="43807AE5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B22336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OCTAPB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FD750F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47E-06</w:t>
                  </w:r>
                </w:p>
              </w:tc>
            </w:tr>
            <w:tr w:rsidR="002B1813" w:rsidRPr="002B1813" w14:paraId="5D50CA16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F770BE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PYDX5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AD02C9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47E-06</w:t>
                  </w:r>
                </w:p>
              </w:tc>
            </w:tr>
            <w:tr w:rsidR="002B1813" w:rsidRPr="002B1813" w14:paraId="6E39B8D4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658B80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THMP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A5A1B6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47E-06</w:t>
                  </w:r>
                </w:p>
              </w:tc>
            </w:tr>
            <w:tr w:rsidR="002B1813" w:rsidRPr="002B1813" w14:paraId="13098994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7484A4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FMNH2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116983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47E-06</w:t>
                  </w:r>
                </w:p>
              </w:tc>
            </w:tr>
            <w:tr w:rsidR="002B1813" w:rsidRPr="002B1813" w14:paraId="2F71BFE8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EFB513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THD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029096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59891</w:t>
                  </w:r>
                </w:p>
              </w:tc>
            </w:tr>
            <w:tr w:rsidR="002B1813" w:rsidRPr="002B1813" w14:paraId="378A23E1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DBF2F6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MLTHF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048C60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46402</w:t>
                  </w:r>
                </w:p>
              </w:tc>
            </w:tr>
            <w:tr w:rsidR="002B1813" w:rsidRPr="002B1813" w14:paraId="2D6E5D63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8F42E2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COA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05B145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49135</w:t>
                  </w:r>
                </w:p>
              </w:tc>
            </w:tr>
            <w:tr w:rsidR="002B1813" w:rsidRPr="002B1813" w14:paraId="1A8AF935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017714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PHEME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422B7C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47E-06</w:t>
                  </w:r>
                </w:p>
              </w:tc>
            </w:tr>
            <w:tr w:rsidR="002B1813" w:rsidRPr="002B1813" w14:paraId="05906113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8732D4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NAD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B5E148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61E-05</w:t>
                  </w:r>
                </w:p>
              </w:tc>
            </w:tr>
          </w:tbl>
          <w:p w14:paraId="0EE8C82F" w14:textId="77777777" w:rsidR="002B1813" w:rsidRPr="002B1813" w:rsidRDefault="002B1813" w:rsidP="002B1813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shd w:val="clear" w:color="auto" w:fill="FFFFFF"/>
              </w:rPr>
            </w:pPr>
          </w:p>
        </w:tc>
      </w:tr>
    </w:tbl>
    <w:p w14:paraId="273FA8C9" w14:textId="77777777" w:rsidR="002B1813" w:rsidRPr="002B1813" w:rsidRDefault="002B1813" w:rsidP="002B1813">
      <w:pPr>
        <w:spacing w:after="160" w:line="259" w:lineRule="auto"/>
        <w:rPr>
          <w:b/>
          <w:sz w:val="20"/>
          <w:szCs w:val="20"/>
          <w:lang w:val="en-US"/>
        </w:rPr>
      </w:pPr>
    </w:p>
    <w:p w14:paraId="503AEF40" w14:textId="77777777" w:rsidR="002B1813" w:rsidRPr="002B1813" w:rsidRDefault="002B1813" w:rsidP="002B1813">
      <w:pPr>
        <w:spacing w:after="160" w:line="259" w:lineRule="auto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</w:p>
    <w:p w14:paraId="7FF947FB" w14:textId="7B21F6B4" w:rsidR="002B1813" w:rsidRPr="002B1813" w:rsidRDefault="00513545" w:rsidP="002B1813">
      <w:pPr>
        <w:spacing w:after="160" w:line="259" w:lineRule="auto"/>
        <w:rPr>
          <w:lang w:val="en-US"/>
        </w:rPr>
      </w:pPr>
      <w:r>
        <w:rPr>
          <w:rFonts w:ascii="Times New Roman" w:hAnsi="Times New Roman" w:cs="Times New Roman"/>
          <w:b/>
          <w:iCs/>
          <w:sz w:val="24"/>
          <w:szCs w:val="24"/>
          <w:lang w:val="en-US"/>
        </w:rPr>
        <w:lastRenderedPageBreak/>
        <w:t>Table S2</w:t>
      </w:r>
      <w:r w:rsidR="002B1813" w:rsidRPr="002B181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US"/>
        </w:rPr>
        <w:t>: Continued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673"/>
        <w:gridCol w:w="5103"/>
      </w:tblGrid>
      <w:tr w:rsidR="002B1813" w:rsidRPr="002B1813" w14:paraId="71B89255" w14:textId="77777777" w:rsidTr="00513545">
        <w:tc>
          <w:tcPr>
            <w:tcW w:w="4673" w:type="dxa"/>
          </w:tcPr>
          <w:p w14:paraId="194B714E" w14:textId="77777777" w:rsidR="002B1813" w:rsidRPr="002B1813" w:rsidRDefault="002B1813" w:rsidP="002B1813">
            <w:pPr>
              <w:spacing w:after="160" w:line="259" w:lineRule="auto"/>
            </w:pPr>
            <w:r w:rsidRPr="002B1813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 xml:space="preserve">  Reaction                     Flux 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(mmol gDW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vertAlign w:val="superscript"/>
              </w:rPr>
              <w:t>-1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 xml:space="preserve"> h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vertAlign w:val="superscript"/>
              </w:rPr>
              <w:t>-1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5103" w:type="dxa"/>
          </w:tcPr>
          <w:p w14:paraId="7E468065" w14:textId="77777777" w:rsidR="002B1813" w:rsidRPr="002B1813" w:rsidRDefault="002B1813" w:rsidP="002B1813">
            <w:pPr>
              <w:spacing w:after="160" w:line="259" w:lineRule="auto"/>
            </w:pPr>
            <w:r w:rsidRPr="002B1813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 xml:space="preserve">  Reaction                       Flux 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(mmol gDW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vertAlign w:val="superscript"/>
              </w:rPr>
              <w:t>-1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 xml:space="preserve"> h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vertAlign w:val="superscript"/>
              </w:rPr>
              <w:t>-1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)</w:t>
            </w:r>
          </w:p>
        </w:tc>
      </w:tr>
      <w:tr w:rsidR="002B1813" w:rsidRPr="002B1813" w14:paraId="46F4A614" w14:textId="77777777" w:rsidTr="00513545">
        <w:tc>
          <w:tcPr>
            <w:tcW w:w="4673" w:type="dxa"/>
          </w:tcPr>
          <w:tbl>
            <w:tblPr>
              <w:tblW w:w="3180" w:type="dxa"/>
              <w:tblLook w:val="04A0" w:firstRow="1" w:lastRow="0" w:firstColumn="1" w:lastColumn="0" w:noHBand="0" w:noVBand="1"/>
            </w:tblPr>
            <w:tblGrid>
              <w:gridCol w:w="2515"/>
              <w:gridCol w:w="1041"/>
            </w:tblGrid>
            <w:tr w:rsidR="002B1813" w:rsidRPr="002B1813" w14:paraId="5078C8EA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D2B998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NADH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26D9A8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0109</w:t>
                  </w:r>
                </w:p>
              </w:tc>
            </w:tr>
            <w:tr w:rsidR="002B1813" w:rsidRPr="002B1813" w14:paraId="3EB17BA8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C08C6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DAT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D72BA1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1809</w:t>
                  </w:r>
                </w:p>
              </w:tc>
            </w:tr>
            <w:tr w:rsidR="002B1813" w:rsidRPr="002B1813" w14:paraId="059EC9F3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E1B06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DCT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392720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0643</w:t>
                  </w:r>
                </w:p>
              </w:tc>
            </w:tr>
            <w:tr w:rsidR="002B1813" w:rsidRPr="002B1813" w14:paraId="4C4A0449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B62228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DGT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4918D1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0643</w:t>
                  </w:r>
                </w:p>
              </w:tc>
            </w:tr>
            <w:tr w:rsidR="002B1813" w:rsidRPr="002B1813" w14:paraId="0F7BC66F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932FBF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DTT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9B9A4F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1809</w:t>
                  </w:r>
                </w:p>
              </w:tc>
            </w:tr>
            <w:tr w:rsidR="002B1813" w:rsidRPr="002B1813" w14:paraId="32A81D34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783C03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AD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A2EE99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255983</w:t>
                  </w:r>
                </w:p>
              </w:tc>
            </w:tr>
            <w:tr w:rsidR="002B1813" w:rsidRPr="002B1813" w14:paraId="69481798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752183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CT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93A5B0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6216</w:t>
                  </w:r>
                </w:p>
              </w:tc>
            </w:tr>
            <w:tr w:rsidR="002B1813" w:rsidRPr="002B1813" w14:paraId="0FB65595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BE0713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GT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222A1C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10014</w:t>
                  </w:r>
                </w:p>
              </w:tc>
            </w:tr>
            <w:tr w:rsidR="002B1813" w:rsidRPr="002B1813" w14:paraId="4F43BE23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FDEDB3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UT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94CB31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6709</w:t>
                  </w:r>
                </w:p>
              </w:tc>
            </w:tr>
            <w:tr w:rsidR="002B1813" w:rsidRPr="002B1813" w14:paraId="4EC1E637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E22C6A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AMET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CEC756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4.93E-06</w:t>
                  </w:r>
                </w:p>
              </w:tc>
            </w:tr>
            <w:tr w:rsidR="002B1813" w:rsidRPr="002B1813" w14:paraId="48D9306F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A999C1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HCYS-L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7C6FC9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46402</w:t>
                  </w:r>
                </w:p>
              </w:tc>
            </w:tr>
            <w:tr w:rsidR="002B1813" w:rsidRPr="002B1813" w14:paraId="24E8ECB0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23F7ED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ORN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EB24A0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11152</w:t>
                  </w:r>
                </w:p>
              </w:tc>
            </w:tr>
            <w:tr w:rsidR="002B1813" w:rsidRPr="002B1813" w14:paraId="184F7834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CCD842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ASN-L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9117EB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13436</w:t>
                  </w:r>
                </w:p>
              </w:tc>
            </w:tr>
            <w:tr w:rsidR="002B1813" w:rsidRPr="002B1813" w14:paraId="2478A919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C31099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ASP-L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608FC7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356567</w:t>
                  </w:r>
                </w:p>
              </w:tc>
            </w:tr>
            <w:tr w:rsidR="002B1813" w:rsidRPr="002B1813" w14:paraId="4086923C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FBFBD3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CYS-L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F89C07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17419</w:t>
                  </w:r>
                </w:p>
              </w:tc>
            </w:tr>
            <w:tr w:rsidR="002B1813" w:rsidRPr="002B1813" w14:paraId="7358071B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A4CB89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GLN-L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21020A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235647</w:t>
                  </w:r>
                </w:p>
              </w:tc>
            </w:tr>
            <w:tr w:rsidR="002B1813" w:rsidRPr="002B1813" w14:paraId="7EAA5360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158FF9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GLY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40EBFE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15866</w:t>
                  </w:r>
                </w:p>
              </w:tc>
            </w:tr>
            <w:tr w:rsidR="002B1813" w:rsidRPr="002B1813" w14:paraId="3B601CD1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4D7D7D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PRO-L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D408BE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7604</w:t>
                  </w:r>
                </w:p>
              </w:tc>
            </w:tr>
            <w:tr w:rsidR="002B1813" w:rsidRPr="002B1813" w14:paraId="62A8689B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3E55D0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SER-L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6F0F3C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83706</w:t>
                  </w:r>
                </w:p>
              </w:tc>
            </w:tr>
            <w:tr w:rsidR="002B1813" w:rsidRPr="002B1813" w14:paraId="7BA2C3ED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C1ED3B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TYR-L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B6D1FE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6368</w:t>
                  </w:r>
                </w:p>
              </w:tc>
            </w:tr>
            <w:tr w:rsidR="002B1813" w:rsidRPr="002B1813" w14:paraId="5506A300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436651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ARG-L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B8F7C8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10652</w:t>
                  </w:r>
                </w:p>
              </w:tc>
            </w:tr>
            <w:tr w:rsidR="002B1813" w:rsidRPr="002B1813" w14:paraId="64142146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A80DB0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HIS-L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221F36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4045</w:t>
                  </w:r>
                </w:p>
              </w:tc>
            </w:tr>
            <w:tr w:rsidR="002B1813" w:rsidRPr="002B1813" w14:paraId="7FAC760C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4D5F48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ILE-L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4D39B9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21221</w:t>
                  </w:r>
                </w:p>
              </w:tc>
            </w:tr>
            <w:tr w:rsidR="002B1813" w:rsidRPr="002B1813" w14:paraId="3609AA18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39B6B4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LEU-L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22D31C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2112</w:t>
                  </w:r>
                </w:p>
              </w:tc>
            </w:tr>
            <w:tr w:rsidR="002B1813" w:rsidRPr="002B1813" w14:paraId="1F37CA88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CF3B2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LYS-L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1D183D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21646</w:t>
                  </w:r>
                </w:p>
              </w:tc>
            </w:tr>
            <w:tr w:rsidR="002B1813" w:rsidRPr="002B1813" w14:paraId="0221A12A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618C3D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PHE-L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4DC8EA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7694</w:t>
                  </w:r>
                </w:p>
              </w:tc>
            </w:tr>
            <w:tr w:rsidR="002B1813" w:rsidRPr="002B1813" w14:paraId="46598F92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3067CD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UP_VAL-L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0B0F5F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1781</w:t>
                  </w:r>
                </w:p>
              </w:tc>
            </w:tr>
            <w:tr w:rsidR="002B1813" w:rsidRPr="002B1813" w14:paraId="28273B30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E5A8A1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EF_SUCC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832B77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59891</w:t>
                  </w:r>
                </w:p>
              </w:tc>
            </w:tr>
            <w:tr w:rsidR="002B1813" w:rsidRPr="002B1813" w14:paraId="45A6DEDB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167ACE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EF_G3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71E68F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67436</w:t>
                  </w:r>
                </w:p>
              </w:tc>
            </w:tr>
            <w:tr w:rsidR="002B1813" w:rsidRPr="002B1813" w14:paraId="46052115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C04868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EF_PPI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A6973F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283837</w:t>
                  </w:r>
                </w:p>
              </w:tc>
            </w:tr>
            <w:tr w:rsidR="002B1813" w:rsidRPr="002B1813" w14:paraId="3D92DBA9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D2EA43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EF_PANT-R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71D8B1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91E-06</w:t>
                  </w:r>
                </w:p>
              </w:tc>
            </w:tr>
            <w:tr w:rsidR="002B1813" w:rsidRPr="002B1813" w14:paraId="33964DD6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01C8AC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EF_PHPYR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7C4600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209666</w:t>
                  </w:r>
                </w:p>
              </w:tc>
            </w:tr>
            <w:tr w:rsidR="002B1813" w:rsidRPr="002B1813" w14:paraId="124AAB06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34CA6F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EF_3MOB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46C6F0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45396</w:t>
                  </w:r>
                </w:p>
              </w:tc>
            </w:tr>
            <w:tr w:rsidR="002B1813" w:rsidRPr="002B1813" w14:paraId="6D0DC899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8FC3BE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EF_3MO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554391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13294</w:t>
                  </w:r>
                </w:p>
              </w:tc>
            </w:tr>
            <w:tr w:rsidR="002B1813" w:rsidRPr="002B1813" w14:paraId="2453F6B1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D574E4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EF_4MO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F22A77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6531</w:t>
                  </w:r>
                </w:p>
              </w:tc>
            </w:tr>
            <w:tr w:rsidR="002B1813" w:rsidRPr="002B1813" w14:paraId="21588029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2BA783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EF_SUCCOA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C623CE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49133</w:t>
                  </w:r>
                </w:p>
              </w:tc>
            </w:tr>
            <w:tr w:rsidR="002B1813" w:rsidRPr="002B1813" w14:paraId="11527E97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397511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EF_DAD-5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4CF4A7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4.93E-06</w:t>
                  </w:r>
                </w:p>
              </w:tc>
            </w:tr>
            <w:tr w:rsidR="002B1813" w:rsidRPr="002B1813" w14:paraId="6EE8A21E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CF2B1E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EF_AM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B5E395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98622</w:t>
                  </w:r>
                </w:p>
              </w:tc>
            </w:tr>
            <w:tr w:rsidR="002B1813" w:rsidRPr="002B1813" w14:paraId="5CAE4CD0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A054AD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EF_THF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DD73BF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46402</w:t>
                  </w:r>
                </w:p>
              </w:tc>
            </w:tr>
            <w:tr w:rsidR="002B1813" w:rsidRPr="002B1813" w14:paraId="19A46ECD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C5AD04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EF_AICAR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8B4A0C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49133</w:t>
                  </w:r>
                </w:p>
              </w:tc>
            </w:tr>
            <w:tr w:rsidR="002B1813" w:rsidRPr="002B1813" w14:paraId="28C687DC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3B6A0A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EF_23DHDP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5FEAFC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59891</w:t>
                  </w:r>
                </w:p>
              </w:tc>
            </w:tr>
          </w:tbl>
          <w:p w14:paraId="6356D33E" w14:textId="77777777" w:rsidR="002B1813" w:rsidRPr="002B1813" w:rsidRDefault="002B1813" w:rsidP="002B181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103" w:type="dxa"/>
          </w:tcPr>
          <w:tbl>
            <w:tblPr>
              <w:tblW w:w="3790" w:type="dxa"/>
              <w:tblLook w:val="04A0" w:firstRow="1" w:lastRow="0" w:firstColumn="1" w:lastColumn="0" w:noHBand="0" w:noVBand="1"/>
            </w:tblPr>
            <w:tblGrid>
              <w:gridCol w:w="2515"/>
              <w:gridCol w:w="211"/>
              <w:gridCol w:w="1064"/>
            </w:tblGrid>
            <w:tr w:rsidR="002B1813" w:rsidRPr="002B1813" w14:paraId="193519A9" w14:textId="77777777" w:rsidTr="00513545">
              <w:trPr>
                <w:trHeight w:val="288"/>
              </w:trPr>
              <w:tc>
                <w:tcPr>
                  <w:tcW w:w="272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F2E6F0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EF_26DAP-LL</w:t>
                  </w:r>
                </w:p>
              </w:tc>
              <w:tc>
                <w:tcPr>
                  <w:tcW w:w="10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9250DD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59891</w:t>
                  </w:r>
                </w:p>
              </w:tc>
            </w:tr>
            <w:tr w:rsidR="002B1813" w:rsidRPr="002B1813" w14:paraId="78B0B3AB" w14:textId="77777777" w:rsidTr="00513545">
              <w:trPr>
                <w:trHeight w:val="288"/>
              </w:trPr>
              <w:tc>
                <w:tcPr>
                  <w:tcW w:w="272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262709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EF_ARGSUC</w:t>
                  </w:r>
                </w:p>
              </w:tc>
              <w:tc>
                <w:tcPr>
                  <w:tcW w:w="10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B4586A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82103</w:t>
                  </w:r>
                </w:p>
              </w:tc>
            </w:tr>
            <w:tr w:rsidR="002B1813" w:rsidRPr="002B1813" w14:paraId="72355762" w14:textId="77777777" w:rsidTr="00513545">
              <w:trPr>
                <w:trHeight w:val="288"/>
              </w:trPr>
              <w:tc>
                <w:tcPr>
                  <w:tcW w:w="272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E9AD2B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EF_HISP</w:t>
                  </w:r>
                </w:p>
              </w:tc>
              <w:tc>
                <w:tcPr>
                  <w:tcW w:w="10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A522CF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49133</w:t>
                  </w:r>
                </w:p>
              </w:tc>
            </w:tr>
            <w:tr w:rsidR="002B1813" w:rsidRPr="002B1813" w14:paraId="58C2EAC9" w14:textId="77777777" w:rsidTr="00513545">
              <w:trPr>
                <w:trHeight w:val="288"/>
              </w:trPr>
              <w:tc>
                <w:tcPr>
                  <w:tcW w:w="272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6631EF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EF_TRP-L</w:t>
                  </w:r>
                </w:p>
              </w:tc>
              <w:tc>
                <w:tcPr>
                  <w:tcW w:w="10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963D86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65903</w:t>
                  </w:r>
                </w:p>
              </w:tc>
            </w:tr>
            <w:tr w:rsidR="002B1813" w:rsidRPr="002B1813" w14:paraId="6D770871" w14:textId="77777777" w:rsidTr="00513545">
              <w:trPr>
                <w:trHeight w:val="288"/>
              </w:trPr>
              <w:tc>
                <w:tcPr>
                  <w:tcW w:w="272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B60833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EF_THR-L</w:t>
                  </w:r>
                </w:p>
              </w:tc>
              <w:tc>
                <w:tcPr>
                  <w:tcW w:w="10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655B95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88147</w:t>
                  </w:r>
                </w:p>
              </w:tc>
            </w:tr>
            <w:tr w:rsidR="002B1813" w:rsidRPr="002B1813" w14:paraId="79966E2C" w14:textId="77777777" w:rsidTr="00513545">
              <w:trPr>
                <w:trHeight w:val="288"/>
              </w:trPr>
              <w:tc>
                <w:tcPr>
                  <w:tcW w:w="272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8BC26D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Por_EF_MET-L</w:t>
                  </w:r>
                </w:p>
              </w:tc>
              <w:tc>
                <w:tcPr>
                  <w:tcW w:w="10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AE8E50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39207</w:t>
                  </w:r>
                </w:p>
              </w:tc>
            </w:tr>
            <w:tr w:rsidR="002B1813" w:rsidRPr="002B1813" w14:paraId="09AB076F" w14:textId="77777777" w:rsidTr="00513545">
              <w:trPr>
                <w:trHeight w:val="288"/>
              </w:trPr>
              <w:tc>
                <w:tcPr>
                  <w:tcW w:w="272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0D8965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ASPTA</w:t>
                  </w:r>
                </w:p>
              </w:tc>
              <w:tc>
                <w:tcPr>
                  <w:tcW w:w="10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5CA175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817173</w:t>
                  </w:r>
                </w:p>
              </w:tc>
            </w:tr>
            <w:tr w:rsidR="002B1813" w:rsidRPr="002B1813" w14:paraId="7B90C894" w14:textId="77777777" w:rsidTr="00513545">
              <w:trPr>
                <w:trHeight w:val="288"/>
              </w:trPr>
              <w:tc>
                <w:tcPr>
                  <w:tcW w:w="272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48DF9B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ASNS1</w:t>
                  </w:r>
                </w:p>
              </w:tc>
              <w:tc>
                <w:tcPr>
                  <w:tcW w:w="10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B6EC36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35612</w:t>
                  </w:r>
                </w:p>
              </w:tc>
            </w:tr>
            <w:tr w:rsidR="002B1813" w:rsidRPr="002B1813" w14:paraId="4CF49981" w14:textId="77777777" w:rsidTr="00513545">
              <w:trPr>
                <w:trHeight w:val="288"/>
              </w:trPr>
              <w:tc>
                <w:tcPr>
                  <w:tcW w:w="272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6BCFD2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DHDPRy</w:t>
                  </w:r>
                </w:p>
              </w:tc>
              <w:tc>
                <w:tcPr>
                  <w:tcW w:w="10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10A772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59891</w:t>
                  </w:r>
                </w:p>
              </w:tc>
            </w:tr>
            <w:tr w:rsidR="002B1813" w:rsidRPr="002B1813" w14:paraId="7E0EE4D7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B1C294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DAPE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828400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59891</w:t>
                  </w:r>
                </w:p>
              </w:tc>
            </w:tr>
            <w:tr w:rsidR="002B1813" w:rsidRPr="002B1813" w14:paraId="0E0346EC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6DFB14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DAPDC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45E231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59891</w:t>
                  </w:r>
                </w:p>
              </w:tc>
            </w:tr>
            <w:tr w:rsidR="002B1813" w:rsidRPr="002B1813" w14:paraId="67BA1907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C48C66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GLNS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4AF587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842491</w:t>
                  </w:r>
                </w:p>
              </w:tc>
            </w:tr>
            <w:tr w:rsidR="002B1813" w:rsidRPr="002B1813" w14:paraId="69B36187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5F0B5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CBPS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42F4B9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15376</w:t>
                  </w:r>
                </w:p>
              </w:tc>
            </w:tr>
            <w:tr w:rsidR="002B1813" w:rsidRPr="002B1813" w14:paraId="03252597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B16FDB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5CR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1CE90B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998.112</w:t>
                  </w:r>
                </w:p>
              </w:tc>
            </w:tr>
            <w:tr w:rsidR="002B1813" w:rsidRPr="002B1813" w14:paraId="700B5CCF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1FB61F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5CDr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9A99CF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217739</w:t>
                  </w:r>
                </w:p>
              </w:tc>
            </w:tr>
            <w:tr w:rsidR="002B1813" w:rsidRPr="002B1813" w14:paraId="16E33104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F45D64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GSC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AFD09E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11152</w:t>
                  </w:r>
                </w:p>
              </w:tc>
            </w:tr>
            <w:tr w:rsidR="002B1813" w:rsidRPr="002B1813" w14:paraId="12DD8770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DC246C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ORNTAr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6DFF07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11152</w:t>
                  </w:r>
                </w:p>
              </w:tc>
            </w:tr>
            <w:tr w:rsidR="002B1813" w:rsidRPr="002B1813" w14:paraId="45DB553E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A189A2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ARGSL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2A03A9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11152</w:t>
                  </w:r>
                </w:p>
              </w:tc>
            </w:tr>
            <w:tr w:rsidR="002B1813" w:rsidRPr="002B1813" w14:paraId="57706295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620644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METAT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9710E7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4.93E-06</w:t>
                  </w:r>
                </w:p>
              </w:tc>
            </w:tr>
            <w:tr w:rsidR="002B1813" w:rsidRPr="002B1813" w14:paraId="0B52C4E0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82C0EE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CYSTS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3012EB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13294</w:t>
                  </w:r>
                </w:p>
              </w:tc>
            </w:tr>
            <w:tr w:rsidR="002B1813" w:rsidRPr="002B1813" w14:paraId="25930E49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57707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CYSTGL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82235B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13294</w:t>
                  </w:r>
                </w:p>
              </w:tc>
            </w:tr>
            <w:tr w:rsidR="002B1813" w:rsidRPr="002B1813" w14:paraId="48BE2785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97DCA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HISTP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F8B17E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49133</w:t>
                  </w:r>
                </w:p>
              </w:tc>
            </w:tr>
            <w:tr w:rsidR="002B1813" w:rsidRPr="002B1813" w14:paraId="759F7F40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FEFB66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HISTD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FF48FA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49133</w:t>
                  </w:r>
                </w:p>
              </w:tc>
            </w:tr>
            <w:tr w:rsidR="002B1813" w:rsidRPr="002B1813" w14:paraId="285E7A83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E1B1C4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ILETA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6D54E4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13294</w:t>
                  </w:r>
                </w:p>
              </w:tc>
            </w:tr>
            <w:tr w:rsidR="002B1813" w:rsidRPr="002B1813" w14:paraId="72D6450C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8EA93D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LEUTAi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FF6519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6531</w:t>
                  </w:r>
                </w:p>
              </w:tc>
            </w:tr>
            <w:tr w:rsidR="002B1813" w:rsidRPr="002B1813" w14:paraId="25438FE7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23DCD1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HETA1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DAF059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209666</w:t>
                  </w:r>
                </w:p>
              </w:tc>
            </w:tr>
            <w:tr w:rsidR="002B1813" w:rsidRPr="002B1813" w14:paraId="3CC80D9F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F4574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HETHPTOX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C507C6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04398</w:t>
                  </w:r>
                </w:p>
              </w:tc>
            </w:tr>
            <w:tr w:rsidR="002B1813" w:rsidRPr="002B1813" w14:paraId="57094EEE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BF6CAB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VALTA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B8C925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45393</w:t>
                  </w:r>
                </w:p>
              </w:tc>
            </w:tr>
            <w:tr w:rsidR="002B1813" w:rsidRPr="002B1813" w14:paraId="29EE3500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25ED09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GTPCI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032D51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04398</w:t>
                  </w:r>
                </w:p>
              </w:tc>
            </w:tr>
            <w:tr w:rsidR="002B1813" w:rsidRPr="002B1813" w14:paraId="6CEAF0E6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73F9CC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THPS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42D4D0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04398</w:t>
                  </w:r>
                </w:p>
              </w:tc>
            </w:tr>
            <w:tr w:rsidR="002B1813" w:rsidRPr="002B1813" w14:paraId="738A502D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289062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SPR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37B794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04398</w:t>
                  </w:r>
                </w:p>
              </w:tc>
            </w:tr>
            <w:tr w:rsidR="002B1813" w:rsidRPr="002B1813" w14:paraId="0C0FE80A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32BD05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GHMT2r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8A273B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238214</w:t>
                  </w:r>
                </w:p>
              </w:tc>
            </w:tr>
            <w:tr w:rsidR="002B1813" w:rsidRPr="002B1813" w14:paraId="521268CD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4586CC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MTHFD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511EAB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95203</w:t>
                  </w:r>
                </w:p>
              </w:tc>
            </w:tr>
            <w:tr w:rsidR="002B1813" w:rsidRPr="002B1813" w14:paraId="70704354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4B62C8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MTHFC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195220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95203</w:t>
                  </w:r>
                </w:p>
              </w:tc>
            </w:tr>
            <w:tr w:rsidR="002B1813" w:rsidRPr="002B1813" w14:paraId="3BF7B95E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D3E614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RBFK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2E4AC8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47E-06</w:t>
                  </w:r>
                </w:p>
              </w:tc>
            </w:tr>
            <w:tr w:rsidR="002B1813" w:rsidRPr="002B1813" w14:paraId="16145743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8F156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ANNA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34EA7B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0135</w:t>
                  </w:r>
                </w:p>
              </w:tc>
            </w:tr>
            <w:tr w:rsidR="002B1813" w:rsidRPr="002B1813" w14:paraId="72310C93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647271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DNGAL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872F5F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0135</w:t>
                  </w:r>
                </w:p>
              </w:tc>
            </w:tr>
            <w:tr w:rsidR="002B1813" w:rsidRPr="002B1813" w14:paraId="542CCC3C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BC650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NADK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7CA0AB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61E-05</w:t>
                  </w:r>
                </w:p>
              </w:tc>
            </w:tr>
            <w:tr w:rsidR="002B1813" w:rsidRPr="002B1813" w14:paraId="42A9793E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A40D69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MOHMT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A35967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91E-06</w:t>
                  </w:r>
                </w:p>
              </w:tc>
            </w:tr>
            <w:tr w:rsidR="002B1813" w:rsidRPr="002B1813" w14:paraId="52441ECC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9D1B88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ANTS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3632B4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91E-06</w:t>
                  </w:r>
                </w:p>
              </w:tc>
            </w:tr>
            <w:tr w:rsidR="002B1813" w:rsidRPr="002B1813" w14:paraId="3ECB0A7C" w14:textId="77777777" w:rsidTr="00513545">
              <w:trPr>
                <w:trHeight w:val="288"/>
              </w:trPr>
              <w:tc>
                <w:tcPr>
                  <w:tcW w:w="25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5E583F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NTK</w:t>
                  </w:r>
                </w:p>
              </w:tc>
              <w:tc>
                <w:tcPr>
                  <w:tcW w:w="127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6C1E16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91E-06</w:t>
                  </w:r>
                </w:p>
              </w:tc>
            </w:tr>
          </w:tbl>
          <w:p w14:paraId="0E5DFE62" w14:textId="77777777" w:rsidR="002B1813" w:rsidRPr="002B1813" w:rsidRDefault="002B1813" w:rsidP="002B181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</w:tr>
    </w:tbl>
    <w:p w14:paraId="32943B1D" w14:textId="77777777" w:rsidR="002B1813" w:rsidRPr="002B1813" w:rsidRDefault="002B1813" w:rsidP="002B1813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US"/>
        </w:rPr>
      </w:pPr>
    </w:p>
    <w:p w14:paraId="7BAC85F2" w14:textId="77777777" w:rsidR="002B1813" w:rsidRPr="002B1813" w:rsidRDefault="002B1813" w:rsidP="002B1813">
      <w:pPr>
        <w:spacing w:after="160" w:line="259" w:lineRule="auto"/>
        <w:rPr>
          <w:b/>
          <w:bCs/>
          <w:i/>
          <w:iCs/>
          <w:shd w:val="clear" w:color="auto" w:fill="FFFFFF"/>
          <w:lang w:val="en-US"/>
        </w:rPr>
      </w:pPr>
    </w:p>
    <w:p w14:paraId="249BA0E2" w14:textId="77777777" w:rsidR="002B1813" w:rsidRPr="002B1813" w:rsidRDefault="002B1813" w:rsidP="002B1813">
      <w:pPr>
        <w:spacing w:after="160" w:line="259" w:lineRule="auto"/>
        <w:rPr>
          <w:b/>
          <w:bCs/>
          <w:i/>
          <w:iCs/>
          <w:shd w:val="clear" w:color="auto" w:fill="FFFFFF"/>
          <w:lang w:val="en-US"/>
        </w:rPr>
      </w:pPr>
    </w:p>
    <w:p w14:paraId="0177BD45" w14:textId="0E9ECB42" w:rsidR="002B1813" w:rsidRPr="002B1813" w:rsidRDefault="00513545" w:rsidP="002B1813">
      <w:pPr>
        <w:spacing w:after="160" w:line="259" w:lineRule="auto"/>
        <w:rPr>
          <w:lang w:val="en-US"/>
        </w:rPr>
      </w:pPr>
      <w:r>
        <w:rPr>
          <w:rFonts w:ascii="Times New Roman" w:hAnsi="Times New Roman" w:cs="Times New Roman"/>
          <w:b/>
          <w:iCs/>
          <w:sz w:val="24"/>
          <w:szCs w:val="24"/>
          <w:lang w:val="en-US"/>
        </w:rPr>
        <w:lastRenderedPageBreak/>
        <w:t>Table S2</w:t>
      </w:r>
      <w:r w:rsidR="002B1813" w:rsidRPr="002B181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US"/>
        </w:rPr>
        <w:t>: Continued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815"/>
        <w:gridCol w:w="4678"/>
      </w:tblGrid>
      <w:tr w:rsidR="002B1813" w:rsidRPr="002B1813" w14:paraId="2FBC3E96" w14:textId="77777777" w:rsidTr="00513545">
        <w:tc>
          <w:tcPr>
            <w:tcW w:w="4815" w:type="dxa"/>
          </w:tcPr>
          <w:p w14:paraId="69A4B843" w14:textId="77777777" w:rsidR="002B1813" w:rsidRPr="002B1813" w:rsidRDefault="002B1813" w:rsidP="002B1813">
            <w:pPr>
              <w:spacing w:after="160" w:line="259" w:lineRule="auto"/>
            </w:pPr>
            <w:r w:rsidRPr="002B1813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 xml:space="preserve">  Reaction                     Flux 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(mmol gDW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vertAlign w:val="superscript"/>
              </w:rPr>
              <w:t>-1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 xml:space="preserve"> h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vertAlign w:val="superscript"/>
              </w:rPr>
              <w:t>-1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4678" w:type="dxa"/>
          </w:tcPr>
          <w:p w14:paraId="6F3DC505" w14:textId="77777777" w:rsidR="002B1813" w:rsidRPr="002B1813" w:rsidRDefault="002B1813" w:rsidP="002B1813">
            <w:pPr>
              <w:spacing w:after="160" w:line="259" w:lineRule="auto"/>
            </w:pPr>
            <w:r w:rsidRPr="002B1813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 xml:space="preserve">  Reaction                       Flux 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(mmol gDW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vertAlign w:val="superscript"/>
              </w:rPr>
              <w:t>-1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 xml:space="preserve"> h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vertAlign w:val="superscript"/>
              </w:rPr>
              <w:t>-1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)</w:t>
            </w:r>
          </w:p>
        </w:tc>
      </w:tr>
      <w:tr w:rsidR="002B1813" w:rsidRPr="002B1813" w14:paraId="254337C8" w14:textId="77777777" w:rsidTr="00513545">
        <w:tc>
          <w:tcPr>
            <w:tcW w:w="4815" w:type="dxa"/>
          </w:tcPr>
          <w:tbl>
            <w:tblPr>
              <w:tblW w:w="3180" w:type="dxa"/>
              <w:tblLook w:val="04A0" w:firstRow="1" w:lastRow="0" w:firstColumn="1" w:lastColumn="0" w:noHBand="0" w:noVBand="1"/>
            </w:tblPr>
            <w:tblGrid>
              <w:gridCol w:w="2393"/>
              <w:gridCol w:w="1041"/>
            </w:tblGrid>
            <w:tr w:rsidR="002B1813" w:rsidRPr="002B1813" w14:paraId="2A3710B6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B9DE60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PNCL2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94F991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91E-06</w:t>
                  </w:r>
                </w:p>
              </w:tc>
            </w:tr>
            <w:tr w:rsidR="002B1813" w:rsidRPr="002B1813" w14:paraId="5B600888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88D249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PCDC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F80EE4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91E-06</w:t>
                  </w:r>
                </w:p>
              </w:tc>
            </w:tr>
            <w:tr w:rsidR="002B1813" w:rsidRPr="002B1813" w14:paraId="14B087E0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344318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TPATi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FEA299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91E-06</w:t>
                  </w:r>
                </w:p>
              </w:tc>
            </w:tr>
            <w:tr w:rsidR="002B1813" w:rsidRPr="002B1813" w14:paraId="7319ED90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594A01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DPCOAK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78F9F5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91E-06</w:t>
                  </w:r>
                </w:p>
              </w:tc>
            </w:tr>
            <w:tr w:rsidR="002B1813" w:rsidRPr="002B1813" w14:paraId="2EB856DE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BBAB0B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ALASm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9D970A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1.97E-05</w:t>
                  </w:r>
                </w:p>
              </w:tc>
            </w:tr>
            <w:tr w:rsidR="002B1813" w:rsidRPr="002B1813" w14:paraId="5AE06AF7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E93C6A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PBNG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BFB06F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9.87E-06</w:t>
                  </w:r>
                </w:p>
              </w:tc>
            </w:tr>
            <w:tr w:rsidR="002B1813" w:rsidRPr="002B1813" w14:paraId="5AE92540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745AFF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HMB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D3DD9B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47E-06</w:t>
                  </w:r>
                </w:p>
              </w:tc>
            </w:tr>
            <w:tr w:rsidR="002B1813" w:rsidRPr="002B1813" w14:paraId="6129D24A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46ECF5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UPP3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FD36BD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47E-06</w:t>
                  </w:r>
                </w:p>
              </w:tc>
            </w:tr>
            <w:tr w:rsidR="002B1813" w:rsidRPr="002B1813" w14:paraId="20B2C531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7554B9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UPPDC1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401000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47E-06</w:t>
                  </w:r>
                </w:p>
              </w:tc>
            </w:tr>
            <w:tr w:rsidR="002B1813" w:rsidRPr="002B1813" w14:paraId="525DDECF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439F94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CPPPGO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4D9BC7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47E-06</w:t>
                  </w:r>
                </w:p>
              </w:tc>
            </w:tr>
            <w:tr w:rsidR="002B1813" w:rsidRPr="002B1813" w14:paraId="148D46B2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3989E8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PPGO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6C79E7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47E-06</w:t>
                  </w:r>
                </w:p>
              </w:tc>
            </w:tr>
            <w:tr w:rsidR="002B1813" w:rsidRPr="002B1813" w14:paraId="6A5EC462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DDE1D9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FCLT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2E0ABC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47E-06</w:t>
                  </w:r>
                </w:p>
              </w:tc>
            </w:tr>
            <w:tr w:rsidR="002B1813" w:rsidRPr="002B1813" w14:paraId="719CF8B9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A0C7A1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GLUK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175822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1.88671</w:t>
                  </w:r>
                </w:p>
              </w:tc>
            </w:tr>
            <w:tr w:rsidR="002B1813" w:rsidRPr="002B1813" w14:paraId="776BDDE4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FED263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GAPD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D9D923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3.92792</w:t>
                  </w:r>
                </w:p>
              </w:tc>
            </w:tr>
            <w:tr w:rsidR="002B1813" w:rsidRPr="002B1813" w14:paraId="3F9F34DE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2C6D4B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GK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69744B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3.92792</w:t>
                  </w:r>
                </w:p>
              </w:tc>
            </w:tr>
            <w:tr w:rsidR="002B1813" w:rsidRPr="002B1813" w14:paraId="58A5FD35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BC05C8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GM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36C165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3.92792</w:t>
                  </w:r>
                </w:p>
              </w:tc>
            </w:tr>
            <w:tr w:rsidR="002B1813" w:rsidRPr="002B1813" w14:paraId="61C78EAF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EFB8F6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ENO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97A5FB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3.92792</w:t>
                  </w:r>
                </w:p>
              </w:tc>
            </w:tr>
            <w:tr w:rsidR="002B1813" w:rsidRPr="002B1813" w14:paraId="2161063D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B9BD32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YK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9BF709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3.37372</w:t>
                  </w:r>
                </w:p>
              </w:tc>
            </w:tr>
            <w:tr w:rsidR="002B1813" w:rsidRPr="002B1813" w14:paraId="6E28A36F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391034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DH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2F5DA8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666063</w:t>
                  </w:r>
                </w:p>
              </w:tc>
            </w:tr>
            <w:tr w:rsidR="002B1813" w:rsidRPr="002B1813" w14:paraId="07D93304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12DC61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Cr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9D33CD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978394</w:t>
                  </w:r>
                </w:p>
              </w:tc>
            </w:tr>
            <w:tr w:rsidR="002B1813" w:rsidRPr="002B1813" w14:paraId="7DED837D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86D78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C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071CEC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665922</w:t>
                  </w:r>
                </w:p>
              </w:tc>
            </w:tr>
            <w:tr w:rsidR="002B1813" w:rsidRPr="002B1813" w14:paraId="230AC59D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DA590F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ACONTa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9757A9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665922</w:t>
                  </w:r>
                </w:p>
              </w:tc>
            </w:tr>
            <w:tr w:rsidR="002B1813" w:rsidRPr="002B1813" w14:paraId="57D70DD3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4BDBFE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ACONTb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4395CF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665922</w:t>
                  </w:r>
                </w:p>
              </w:tc>
            </w:tr>
            <w:tr w:rsidR="002B1813" w:rsidRPr="002B1813" w14:paraId="647FB12D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3A3982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SUCOA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BD129D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49113</w:t>
                  </w:r>
                </w:p>
              </w:tc>
            </w:tr>
            <w:tr w:rsidR="002B1813" w:rsidRPr="002B1813" w14:paraId="674295D8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BD08A2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SUCDi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00D6F1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209004</w:t>
                  </w:r>
                </w:p>
              </w:tc>
            </w:tr>
            <w:tr w:rsidR="002B1813" w:rsidRPr="002B1813" w14:paraId="3D1D0131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7B6573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FUM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EFA86C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504702</w:t>
                  </w:r>
                </w:p>
              </w:tc>
            </w:tr>
            <w:tr w:rsidR="002B1813" w:rsidRPr="002B1813" w14:paraId="17C30C45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C37E7F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MDH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D88716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504702</w:t>
                  </w:r>
                </w:p>
              </w:tc>
            </w:tr>
            <w:tr w:rsidR="002B1813" w:rsidRPr="002B1813" w14:paraId="3D39B4D0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BA6C2A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GL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D44A77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531102</w:t>
                  </w:r>
                </w:p>
              </w:tc>
            </w:tr>
            <w:tr w:rsidR="002B1813" w:rsidRPr="002B1813" w14:paraId="10AA91AD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DA5385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RPI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C30BDA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440854</w:t>
                  </w:r>
                </w:p>
              </w:tc>
            </w:tr>
            <w:tr w:rsidR="002B1813" w:rsidRPr="002B1813" w14:paraId="669B4691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A3477A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CYOO6m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FA04E9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1.66454</w:t>
                  </w:r>
                </w:p>
              </w:tc>
            </w:tr>
            <w:tr w:rsidR="002B1813" w:rsidRPr="002B1813" w14:paraId="65951C37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EF266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CYOR(q9)m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A135AE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3.32908</w:t>
                  </w:r>
                </w:p>
              </w:tc>
            </w:tr>
            <w:tr w:rsidR="002B1813" w:rsidRPr="002B1813" w14:paraId="5DD5B998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68592D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TRDR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31DC1A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4903</w:t>
                  </w:r>
                </w:p>
              </w:tc>
            </w:tr>
            <w:tr w:rsidR="002B1813" w:rsidRPr="002B1813" w14:paraId="284572C2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3DE87D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PA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0CEF4F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565679</w:t>
                  </w:r>
                </w:p>
              </w:tc>
            </w:tr>
            <w:tr w:rsidR="002B1813" w:rsidRPr="002B1813" w14:paraId="6E446FE0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5033C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ACACT1r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DF0EB8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4.69E-05</w:t>
                  </w:r>
                </w:p>
              </w:tc>
            </w:tr>
            <w:tr w:rsidR="002B1813" w:rsidRPr="002B1813" w14:paraId="3209BDFF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84C5B5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HMGCOA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A188CB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4.69E-05</w:t>
                  </w:r>
                </w:p>
              </w:tc>
            </w:tr>
            <w:tr w:rsidR="002B1813" w:rsidRPr="002B1813" w14:paraId="4CE56BEF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CAA8D8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HMGCOARx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BC2BB5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4.69E-05</w:t>
                  </w:r>
                </w:p>
              </w:tc>
            </w:tr>
            <w:tr w:rsidR="002B1813" w:rsidRPr="002B1813" w14:paraId="6D7D3DB8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6A9DF9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MEVK1x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3B0D62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4.69E-05</w:t>
                  </w:r>
                </w:p>
              </w:tc>
            </w:tr>
            <w:tr w:rsidR="002B1813" w:rsidRPr="002B1813" w14:paraId="14E5F2FB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B5A2DE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MEVKx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36158F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4.69E-05</w:t>
                  </w:r>
                </w:p>
              </w:tc>
            </w:tr>
            <w:tr w:rsidR="002B1813" w:rsidRPr="002B1813" w14:paraId="61D79D03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A74D8A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DPMVDx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56967A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4.69E-05</w:t>
                  </w:r>
                </w:p>
              </w:tc>
            </w:tr>
            <w:tr w:rsidR="002B1813" w:rsidRPr="002B1813" w14:paraId="17C93BE3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AF5C00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IPDDI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6932A9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1.23E-05</w:t>
                  </w:r>
                </w:p>
              </w:tc>
            </w:tr>
            <w:tr w:rsidR="002B1813" w:rsidRPr="002B1813" w14:paraId="1BE875C4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0B39AD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DMATT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B05CE4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1.23E-05</w:t>
                  </w:r>
                </w:p>
              </w:tc>
            </w:tr>
          </w:tbl>
          <w:p w14:paraId="3FFA9900" w14:textId="77777777" w:rsidR="002B1813" w:rsidRPr="002B1813" w:rsidRDefault="002B1813" w:rsidP="002B181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678" w:type="dxa"/>
          </w:tcPr>
          <w:tbl>
            <w:tblPr>
              <w:tblW w:w="3180" w:type="dxa"/>
              <w:tblLook w:val="04A0" w:firstRow="1" w:lastRow="0" w:firstColumn="1" w:lastColumn="0" w:noHBand="0" w:noVBand="1"/>
            </w:tblPr>
            <w:tblGrid>
              <w:gridCol w:w="2234"/>
              <w:gridCol w:w="1041"/>
            </w:tblGrid>
            <w:tr w:rsidR="002B1813" w:rsidRPr="002B1813" w14:paraId="24064C66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CC62B4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GRTT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F354BB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1.23E-05</w:t>
                  </w:r>
                </w:p>
              </w:tc>
            </w:tr>
            <w:tr w:rsidR="002B1813" w:rsidRPr="002B1813" w14:paraId="07701F35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AD9CF4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FRTT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6B0373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9.87E-06</w:t>
                  </w:r>
                </w:p>
              </w:tc>
            </w:tr>
            <w:tr w:rsidR="002B1813" w:rsidRPr="002B1813" w14:paraId="7E17768A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69F23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HCO3E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7E3080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1.10492</w:t>
                  </w:r>
                </w:p>
              </w:tc>
            </w:tr>
            <w:tr w:rsidR="002B1813" w:rsidRPr="002B1813" w14:paraId="1739C82D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2B7661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CAT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6956F5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1.23E-06</w:t>
                  </w:r>
                </w:p>
              </w:tc>
            </w:tr>
            <w:tr w:rsidR="002B1813" w:rsidRPr="002B1813" w14:paraId="6A6723C5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C131A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ASPCT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9A9C32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15376</w:t>
                  </w:r>
                </w:p>
              </w:tc>
            </w:tr>
            <w:tr w:rsidR="002B1813" w:rsidRPr="002B1813" w14:paraId="22CF577C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D4354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DHORT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0CB02C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15376</w:t>
                  </w:r>
                </w:p>
              </w:tc>
            </w:tr>
            <w:tr w:rsidR="002B1813" w:rsidRPr="002B1813" w14:paraId="466CC0BD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5BFF2D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DHORD2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590DA1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15376</w:t>
                  </w:r>
                </w:p>
              </w:tc>
            </w:tr>
            <w:tr w:rsidR="002B1813" w:rsidRPr="002B1813" w14:paraId="0B8B4452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2AF830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ORPRT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8027FF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15376</w:t>
                  </w:r>
                </w:p>
              </w:tc>
            </w:tr>
            <w:tr w:rsidR="002B1813" w:rsidRPr="002B1813" w14:paraId="075E16CE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C8B9CE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ORPDC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8D00A2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15376</w:t>
                  </w:r>
                </w:p>
              </w:tc>
            </w:tr>
            <w:tr w:rsidR="002B1813" w:rsidRPr="002B1813" w14:paraId="0F17CC4C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9D890B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UMPK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9F4B48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15376</w:t>
                  </w:r>
                </w:p>
              </w:tc>
            </w:tr>
            <w:tr w:rsidR="002B1813" w:rsidRPr="002B1813" w14:paraId="6FD5F524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05297F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ATUD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15B538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13567</w:t>
                  </w:r>
                </w:p>
              </w:tc>
            </w:tr>
            <w:tr w:rsidR="002B1813" w:rsidRPr="002B1813" w14:paraId="0282F46D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2A5112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ATCM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752E6E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91E-06</w:t>
                  </w:r>
                </w:p>
              </w:tc>
            </w:tr>
            <w:tr w:rsidR="002B1813" w:rsidRPr="002B1813" w14:paraId="14E9F659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E7B17E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ATCD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911BF1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-0.00064</w:t>
                  </w:r>
                </w:p>
              </w:tc>
            </w:tr>
            <w:tr w:rsidR="002B1813" w:rsidRPr="002B1813" w14:paraId="4337275D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9C694E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ATDCD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80BF4A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0643</w:t>
                  </w:r>
                </w:p>
              </w:tc>
            </w:tr>
            <w:tr w:rsidR="002B1813" w:rsidRPr="002B1813" w14:paraId="6E63BA63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EDFE71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ATDGD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470A53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0643</w:t>
                  </w:r>
                </w:p>
              </w:tc>
            </w:tr>
            <w:tr w:rsidR="002B1813" w:rsidRPr="002B1813" w14:paraId="7181E154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F25690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ATGD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EF89B0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73724</w:t>
                  </w:r>
                </w:p>
              </w:tc>
            </w:tr>
            <w:tr w:rsidR="002B1813" w:rsidRPr="002B1813" w14:paraId="1D118A3C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AE53CC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NDPK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D16B63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1809</w:t>
                  </w:r>
                </w:p>
              </w:tc>
            </w:tr>
            <w:tr w:rsidR="002B1813" w:rsidRPr="002B1813" w14:paraId="31B0D942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F0EE66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ATDTD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F68749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1809</w:t>
                  </w:r>
                </w:p>
              </w:tc>
            </w:tr>
            <w:tr w:rsidR="002B1813" w:rsidRPr="002B1813" w14:paraId="4BA590F1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8B755E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RDPAR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22806C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25234</w:t>
                  </w:r>
                </w:p>
              </w:tc>
            </w:tr>
            <w:tr w:rsidR="002B1813" w:rsidRPr="002B1813" w14:paraId="5C75A643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B641FF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PRGL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0EA250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25234</w:t>
                  </w:r>
                </w:p>
              </w:tc>
            </w:tr>
            <w:tr w:rsidR="002B1813" w:rsidRPr="002B1813" w14:paraId="64BEAB51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7831F5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FPGFT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2140C6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25234</w:t>
                  </w:r>
                </w:p>
              </w:tc>
            </w:tr>
            <w:tr w:rsidR="002B1813" w:rsidRPr="002B1813" w14:paraId="098D68E1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BF35E5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RFG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834226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25234</w:t>
                  </w:r>
                </w:p>
              </w:tc>
            </w:tr>
            <w:tr w:rsidR="002B1813" w:rsidRPr="002B1813" w14:paraId="45516E65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FD2548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RFGCL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8BEEB5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25234</w:t>
                  </w:r>
                </w:p>
              </w:tc>
            </w:tr>
            <w:tr w:rsidR="002B1813" w:rsidRPr="002B1813" w14:paraId="35762653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04EDF5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RAIC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29C4F8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25234</w:t>
                  </w:r>
                </w:p>
              </w:tc>
            </w:tr>
            <w:tr w:rsidR="002B1813" w:rsidRPr="002B1813" w14:paraId="041E6B9F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A91BE4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RAI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9FB638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25234</w:t>
                  </w:r>
                </w:p>
              </w:tc>
            </w:tr>
            <w:tr w:rsidR="002B1813" w:rsidRPr="002B1813" w14:paraId="78EF4A49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136E1B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AIAL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73D640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25234</w:t>
                  </w:r>
                </w:p>
              </w:tc>
            </w:tr>
            <w:tr w:rsidR="002B1813" w:rsidRPr="002B1813" w14:paraId="20D0B887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01C816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FPAIF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65A751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74367</w:t>
                  </w:r>
                </w:p>
              </w:tc>
            </w:tr>
            <w:tr w:rsidR="002B1813" w:rsidRPr="002B1813" w14:paraId="2971A0EF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43CE51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ICH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4EA089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74367</w:t>
                  </w:r>
                </w:p>
              </w:tc>
            </w:tr>
            <w:tr w:rsidR="002B1813" w:rsidRPr="002B1813" w14:paraId="174694D7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37B04B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IMPD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72DAF3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15055</w:t>
                  </w:r>
                </w:p>
              </w:tc>
            </w:tr>
            <w:tr w:rsidR="002B1813" w:rsidRPr="002B1813" w14:paraId="500DD736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C8B9A0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GMPS(</w:t>
                  </w:r>
                  <w:proofErr w:type="spellStart"/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glu</w:t>
                  </w:r>
                  <w:proofErr w:type="spellEnd"/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)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85E778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15055</w:t>
                  </w:r>
                </w:p>
              </w:tc>
            </w:tr>
            <w:tr w:rsidR="002B1813" w:rsidRPr="002B1813" w14:paraId="4D2B5D4D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060CC2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AGPT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2435AA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15055</w:t>
                  </w:r>
                </w:p>
              </w:tc>
            </w:tr>
            <w:tr w:rsidR="002B1813" w:rsidRPr="002B1813" w14:paraId="083A74F3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A722B3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DGOTO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EAEAB2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0643</w:t>
                  </w:r>
                </w:p>
              </w:tc>
            </w:tr>
            <w:tr w:rsidR="002B1813" w:rsidRPr="002B1813" w14:paraId="6B7BE932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A5504A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ADS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0601B1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59312</w:t>
                  </w:r>
                </w:p>
              </w:tc>
            </w:tr>
            <w:tr w:rsidR="002B1813" w:rsidRPr="002B1813" w14:paraId="31998E4B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AE13C9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AAL(</w:t>
                  </w:r>
                  <w:proofErr w:type="spellStart"/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fum</w:t>
                  </w:r>
                  <w:proofErr w:type="spellEnd"/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)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39B9CC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59312</w:t>
                  </w:r>
                </w:p>
              </w:tc>
            </w:tr>
            <w:tr w:rsidR="002B1813" w:rsidRPr="002B1813" w14:paraId="2AFA35DC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F49C26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ATAM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1753E4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537788</w:t>
                  </w:r>
                </w:p>
              </w:tc>
            </w:tr>
            <w:tr w:rsidR="002B1813" w:rsidRPr="002B1813" w14:paraId="61A94984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F0FF34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DAOTO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7B5644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1809</w:t>
                  </w:r>
                </w:p>
              </w:tc>
            </w:tr>
            <w:tr w:rsidR="002B1813" w:rsidRPr="002B1813" w14:paraId="789950F3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762C7D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DCDT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958196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0643</w:t>
                  </w:r>
                </w:p>
              </w:tc>
            </w:tr>
            <w:tr w:rsidR="002B1813" w:rsidRPr="002B1813" w14:paraId="62DA1996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C3650D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TMDS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08776A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1809</w:t>
                  </w:r>
                </w:p>
              </w:tc>
            </w:tr>
            <w:tr w:rsidR="002B1813" w:rsidRPr="002B1813" w14:paraId="7B42C500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1487E6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DTMPK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AE7ECA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1809</w:t>
                  </w:r>
                </w:p>
              </w:tc>
            </w:tr>
            <w:tr w:rsidR="002B1813" w:rsidRPr="002B1813" w14:paraId="14D1DEB2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8C84FE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en-GB"/>
                    </w:rPr>
                    <w:t>SSA1_Bt_DM_ALA-B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D6D5B8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en-GB"/>
                    </w:rPr>
                    <w:t>2.91E-06</w:t>
                  </w:r>
                </w:p>
              </w:tc>
            </w:tr>
            <w:tr w:rsidR="002B1813" w:rsidRPr="002B1813" w14:paraId="4EDF160C" w14:textId="77777777" w:rsidTr="00513545">
              <w:trPr>
                <w:trHeight w:val="288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5906E3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DM_PG160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6A2375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0636</w:t>
                  </w:r>
                </w:p>
              </w:tc>
            </w:tr>
          </w:tbl>
          <w:p w14:paraId="5F5D9C54" w14:textId="77777777" w:rsidR="002B1813" w:rsidRPr="002B1813" w:rsidRDefault="002B1813" w:rsidP="002B181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</w:tr>
    </w:tbl>
    <w:p w14:paraId="1EBFB166" w14:textId="77777777" w:rsidR="002B1813" w:rsidRPr="002B1813" w:rsidRDefault="002B1813" w:rsidP="002B1813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US"/>
        </w:rPr>
      </w:pPr>
    </w:p>
    <w:p w14:paraId="3B05634E" w14:textId="77777777" w:rsidR="002B1813" w:rsidRPr="002B1813" w:rsidRDefault="002B1813" w:rsidP="002B1813">
      <w:pPr>
        <w:spacing w:after="160" w:line="259" w:lineRule="auto"/>
        <w:rPr>
          <w:b/>
          <w:bCs/>
          <w:i/>
          <w:iCs/>
          <w:shd w:val="clear" w:color="auto" w:fill="FFFFFF"/>
          <w:lang w:val="en-US"/>
        </w:rPr>
      </w:pPr>
    </w:p>
    <w:p w14:paraId="58BF8B97" w14:textId="77777777" w:rsidR="002B1813" w:rsidRPr="002B1813" w:rsidRDefault="002B1813" w:rsidP="002B1813">
      <w:pPr>
        <w:spacing w:after="160" w:line="259" w:lineRule="auto"/>
        <w:rPr>
          <w:b/>
          <w:bCs/>
          <w:i/>
          <w:iCs/>
          <w:shd w:val="clear" w:color="auto" w:fill="FFFFFF"/>
          <w:lang w:val="en-US"/>
        </w:rPr>
      </w:pPr>
    </w:p>
    <w:p w14:paraId="475AFB0B" w14:textId="4FF598C7" w:rsidR="002B1813" w:rsidRPr="002B1813" w:rsidRDefault="000B4926" w:rsidP="002B1813">
      <w:pPr>
        <w:spacing w:after="160" w:line="259" w:lineRule="auto"/>
        <w:rPr>
          <w:lang w:val="en-US"/>
        </w:rPr>
      </w:pPr>
      <w:r>
        <w:rPr>
          <w:rFonts w:ascii="Times New Roman" w:hAnsi="Times New Roman" w:cs="Times New Roman"/>
          <w:b/>
          <w:iCs/>
          <w:sz w:val="24"/>
          <w:szCs w:val="24"/>
          <w:lang w:val="en-US"/>
        </w:rPr>
        <w:lastRenderedPageBreak/>
        <w:t>Table S2</w:t>
      </w:r>
      <w:r w:rsidR="002B1813" w:rsidRPr="002B181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US"/>
        </w:rPr>
        <w:t>: Continu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059"/>
      </w:tblGrid>
      <w:tr w:rsidR="002B1813" w:rsidRPr="002B1813" w14:paraId="2F1ACFBA" w14:textId="77777777" w:rsidTr="00513545">
        <w:tc>
          <w:tcPr>
            <w:tcW w:w="4957" w:type="dxa"/>
          </w:tcPr>
          <w:p w14:paraId="085DB103" w14:textId="77777777" w:rsidR="002B1813" w:rsidRPr="002B1813" w:rsidRDefault="002B1813" w:rsidP="002B1813">
            <w:pPr>
              <w:spacing w:after="160" w:line="259" w:lineRule="auto"/>
            </w:pPr>
            <w:r w:rsidRPr="002B1813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 xml:space="preserve">  Reaction                     Flux 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(mmol gDW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vertAlign w:val="superscript"/>
              </w:rPr>
              <w:t>-1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 xml:space="preserve"> h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  <w:vertAlign w:val="superscript"/>
              </w:rPr>
              <w:t>-1</w:t>
            </w:r>
            <w:r w:rsidRPr="002B1813"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4059" w:type="dxa"/>
          </w:tcPr>
          <w:p w14:paraId="0D5C75AB" w14:textId="77777777" w:rsidR="002B1813" w:rsidRPr="002B1813" w:rsidRDefault="002B1813" w:rsidP="002B1813">
            <w:pPr>
              <w:spacing w:after="160" w:line="259" w:lineRule="auto"/>
            </w:pPr>
            <w:r w:rsidRPr="002B1813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 xml:space="preserve">  </w:t>
            </w:r>
          </w:p>
        </w:tc>
      </w:tr>
      <w:tr w:rsidR="002B1813" w:rsidRPr="002B1813" w14:paraId="1088F2F4" w14:textId="77777777" w:rsidTr="00513545">
        <w:tc>
          <w:tcPr>
            <w:tcW w:w="4957" w:type="dxa"/>
          </w:tcPr>
          <w:tbl>
            <w:tblPr>
              <w:tblW w:w="3575" w:type="dxa"/>
              <w:tblLook w:val="04A0" w:firstRow="1" w:lastRow="0" w:firstColumn="1" w:lastColumn="0" w:noHBand="0" w:noVBand="1"/>
            </w:tblPr>
            <w:tblGrid>
              <w:gridCol w:w="2490"/>
              <w:gridCol w:w="1341"/>
            </w:tblGrid>
            <w:tr w:rsidR="002B1813" w:rsidRPr="002B1813" w14:paraId="47858D69" w14:textId="77777777" w:rsidTr="00513545">
              <w:trPr>
                <w:trHeight w:val="288"/>
              </w:trPr>
              <w:tc>
                <w:tcPr>
                  <w:tcW w:w="22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9FEBA9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DM_OCTAPB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208B1C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47E-06</w:t>
                  </w:r>
                </w:p>
              </w:tc>
            </w:tr>
            <w:tr w:rsidR="002B1813" w:rsidRPr="002B1813" w14:paraId="31665126" w14:textId="77777777" w:rsidTr="00513545">
              <w:trPr>
                <w:trHeight w:val="288"/>
              </w:trPr>
              <w:tc>
                <w:tcPr>
                  <w:tcW w:w="22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8EBF9F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DM_DHBPT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5A25BC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04398</w:t>
                  </w:r>
                </w:p>
              </w:tc>
            </w:tr>
            <w:tr w:rsidR="002B1813" w:rsidRPr="002B1813" w14:paraId="27F7107C" w14:textId="77777777" w:rsidTr="00513545">
              <w:trPr>
                <w:trHeight w:val="288"/>
              </w:trPr>
              <w:tc>
                <w:tcPr>
                  <w:tcW w:w="22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43ECF5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O2tex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E637C9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01563</w:t>
                  </w:r>
                </w:p>
              </w:tc>
            </w:tr>
            <w:tr w:rsidR="002B1813" w:rsidRPr="002B1813" w14:paraId="34FDF63F" w14:textId="77777777" w:rsidTr="00513545">
              <w:trPr>
                <w:trHeight w:val="288"/>
              </w:trPr>
              <w:tc>
                <w:tcPr>
                  <w:tcW w:w="22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401F44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Pitex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FC52B6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-0.34944</w:t>
                  </w:r>
                </w:p>
              </w:tc>
            </w:tr>
            <w:tr w:rsidR="002B1813" w:rsidRPr="002B1813" w14:paraId="2BBC96A4" w14:textId="77777777" w:rsidTr="00513545">
              <w:trPr>
                <w:trHeight w:val="288"/>
              </w:trPr>
              <w:tc>
                <w:tcPr>
                  <w:tcW w:w="22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DC9878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NH4tex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D1F54E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-3.69554</w:t>
                  </w:r>
                </w:p>
              </w:tc>
            </w:tr>
            <w:tr w:rsidR="002B1813" w:rsidRPr="002B1813" w14:paraId="484A0AA7" w14:textId="77777777" w:rsidTr="00513545">
              <w:trPr>
                <w:trHeight w:val="288"/>
              </w:trPr>
              <w:tc>
                <w:tcPr>
                  <w:tcW w:w="22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EBDB3B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UP_hcys-L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465579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59695</w:t>
                  </w:r>
                </w:p>
              </w:tc>
            </w:tr>
            <w:tr w:rsidR="002B1813" w:rsidRPr="002B1813" w14:paraId="50F81191" w14:textId="77777777" w:rsidTr="00513545">
              <w:trPr>
                <w:trHeight w:val="288"/>
              </w:trPr>
              <w:tc>
                <w:tcPr>
                  <w:tcW w:w="22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8780B5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UP_thmpp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618A00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47E-06</w:t>
                  </w:r>
                </w:p>
              </w:tc>
            </w:tr>
            <w:tr w:rsidR="002B1813" w:rsidRPr="002B1813" w14:paraId="78B3637D" w14:textId="77777777" w:rsidTr="00513545">
              <w:trPr>
                <w:trHeight w:val="288"/>
              </w:trPr>
              <w:tc>
                <w:tcPr>
                  <w:tcW w:w="22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C6D359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UP_ribflv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A6D7D9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47E-06</w:t>
                  </w:r>
                </w:p>
              </w:tc>
            </w:tr>
            <w:tr w:rsidR="002B1813" w:rsidRPr="002B1813" w14:paraId="72FEEC06" w14:textId="77777777" w:rsidTr="00513545">
              <w:trPr>
                <w:trHeight w:val="288"/>
              </w:trPr>
              <w:tc>
                <w:tcPr>
                  <w:tcW w:w="22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FCB371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UP_pdx5p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7CACD3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2.47E-06</w:t>
                  </w:r>
                </w:p>
              </w:tc>
            </w:tr>
            <w:tr w:rsidR="002B1813" w:rsidRPr="002B1813" w14:paraId="3B57EB05" w14:textId="77777777" w:rsidTr="00513545">
              <w:trPr>
                <w:trHeight w:val="288"/>
              </w:trPr>
              <w:tc>
                <w:tcPr>
                  <w:tcW w:w="22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B1860F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UP_nicrnt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70CC3D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000135</w:t>
                  </w:r>
                </w:p>
              </w:tc>
            </w:tr>
            <w:tr w:rsidR="002B1813" w:rsidRPr="002B1813" w14:paraId="2D4D4E78" w14:textId="77777777" w:rsidTr="00513545">
              <w:trPr>
                <w:trHeight w:val="288"/>
              </w:trPr>
              <w:tc>
                <w:tcPr>
                  <w:tcW w:w="22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DFF4C3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EF_dad-5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BD9D6E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4.93E-06</w:t>
                  </w:r>
                </w:p>
              </w:tc>
            </w:tr>
            <w:tr w:rsidR="002B1813" w:rsidRPr="002B1813" w14:paraId="1ABAF167" w14:textId="77777777" w:rsidTr="00513545">
              <w:trPr>
                <w:trHeight w:val="288"/>
              </w:trPr>
              <w:tc>
                <w:tcPr>
                  <w:tcW w:w="22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C80C5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SSA1_Bt_EF_pppi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8E28AA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04398</w:t>
                  </w:r>
                </w:p>
              </w:tc>
            </w:tr>
            <w:tr w:rsidR="002B1813" w:rsidRPr="002B1813" w14:paraId="423D3898" w14:textId="77777777" w:rsidTr="00513545">
              <w:trPr>
                <w:trHeight w:val="288"/>
              </w:trPr>
              <w:tc>
                <w:tcPr>
                  <w:tcW w:w="22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CBC8A0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proofErr w:type="spellStart"/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Bt_GROW</w:t>
                  </w:r>
                  <w:proofErr w:type="spellEnd"/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DC4B2F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312566</w:t>
                  </w:r>
                </w:p>
              </w:tc>
            </w:tr>
            <w:tr w:rsidR="002B1813" w:rsidRPr="002B1813" w14:paraId="73D8A106" w14:textId="77777777" w:rsidTr="00513545">
              <w:trPr>
                <w:trHeight w:val="288"/>
              </w:trPr>
              <w:tc>
                <w:tcPr>
                  <w:tcW w:w="22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B0F610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proofErr w:type="spellStart"/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EX_pppi</w:t>
                  </w:r>
                  <w:proofErr w:type="spellEnd"/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(e)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DC8B4B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0.104398</w:t>
                  </w:r>
                </w:p>
              </w:tc>
            </w:tr>
            <w:tr w:rsidR="002B1813" w:rsidRPr="002B1813" w14:paraId="6C5117A2" w14:textId="77777777" w:rsidTr="00513545">
              <w:trPr>
                <w:trHeight w:val="288"/>
              </w:trPr>
              <w:tc>
                <w:tcPr>
                  <w:tcW w:w="22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A648C8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EX_dad-5(e)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43062E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4.93E-06</w:t>
                  </w:r>
                </w:p>
              </w:tc>
            </w:tr>
            <w:tr w:rsidR="002B1813" w:rsidRPr="002B1813" w14:paraId="05BEDAAD" w14:textId="77777777" w:rsidTr="00513545">
              <w:trPr>
                <w:trHeight w:val="288"/>
              </w:trPr>
              <w:tc>
                <w:tcPr>
                  <w:tcW w:w="22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0484AE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EX_o2(e)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62F788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-2.01563</w:t>
                  </w:r>
                </w:p>
              </w:tc>
            </w:tr>
            <w:tr w:rsidR="002B1813" w:rsidRPr="002B1813" w14:paraId="4F82F836" w14:textId="77777777" w:rsidTr="00513545">
              <w:trPr>
                <w:trHeight w:val="288"/>
              </w:trPr>
              <w:tc>
                <w:tcPr>
                  <w:tcW w:w="22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D7D028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proofErr w:type="spellStart"/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EX_h</w:t>
                  </w:r>
                  <w:proofErr w:type="spellEnd"/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(e)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592F93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3.43033</w:t>
                  </w:r>
                </w:p>
              </w:tc>
            </w:tr>
            <w:tr w:rsidR="002B1813" w:rsidRPr="002B1813" w14:paraId="18730BB6" w14:textId="77777777" w:rsidTr="00513545">
              <w:trPr>
                <w:trHeight w:val="288"/>
              </w:trPr>
              <w:tc>
                <w:tcPr>
                  <w:tcW w:w="22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79195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proofErr w:type="spellStart"/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EX_pi</w:t>
                  </w:r>
                  <w:proofErr w:type="spellEnd"/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(e)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CE03C2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-0.34944</w:t>
                  </w:r>
                </w:p>
              </w:tc>
            </w:tr>
            <w:tr w:rsidR="002B1813" w:rsidRPr="002B1813" w14:paraId="2429AAE5" w14:textId="77777777" w:rsidTr="00513545">
              <w:trPr>
                <w:trHeight w:val="288"/>
              </w:trPr>
              <w:tc>
                <w:tcPr>
                  <w:tcW w:w="22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94FD9E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EX_nh4(e)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D2483A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-3.69554</w:t>
                  </w:r>
                </w:p>
              </w:tc>
            </w:tr>
            <w:tr w:rsidR="002B1813" w:rsidRPr="002B1813" w14:paraId="1FE93C9B" w14:textId="77777777" w:rsidTr="00513545">
              <w:trPr>
                <w:trHeight w:val="288"/>
              </w:trPr>
              <w:tc>
                <w:tcPr>
                  <w:tcW w:w="22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8DD427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proofErr w:type="spellStart"/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EX_hcys</w:t>
                  </w:r>
                  <w:proofErr w:type="spellEnd"/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-L(e)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10C883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-0.1597</w:t>
                  </w:r>
                </w:p>
              </w:tc>
            </w:tr>
            <w:tr w:rsidR="002B1813" w:rsidRPr="002B1813" w14:paraId="37828AC5" w14:textId="77777777" w:rsidTr="00513545">
              <w:trPr>
                <w:trHeight w:val="288"/>
              </w:trPr>
              <w:tc>
                <w:tcPr>
                  <w:tcW w:w="22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C6D941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proofErr w:type="spellStart"/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EX_thmpp</w:t>
                  </w:r>
                  <w:proofErr w:type="spellEnd"/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(e)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896F60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-2.47E-06</w:t>
                  </w:r>
                </w:p>
              </w:tc>
            </w:tr>
            <w:tr w:rsidR="002B1813" w:rsidRPr="002B1813" w14:paraId="1A2954CB" w14:textId="77777777" w:rsidTr="00513545">
              <w:trPr>
                <w:trHeight w:val="288"/>
              </w:trPr>
              <w:tc>
                <w:tcPr>
                  <w:tcW w:w="22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1279B1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proofErr w:type="spellStart"/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EX_ribflv</w:t>
                  </w:r>
                  <w:proofErr w:type="spellEnd"/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(e)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D331C6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-2.47E-06</w:t>
                  </w:r>
                </w:p>
              </w:tc>
            </w:tr>
            <w:tr w:rsidR="002B1813" w:rsidRPr="002B1813" w14:paraId="6F1136EC" w14:textId="77777777" w:rsidTr="00513545">
              <w:trPr>
                <w:trHeight w:val="288"/>
              </w:trPr>
              <w:tc>
                <w:tcPr>
                  <w:tcW w:w="22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A6BDBF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EX_pdx5p(e)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CA259A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-2.47E-06</w:t>
                  </w:r>
                </w:p>
              </w:tc>
            </w:tr>
            <w:tr w:rsidR="002B1813" w:rsidRPr="002B1813" w14:paraId="44AB3166" w14:textId="77777777" w:rsidTr="00513545">
              <w:trPr>
                <w:trHeight w:val="288"/>
              </w:trPr>
              <w:tc>
                <w:tcPr>
                  <w:tcW w:w="22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74DB7F" w14:textId="77777777" w:rsidR="002B1813" w:rsidRPr="002B1813" w:rsidRDefault="002B1813" w:rsidP="002B181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proofErr w:type="spellStart"/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EX_nicrnt</w:t>
                  </w:r>
                  <w:proofErr w:type="spellEnd"/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(e)</w:t>
                  </w:r>
                </w:p>
              </w:tc>
              <w:tc>
                <w:tcPr>
                  <w:tcW w:w="13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155002" w14:textId="77777777" w:rsidR="002B1813" w:rsidRPr="002B1813" w:rsidRDefault="002B1813" w:rsidP="002B181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</w:pPr>
                  <w:r w:rsidRPr="002B1813">
                    <w:rPr>
                      <w:rFonts w:ascii="Times New Roman" w:eastAsia="Times New Roman" w:hAnsi="Times New Roman" w:cs="Times New Roman"/>
                      <w:color w:val="000000"/>
                      <w:lang w:eastAsia="en-GB"/>
                    </w:rPr>
                    <w:t>-0.00013</w:t>
                  </w:r>
                </w:p>
              </w:tc>
            </w:tr>
          </w:tbl>
          <w:p w14:paraId="7692EA45" w14:textId="77777777" w:rsidR="002B1813" w:rsidRPr="002B1813" w:rsidRDefault="002B1813" w:rsidP="002B181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059" w:type="dxa"/>
          </w:tcPr>
          <w:p w14:paraId="7D325F8F" w14:textId="77777777" w:rsidR="002B1813" w:rsidRPr="002B1813" w:rsidRDefault="002B1813" w:rsidP="002B181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</w:tr>
    </w:tbl>
    <w:p w14:paraId="70DD33CF" w14:textId="77777777" w:rsidR="002B1813" w:rsidRPr="002B1813" w:rsidRDefault="002B1813" w:rsidP="002B1813">
      <w:pPr>
        <w:spacing w:after="160" w:line="259" w:lineRule="auto"/>
        <w:rPr>
          <w:rFonts w:ascii="Times New Roman" w:hAnsi="Times New Roman" w:cs="Times New Roman"/>
          <w:lang w:val="en-US"/>
        </w:rPr>
      </w:pPr>
    </w:p>
    <w:p w14:paraId="0DB81D0D" w14:textId="77777777" w:rsidR="00F765CE" w:rsidRDefault="00F765CE" w:rsidP="00F765CE">
      <w:pPr>
        <w:pStyle w:val="Caption"/>
        <w:ind w:left="-567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</w:p>
    <w:p w14:paraId="6B3F40E1" w14:textId="77777777" w:rsidR="00F765CE" w:rsidRDefault="00F765CE" w:rsidP="00F765CE">
      <w:pPr>
        <w:pStyle w:val="Caption"/>
        <w:ind w:left="-567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</w:p>
    <w:p w14:paraId="74A8EAAD" w14:textId="77777777" w:rsidR="00F765CE" w:rsidRDefault="00F765CE" w:rsidP="00F765CE">
      <w:pPr>
        <w:pStyle w:val="Caption"/>
        <w:ind w:left="-567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</w:p>
    <w:p w14:paraId="0F3FE11E" w14:textId="77777777" w:rsidR="00F765CE" w:rsidRDefault="00F765CE" w:rsidP="00F765CE">
      <w:pPr>
        <w:pStyle w:val="Caption"/>
        <w:ind w:left="-567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</w:p>
    <w:p w14:paraId="20ABEF87" w14:textId="77777777" w:rsidR="00F765CE" w:rsidRDefault="00F765CE" w:rsidP="00F765CE">
      <w:pPr>
        <w:pStyle w:val="Caption"/>
        <w:ind w:left="-567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</w:p>
    <w:p w14:paraId="7F10C749" w14:textId="77777777" w:rsidR="00F765CE" w:rsidRDefault="00F765CE" w:rsidP="00F765CE">
      <w:pPr>
        <w:pStyle w:val="Caption"/>
        <w:ind w:left="-567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</w:p>
    <w:p w14:paraId="41BA3308" w14:textId="77777777" w:rsidR="00F765CE" w:rsidRDefault="00F765CE" w:rsidP="00F765CE">
      <w:pPr>
        <w:pStyle w:val="Caption"/>
        <w:ind w:left="-567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</w:p>
    <w:p w14:paraId="1F4488F5" w14:textId="77777777" w:rsidR="00F765CE" w:rsidRDefault="00F765CE" w:rsidP="00F765CE">
      <w:pPr>
        <w:pStyle w:val="Caption"/>
        <w:ind w:left="-567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</w:p>
    <w:p w14:paraId="2346EAAF" w14:textId="77777777" w:rsidR="00F765CE" w:rsidRDefault="00F765CE" w:rsidP="00F765CE">
      <w:pPr>
        <w:pStyle w:val="Caption"/>
        <w:ind w:left="-567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</w:p>
    <w:p w14:paraId="72A60095" w14:textId="77777777" w:rsidR="00F765CE" w:rsidRDefault="00F765CE" w:rsidP="00F765CE">
      <w:pPr>
        <w:pStyle w:val="Caption"/>
        <w:ind w:left="-567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</w:p>
    <w:p w14:paraId="65713921" w14:textId="77777777" w:rsidR="00F765CE" w:rsidRDefault="00F765CE" w:rsidP="00F765CE">
      <w:pPr>
        <w:pStyle w:val="Caption"/>
        <w:ind w:left="-567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</w:p>
    <w:p w14:paraId="43A9A17F" w14:textId="77777777" w:rsidR="00F765CE" w:rsidRDefault="00F765CE" w:rsidP="00F765CE">
      <w:pPr>
        <w:pStyle w:val="Caption"/>
        <w:ind w:left="-567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</w:p>
    <w:p w14:paraId="5DA55E4D" w14:textId="77777777" w:rsidR="00F765CE" w:rsidRDefault="00F765CE" w:rsidP="00F765CE">
      <w:pPr>
        <w:pStyle w:val="Caption"/>
        <w:ind w:left="-567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</w:p>
    <w:p w14:paraId="2C1F8FA8" w14:textId="77777777" w:rsidR="00F765CE" w:rsidRDefault="00F765CE" w:rsidP="00F765CE">
      <w:pPr>
        <w:pStyle w:val="Caption"/>
        <w:ind w:left="-567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</w:p>
    <w:p w14:paraId="51D6F825" w14:textId="77777777" w:rsidR="00F765CE" w:rsidRDefault="00F765CE" w:rsidP="00F765CE">
      <w:pPr>
        <w:pStyle w:val="Caption"/>
        <w:ind w:left="-567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</w:p>
    <w:p w14:paraId="3EFA94A9" w14:textId="77777777" w:rsidR="00F765CE" w:rsidRDefault="00F765CE" w:rsidP="00F765CE">
      <w:pPr>
        <w:pStyle w:val="Caption"/>
        <w:ind w:left="-567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</w:p>
    <w:p w14:paraId="1BD32802" w14:textId="77777777" w:rsidR="00F765CE" w:rsidRPr="00772436" w:rsidRDefault="00F765CE" w:rsidP="00F765CE">
      <w:pPr>
        <w:pStyle w:val="Caption"/>
        <w:ind w:left="-567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Table S3</w:t>
      </w:r>
      <w:r w:rsidRPr="00772436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:</w:t>
      </w:r>
      <w:r w:rsidRPr="0077243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r w:rsidRPr="00772436">
        <w:rPr>
          <w:rStyle w:val="Emphasis"/>
          <w:rFonts w:ascii="Times New Roman" w:hAnsi="Times New Roman" w:cs="Times New Roman"/>
          <w:b/>
          <w:bCs/>
          <w:color w:val="auto"/>
          <w:sz w:val="24"/>
          <w:szCs w:val="24"/>
          <w:shd w:val="clear" w:color="auto" w:fill="FFFFFF"/>
        </w:rPr>
        <w:t>Primers used in the validation of gene expression of selected genes</w:t>
      </w:r>
    </w:p>
    <w:tbl>
      <w:tblPr>
        <w:tblStyle w:val="TableGrid"/>
        <w:tblW w:w="10774" w:type="dxa"/>
        <w:tblInd w:w="-71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1"/>
        <w:gridCol w:w="4037"/>
        <w:gridCol w:w="2552"/>
        <w:gridCol w:w="1134"/>
      </w:tblGrid>
      <w:tr w:rsidR="00F765CE" w:rsidRPr="0091205A" w14:paraId="7226DBD8" w14:textId="77777777" w:rsidTr="000A4A90">
        <w:tc>
          <w:tcPr>
            <w:tcW w:w="3051" w:type="dxa"/>
            <w:tcBorders>
              <w:top w:val="single" w:sz="4" w:space="0" w:color="auto"/>
              <w:bottom w:val="single" w:sz="4" w:space="0" w:color="auto"/>
            </w:tcBorders>
          </w:tcPr>
          <w:p w14:paraId="0EB293BF" w14:textId="77777777" w:rsidR="00F765CE" w:rsidRPr="0092542B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/>
                <w:bCs/>
                <w:i w:val="0"/>
                <w:shd w:val="clear" w:color="auto" w:fill="FFFFFF"/>
              </w:rPr>
            </w:pPr>
            <w:r w:rsidRPr="0092542B">
              <w:rPr>
                <w:rStyle w:val="Emphasis"/>
                <w:rFonts w:ascii="Times New Roman" w:hAnsi="Times New Roman" w:cs="Times New Roman"/>
                <w:b/>
                <w:bCs/>
                <w:i w:val="0"/>
                <w:shd w:val="clear" w:color="auto" w:fill="FFFFFF"/>
              </w:rPr>
              <w:t>Target gene</w:t>
            </w:r>
          </w:p>
        </w:tc>
        <w:tc>
          <w:tcPr>
            <w:tcW w:w="4037" w:type="dxa"/>
            <w:tcBorders>
              <w:top w:val="single" w:sz="4" w:space="0" w:color="auto"/>
              <w:bottom w:val="single" w:sz="4" w:space="0" w:color="auto"/>
            </w:tcBorders>
          </w:tcPr>
          <w:p w14:paraId="73DAB0A5" w14:textId="77777777" w:rsidR="00F765CE" w:rsidRPr="0092542B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/>
                <w:bCs/>
                <w:i w:val="0"/>
                <w:shd w:val="clear" w:color="auto" w:fill="FFFFFF"/>
              </w:rPr>
            </w:pPr>
            <w:r w:rsidRPr="0092542B">
              <w:rPr>
                <w:rStyle w:val="Emphasis"/>
                <w:rFonts w:ascii="Times New Roman" w:hAnsi="Times New Roman" w:cs="Times New Roman"/>
                <w:b/>
                <w:bCs/>
                <w:i w:val="0"/>
                <w:shd w:val="clear" w:color="auto" w:fill="FFFFFF"/>
              </w:rPr>
              <w:t>Primer sequence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27B794DE" w14:textId="77777777" w:rsidR="00F765CE" w:rsidRPr="0092542B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/>
                <w:bCs/>
                <w:i w:val="0"/>
                <w:shd w:val="clear" w:color="auto" w:fill="FFFFFF"/>
              </w:rPr>
            </w:pPr>
            <w:r w:rsidRPr="0092542B">
              <w:rPr>
                <w:rStyle w:val="Emphasis"/>
                <w:rFonts w:ascii="Times New Roman" w:hAnsi="Times New Roman" w:cs="Times New Roman"/>
                <w:b/>
                <w:bCs/>
                <w:i w:val="0"/>
                <w:shd w:val="clear" w:color="auto" w:fill="FFFFFF"/>
              </w:rPr>
              <w:t>Amplicon length (bp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8D6C3EB" w14:textId="77777777" w:rsidR="00F765CE" w:rsidRPr="0092542B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/>
                <w:bCs/>
                <w:i w:val="0"/>
                <w:shd w:val="clear" w:color="auto" w:fill="FFFFFF"/>
              </w:rPr>
            </w:pPr>
            <w:r w:rsidRPr="0092542B">
              <w:rPr>
                <w:rStyle w:val="Emphasis"/>
                <w:rFonts w:ascii="Times New Roman" w:hAnsi="Times New Roman" w:cs="Times New Roman"/>
                <w:b/>
                <w:bCs/>
                <w:i w:val="0"/>
                <w:shd w:val="clear" w:color="auto" w:fill="FFFFFF"/>
              </w:rPr>
              <w:t>Tm (</w:t>
            </w:r>
            <w:r w:rsidRPr="0092542B">
              <w:rPr>
                <w:rStyle w:val="Emphasis"/>
                <w:rFonts w:ascii="Times New Roman" w:hAnsi="Times New Roman" w:cs="Times New Roman"/>
                <w:b/>
                <w:bCs/>
                <w:i w:val="0"/>
                <w:shd w:val="clear" w:color="auto" w:fill="FFFFFF"/>
                <w:vertAlign w:val="superscript"/>
              </w:rPr>
              <w:t>0</w:t>
            </w:r>
            <w:r w:rsidRPr="0092542B">
              <w:rPr>
                <w:rStyle w:val="Emphasis"/>
                <w:rFonts w:ascii="Times New Roman" w:hAnsi="Times New Roman" w:cs="Times New Roman"/>
                <w:b/>
                <w:bCs/>
                <w:i w:val="0"/>
                <w:shd w:val="clear" w:color="auto" w:fill="FFFFFF"/>
              </w:rPr>
              <w:t>C)</w:t>
            </w:r>
          </w:p>
        </w:tc>
      </w:tr>
      <w:tr w:rsidR="00F765CE" w:rsidRPr="0091205A" w14:paraId="01FFC7A4" w14:textId="77777777" w:rsidTr="000A4A90">
        <w:tc>
          <w:tcPr>
            <w:tcW w:w="3051" w:type="dxa"/>
            <w:vMerge w:val="restart"/>
            <w:tcBorders>
              <w:top w:val="single" w:sz="4" w:space="0" w:color="auto"/>
            </w:tcBorders>
          </w:tcPr>
          <w:p w14:paraId="57CCE6A0" w14:textId="77777777" w:rsidR="00F765CE" w:rsidRPr="005A43D4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z w:val="20"/>
                <w:szCs w:val="20"/>
                <w:shd w:val="clear" w:color="auto" w:fill="FFFFFF"/>
              </w:rPr>
            </w:pPr>
            <w:r w:rsidRPr="005A43D4">
              <w:rPr>
                <w:rFonts w:ascii="Times New Roman" w:hAnsi="Times New Roman" w:cs="Times New Roman"/>
                <w:sz w:val="20"/>
                <w:szCs w:val="20"/>
              </w:rPr>
              <w:t xml:space="preserve">ENSSSA1UGT022145 </w:t>
            </w:r>
            <w:r w:rsidRPr="005A43D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(</w:t>
            </w:r>
            <w:r w:rsidRPr="005A43D4">
              <w:rPr>
                <w:rFonts w:ascii="Times New Roman" w:hAnsi="Times New Roman" w:cs="Times New Roman"/>
                <w:sz w:val="20"/>
                <w:szCs w:val="20"/>
              </w:rPr>
              <w:t>AQP1)</w:t>
            </w:r>
          </w:p>
        </w:tc>
        <w:tc>
          <w:tcPr>
            <w:tcW w:w="4037" w:type="dxa"/>
            <w:tcBorders>
              <w:top w:val="single" w:sz="4" w:space="0" w:color="auto"/>
            </w:tcBorders>
          </w:tcPr>
          <w:p w14:paraId="6AB87D63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Fonts w:ascii="Times New Roman" w:hAnsi="Times New Roman" w:cs="Times New Roman"/>
                <w:shd w:val="clear" w:color="auto" w:fill="FFFFFF"/>
              </w:rPr>
              <w:t>F - TTGTTTCGCAAGTTTGCCGT</w:t>
            </w:r>
          </w:p>
        </w:tc>
        <w:tc>
          <w:tcPr>
            <w:tcW w:w="2552" w:type="dxa"/>
            <w:tcBorders>
              <w:top w:val="single" w:sz="4" w:space="0" w:color="auto"/>
            </w:tcBorders>
          </w:tcPr>
          <w:p w14:paraId="42AF2312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9</w:t>
            </w:r>
            <w:r w:rsidRPr="0091205A">
              <w:rPr>
                <w:rStyle w:val="Emphasis"/>
                <w:rFonts w:ascii="Times New Roman" w:hAnsi="Times New Roman" w:cs="Times New Roman"/>
                <w:bCs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3E136CA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5</w:t>
            </w:r>
            <w:r w:rsidRPr="0091205A">
              <w:rPr>
                <w:rStyle w:val="Emphasis"/>
                <w:rFonts w:ascii="Times New Roman" w:hAnsi="Times New Roman" w:cs="Times New Roman"/>
                <w:bCs/>
              </w:rPr>
              <w:t>9.83</w:t>
            </w:r>
          </w:p>
        </w:tc>
      </w:tr>
      <w:tr w:rsidR="00F765CE" w:rsidRPr="0091205A" w14:paraId="29C94F34" w14:textId="77777777" w:rsidTr="000A4A90">
        <w:tc>
          <w:tcPr>
            <w:tcW w:w="3051" w:type="dxa"/>
            <w:vMerge/>
          </w:tcPr>
          <w:p w14:paraId="4C9A9367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</w:p>
        </w:tc>
        <w:tc>
          <w:tcPr>
            <w:tcW w:w="4037" w:type="dxa"/>
          </w:tcPr>
          <w:p w14:paraId="6115B26E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R</w:t>
            </w:r>
            <w:r w:rsidRPr="0091205A">
              <w:rPr>
                <w:rStyle w:val="Emphasis"/>
                <w:rFonts w:ascii="Times New Roman" w:hAnsi="Times New Roman" w:cs="Times New Roman"/>
                <w:bCs/>
              </w:rPr>
              <w:t xml:space="preserve"> - </w:t>
            </w:r>
            <w:r w:rsidRPr="0091205A">
              <w:rPr>
                <w:rFonts w:ascii="Times New Roman" w:hAnsi="Times New Roman" w:cs="Times New Roman"/>
                <w:shd w:val="clear" w:color="auto" w:fill="FFFFFF"/>
              </w:rPr>
              <w:t>GACTGATTGACGCCCTGGAT</w:t>
            </w:r>
          </w:p>
        </w:tc>
        <w:tc>
          <w:tcPr>
            <w:tcW w:w="2552" w:type="dxa"/>
          </w:tcPr>
          <w:p w14:paraId="186B18E7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</w:p>
        </w:tc>
        <w:tc>
          <w:tcPr>
            <w:tcW w:w="1134" w:type="dxa"/>
          </w:tcPr>
          <w:p w14:paraId="5FA721D2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5</w:t>
            </w:r>
            <w:r w:rsidRPr="0091205A">
              <w:rPr>
                <w:rStyle w:val="Emphasis"/>
                <w:rFonts w:ascii="Times New Roman" w:hAnsi="Times New Roman" w:cs="Times New Roman"/>
                <w:bCs/>
              </w:rPr>
              <w:t>9.82</w:t>
            </w:r>
          </w:p>
        </w:tc>
      </w:tr>
      <w:tr w:rsidR="00F765CE" w:rsidRPr="0091205A" w14:paraId="54AAB576" w14:textId="77777777" w:rsidTr="000A4A90">
        <w:tc>
          <w:tcPr>
            <w:tcW w:w="3051" w:type="dxa"/>
            <w:vMerge w:val="restart"/>
          </w:tcPr>
          <w:p w14:paraId="2AF05688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7155F0">
              <w:rPr>
                <w:rFonts w:ascii="Times New Roman" w:hAnsi="Times New Roman" w:cs="Times New Roman"/>
                <w:sz w:val="20"/>
                <w:szCs w:val="20"/>
              </w:rPr>
              <w:t>ENSSSA1UGT00205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(SUC1) </w:t>
            </w:r>
          </w:p>
        </w:tc>
        <w:tc>
          <w:tcPr>
            <w:tcW w:w="4037" w:type="dxa"/>
          </w:tcPr>
          <w:p w14:paraId="613474AC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Fonts w:ascii="Times New Roman" w:hAnsi="Times New Roman" w:cs="Times New Roman"/>
                <w:shd w:val="clear" w:color="auto" w:fill="FFFFFF"/>
              </w:rPr>
              <w:t>F - AACACTGCGAATAGCGCATC</w:t>
            </w:r>
          </w:p>
        </w:tc>
        <w:tc>
          <w:tcPr>
            <w:tcW w:w="2552" w:type="dxa"/>
          </w:tcPr>
          <w:p w14:paraId="346CDF73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86</w:t>
            </w:r>
          </w:p>
        </w:tc>
        <w:tc>
          <w:tcPr>
            <w:tcW w:w="1134" w:type="dxa"/>
          </w:tcPr>
          <w:p w14:paraId="4FC50702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59.35</w:t>
            </w:r>
          </w:p>
        </w:tc>
      </w:tr>
      <w:tr w:rsidR="00F765CE" w:rsidRPr="0091205A" w14:paraId="501C6B61" w14:textId="77777777" w:rsidTr="000A4A90">
        <w:tc>
          <w:tcPr>
            <w:tcW w:w="3051" w:type="dxa"/>
            <w:vMerge/>
          </w:tcPr>
          <w:p w14:paraId="340052A0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</w:p>
        </w:tc>
        <w:tc>
          <w:tcPr>
            <w:tcW w:w="4037" w:type="dxa"/>
          </w:tcPr>
          <w:p w14:paraId="0B6E870A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Fonts w:ascii="Times New Roman" w:hAnsi="Times New Roman" w:cs="Times New Roman"/>
                <w:shd w:val="clear" w:color="auto" w:fill="FFFFFF"/>
              </w:rPr>
              <w:t>R - CGCCACTCTAGATGTTCGCA</w:t>
            </w:r>
          </w:p>
        </w:tc>
        <w:tc>
          <w:tcPr>
            <w:tcW w:w="2552" w:type="dxa"/>
          </w:tcPr>
          <w:p w14:paraId="2A3F45FA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</w:p>
        </w:tc>
        <w:tc>
          <w:tcPr>
            <w:tcW w:w="1134" w:type="dxa"/>
          </w:tcPr>
          <w:p w14:paraId="586C5C43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60.18</w:t>
            </w:r>
          </w:p>
        </w:tc>
      </w:tr>
      <w:tr w:rsidR="00F765CE" w:rsidRPr="0091205A" w14:paraId="28B8D6A1" w14:textId="77777777" w:rsidTr="000A4A90">
        <w:tc>
          <w:tcPr>
            <w:tcW w:w="3051" w:type="dxa"/>
            <w:vMerge w:val="restart"/>
          </w:tcPr>
          <w:p w14:paraId="6D50376F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4F7CE3">
              <w:rPr>
                <w:rFonts w:ascii="Times New Roman" w:hAnsi="Times New Roman" w:cs="Times New Roman"/>
                <w:sz w:val="20"/>
                <w:szCs w:val="20"/>
              </w:rPr>
              <w:t>ENSSSA1UGT002066</w:t>
            </w:r>
            <w:r>
              <w:rPr>
                <w:rFonts w:ascii="Times New Roman" w:hAnsi="Times New Roman" w:cs="Times New Roman"/>
              </w:rPr>
              <w:t xml:space="preserve"> (SUC2)</w:t>
            </w:r>
          </w:p>
        </w:tc>
        <w:tc>
          <w:tcPr>
            <w:tcW w:w="4037" w:type="dxa"/>
          </w:tcPr>
          <w:p w14:paraId="396B9D4D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Fonts w:ascii="Times New Roman" w:hAnsi="Times New Roman" w:cs="Times New Roman"/>
                <w:shd w:val="clear" w:color="auto" w:fill="FFFFFF"/>
              </w:rPr>
              <w:t>F - CGGTAAGGTCTGAAACTGCGAT</w:t>
            </w:r>
          </w:p>
        </w:tc>
        <w:tc>
          <w:tcPr>
            <w:tcW w:w="2552" w:type="dxa"/>
          </w:tcPr>
          <w:p w14:paraId="707E761A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110</w:t>
            </w:r>
          </w:p>
        </w:tc>
        <w:tc>
          <w:tcPr>
            <w:tcW w:w="1134" w:type="dxa"/>
          </w:tcPr>
          <w:p w14:paraId="3E85A933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60.86</w:t>
            </w:r>
          </w:p>
        </w:tc>
      </w:tr>
      <w:tr w:rsidR="00F765CE" w:rsidRPr="0091205A" w14:paraId="2B7B0CEF" w14:textId="77777777" w:rsidTr="000A4A90">
        <w:tc>
          <w:tcPr>
            <w:tcW w:w="3051" w:type="dxa"/>
            <w:vMerge/>
          </w:tcPr>
          <w:p w14:paraId="560EB4CE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</w:p>
        </w:tc>
        <w:tc>
          <w:tcPr>
            <w:tcW w:w="4037" w:type="dxa"/>
          </w:tcPr>
          <w:p w14:paraId="0D3B2645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 xml:space="preserve">R - </w:t>
            </w:r>
            <w:r w:rsidRPr="0091205A">
              <w:rPr>
                <w:rFonts w:ascii="Times New Roman" w:hAnsi="Times New Roman" w:cs="Times New Roman"/>
                <w:shd w:val="clear" w:color="auto" w:fill="FFFFFF"/>
              </w:rPr>
              <w:t>GTTTTGCTAGATGTGCAAGGCA</w:t>
            </w:r>
          </w:p>
        </w:tc>
        <w:tc>
          <w:tcPr>
            <w:tcW w:w="2552" w:type="dxa"/>
          </w:tcPr>
          <w:p w14:paraId="3137D9F8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</w:p>
        </w:tc>
        <w:tc>
          <w:tcPr>
            <w:tcW w:w="1134" w:type="dxa"/>
          </w:tcPr>
          <w:p w14:paraId="46B1BBB6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58.76</w:t>
            </w:r>
          </w:p>
        </w:tc>
      </w:tr>
      <w:tr w:rsidR="00F765CE" w:rsidRPr="0091205A" w14:paraId="3A01AB59" w14:textId="77777777" w:rsidTr="000A4A90">
        <w:tc>
          <w:tcPr>
            <w:tcW w:w="3051" w:type="dxa"/>
            <w:vMerge w:val="restart"/>
          </w:tcPr>
          <w:p w14:paraId="2AAC022B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Fonts w:ascii="Times New Roman" w:hAnsi="Times New Roman" w:cs="Times New Roman"/>
              </w:rPr>
              <w:t>Diaminopimelate decarboxylase (</w:t>
            </w:r>
            <w:r w:rsidRPr="0091205A">
              <w:rPr>
                <w:rFonts w:ascii="Times New Roman" w:hAnsi="Times New Roman" w:cs="Times New Roman"/>
                <w:i/>
              </w:rPr>
              <w:t>LysA</w:t>
            </w:r>
            <w:r w:rsidRPr="0091205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037" w:type="dxa"/>
          </w:tcPr>
          <w:p w14:paraId="23DC0131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 xml:space="preserve">F - </w:t>
            </w:r>
            <w:r w:rsidRPr="0091205A">
              <w:rPr>
                <w:rFonts w:ascii="Times New Roman" w:hAnsi="Times New Roman" w:cs="Times New Roman"/>
                <w:shd w:val="clear" w:color="auto" w:fill="FFFFFF"/>
              </w:rPr>
              <w:t>ACTACAATTCTCGCCCTCGC</w:t>
            </w:r>
          </w:p>
        </w:tc>
        <w:tc>
          <w:tcPr>
            <w:tcW w:w="2552" w:type="dxa"/>
          </w:tcPr>
          <w:p w14:paraId="4A2678E9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86</w:t>
            </w:r>
          </w:p>
        </w:tc>
        <w:tc>
          <w:tcPr>
            <w:tcW w:w="1134" w:type="dxa"/>
          </w:tcPr>
          <w:p w14:paraId="40F960C1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60.18</w:t>
            </w:r>
          </w:p>
        </w:tc>
      </w:tr>
      <w:tr w:rsidR="00F765CE" w:rsidRPr="0091205A" w14:paraId="51A3030D" w14:textId="77777777" w:rsidTr="000A4A90">
        <w:tc>
          <w:tcPr>
            <w:tcW w:w="3051" w:type="dxa"/>
            <w:vMerge/>
          </w:tcPr>
          <w:p w14:paraId="6D174A00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</w:p>
        </w:tc>
        <w:tc>
          <w:tcPr>
            <w:tcW w:w="4037" w:type="dxa"/>
          </w:tcPr>
          <w:p w14:paraId="317EC595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 xml:space="preserve">R - </w:t>
            </w:r>
            <w:r w:rsidRPr="0091205A">
              <w:rPr>
                <w:rFonts w:ascii="Times New Roman" w:hAnsi="Times New Roman" w:cs="Times New Roman"/>
                <w:shd w:val="clear" w:color="auto" w:fill="FFFFFF"/>
              </w:rPr>
              <w:t>GTCATCAAAGGTCTCCCGCC</w:t>
            </w:r>
          </w:p>
        </w:tc>
        <w:tc>
          <w:tcPr>
            <w:tcW w:w="2552" w:type="dxa"/>
          </w:tcPr>
          <w:p w14:paraId="676EA80A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</w:p>
        </w:tc>
        <w:tc>
          <w:tcPr>
            <w:tcW w:w="1134" w:type="dxa"/>
          </w:tcPr>
          <w:p w14:paraId="1B316958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60.74</w:t>
            </w:r>
          </w:p>
        </w:tc>
      </w:tr>
      <w:tr w:rsidR="00F765CE" w:rsidRPr="0091205A" w14:paraId="6C7E172B" w14:textId="77777777" w:rsidTr="000A4A90">
        <w:tc>
          <w:tcPr>
            <w:tcW w:w="3051" w:type="dxa"/>
          </w:tcPr>
          <w:p w14:paraId="75B8D865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Fonts w:ascii="Times New Roman" w:hAnsi="Times New Roman" w:cs="Times New Roman"/>
              </w:rPr>
              <w:t>Arginosuccinate lyase (</w:t>
            </w:r>
            <w:proofErr w:type="spellStart"/>
            <w:r w:rsidRPr="0091205A">
              <w:rPr>
                <w:rFonts w:ascii="Times New Roman" w:hAnsi="Times New Roman" w:cs="Times New Roman"/>
                <w:i/>
              </w:rPr>
              <w:t>ArgH</w:t>
            </w:r>
            <w:proofErr w:type="spellEnd"/>
            <w:r w:rsidRPr="0091205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037" w:type="dxa"/>
          </w:tcPr>
          <w:p w14:paraId="4F529041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 xml:space="preserve">F - </w:t>
            </w:r>
            <w:r w:rsidRPr="0091205A">
              <w:rPr>
                <w:rFonts w:ascii="Times New Roman" w:hAnsi="Times New Roman" w:cs="Times New Roman"/>
                <w:shd w:val="clear" w:color="auto" w:fill="FFFFFF"/>
              </w:rPr>
              <w:t>AAGCTCTGGTGTAAGGCACA</w:t>
            </w:r>
          </w:p>
        </w:tc>
        <w:tc>
          <w:tcPr>
            <w:tcW w:w="2552" w:type="dxa"/>
          </w:tcPr>
          <w:p w14:paraId="2D74E74E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98</w:t>
            </w:r>
          </w:p>
        </w:tc>
        <w:tc>
          <w:tcPr>
            <w:tcW w:w="1134" w:type="dxa"/>
          </w:tcPr>
          <w:p w14:paraId="78DA5F11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59.24</w:t>
            </w:r>
          </w:p>
        </w:tc>
      </w:tr>
      <w:tr w:rsidR="00F765CE" w:rsidRPr="0091205A" w14:paraId="69C1C3B8" w14:textId="77777777" w:rsidTr="000A4A90">
        <w:tc>
          <w:tcPr>
            <w:tcW w:w="3051" w:type="dxa"/>
          </w:tcPr>
          <w:p w14:paraId="3C4BC089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</w:p>
        </w:tc>
        <w:tc>
          <w:tcPr>
            <w:tcW w:w="4037" w:type="dxa"/>
          </w:tcPr>
          <w:p w14:paraId="4126219C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 xml:space="preserve">R - </w:t>
            </w:r>
            <w:r w:rsidRPr="0091205A">
              <w:rPr>
                <w:rFonts w:ascii="Times New Roman" w:hAnsi="Times New Roman" w:cs="Times New Roman"/>
                <w:shd w:val="clear" w:color="auto" w:fill="FFFFFF"/>
              </w:rPr>
              <w:t>AGGATGTCTTGGGTCGCTTC</w:t>
            </w:r>
          </w:p>
        </w:tc>
        <w:tc>
          <w:tcPr>
            <w:tcW w:w="2552" w:type="dxa"/>
          </w:tcPr>
          <w:p w14:paraId="6EE42F57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</w:p>
        </w:tc>
        <w:tc>
          <w:tcPr>
            <w:tcW w:w="1134" w:type="dxa"/>
          </w:tcPr>
          <w:p w14:paraId="42F91C5C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59.75</w:t>
            </w:r>
          </w:p>
        </w:tc>
      </w:tr>
      <w:tr w:rsidR="00F765CE" w:rsidRPr="0091205A" w14:paraId="6F03CA70" w14:textId="77777777" w:rsidTr="000A4A90">
        <w:tc>
          <w:tcPr>
            <w:tcW w:w="3051" w:type="dxa"/>
            <w:vMerge w:val="restart"/>
          </w:tcPr>
          <w:p w14:paraId="497E62ED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Fonts w:ascii="Times New Roman" w:hAnsi="Times New Roman" w:cs="Times New Roman"/>
              </w:rPr>
              <w:t>Branched-chain-amino-acid aminotransferase (</w:t>
            </w:r>
            <w:r w:rsidRPr="0091205A">
              <w:rPr>
                <w:rFonts w:ascii="Times New Roman" w:hAnsi="Times New Roman" w:cs="Times New Roman"/>
                <w:i/>
              </w:rPr>
              <w:t>BCAT</w:t>
            </w:r>
            <w:r w:rsidRPr="0091205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037" w:type="dxa"/>
          </w:tcPr>
          <w:p w14:paraId="10A60C52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 xml:space="preserve">F - </w:t>
            </w:r>
            <w:r w:rsidRPr="0091205A">
              <w:rPr>
                <w:rFonts w:ascii="Times New Roman" w:hAnsi="Times New Roman" w:cs="Times New Roman"/>
                <w:shd w:val="clear" w:color="auto" w:fill="FFFFFF"/>
              </w:rPr>
              <w:t>CGTCCAGAGTCAGTGGCAA</w:t>
            </w:r>
          </w:p>
        </w:tc>
        <w:tc>
          <w:tcPr>
            <w:tcW w:w="2552" w:type="dxa"/>
          </w:tcPr>
          <w:p w14:paraId="4D3360AF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93</w:t>
            </w:r>
          </w:p>
        </w:tc>
        <w:tc>
          <w:tcPr>
            <w:tcW w:w="1134" w:type="dxa"/>
          </w:tcPr>
          <w:p w14:paraId="4710EA92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59.63</w:t>
            </w:r>
          </w:p>
        </w:tc>
      </w:tr>
      <w:tr w:rsidR="00F765CE" w:rsidRPr="0091205A" w14:paraId="06551578" w14:textId="77777777" w:rsidTr="000A4A90">
        <w:tc>
          <w:tcPr>
            <w:tcW w:w="3051" w:type="dxa"/>
            <w:vMerge/>
          </w:tcPr>
          <w:p w14:paraId="7F7A1E00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</w:p>
        </w:tc>
        <w:tc>
          <w:tcPr>
            <w:tcW w:w="4037" w:type="dxa"/>
          </w:tcPr>
          <w:p w14:paraId="0ADDD4D3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 xml:space="preserve">R - </w:t>
            </w:r>
            <w:r w:rsidRPr="0091205A">
              <w:rPr>
                <w:rFonts w:ascii="Times New Roman" w:hAnsi="Times New Roman" w:cs="Times New Roman"/>
                <w:shd w:val="clear" w:color="auto" w:fill="FFFFFF"/>
              </w:rPr>
              <w:t>GTTCATGGCTCCGGCTTCAG</w:t>
            </w:r>
          </w:p>
        </w:tc>
        <w:tc>
          <w:tcPr>
            <w:tcW w:w="2552" w:type="dxa"/>
          </w:tcPr>
          <w:p w14:paraId="7B3A48A3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</w:p>
        </w:tc>
        <w:tc>
          <w:tcPr>
            <w:tcW w:w="1134" w:type="dxa"/>
          </w:tcPr>
          <w:p w14:paraId="060198F1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61.37</w:t>
            </w:r>
          </w:p>
        </w:tc>
      </w:tr>
      <w:tr w:rsidR="00F765CE" w:rsidRPr="0091205A" w14:paraId="08C7D6F5" w14:textId="77777777" w:rsidTr="000A4A90">
        <w:tc>
          <w:tcPr>
            <w:tcW w:w="3051" w:type="dxa"/>
            <w:vMerge w:val="restart"/>
          </w:tcPr>
          <w:p w14:paraId="09254DC0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Fonts w:ascii="Times New Roman" w:hAnsi="Times New Roman" w:cs="Times New Roman"/>
              </w:rPr>
              <w:t>Aspartate aminotransferase</w:t>
            </w:r>
            <w:r>
              <w:rPr>
                <w:rFonts w:ascii="Times New Roman" w:hAnsi="Times New Roman" w:cs="Times New Roman"/>
              </w:rPr>
              <w:t xml:space="preserve">       </w:t>
            </w:r>
            <w:r w:rsidRPr="0091205A">
              <w:rPr>
                <w:rFonts w:ascii="Times New Roman" w:hAnsi="Times New Roman" w:cs="Times New Roman"/>
              </w:rPr>
              <w:t xml:space="preserve"> (</w:t>
            </w:r>
            <w:r w:rsidRPr="0091205A">
              <w:rPr>
                <w:rFonts w:ascii="Times New Roman" w:hAnsi="Times New Roman" w:cs="Times New Roman"/>
                <w:i/>
              </w:rPr>
              <w:t>AAT</w:t>
            </w:r>
            <w:r w:rsidRPr="0091205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037" w:type="dxa"/>
          </w:tcPr>
          <w:p w14:paraId="77247838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 xml:space="preserve">F - </w:t>
            </w:r>
            <w:r w:rsidRPr="0091205A">
              <w:rPr>
                <w:rFonts w:ascii="Times New Roman" w:hAnsi="Times New Roman" w:cs="Times New Roman"/>
                <w:shd w:val="clear" w:color="auto" w:fill="FFFFFF"/>
              </w:rPr>
              <w:t>GGTCCTACCAGTTGTGCGAA</w:t>
            </w:r>
          </w:p>
        </w:tc>
        <w:tc>
          <w:tcPr>
            <w:tcW w:w="2552" w:type="dxa"/>
          </w:tcPr>
          <w:p w14:paraId="4D24E265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95</w:t>
            </w:r>
          </w:p>
        </w:tc>
        <w:tc>
          <w:tcPr>
            <w:tcW w:w="1134" w:type="dxa"/>
          </w:tcPr>
          <w:p w14:paraId="1B0E25AB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59.97</w:t>
            </w:r>
          </w:p>
        </w:tc>
      </w:tr>
      <w:tr w:rsidR="00F765CE" w:rsidRPr="0091205A" w14:paraId="758C3AAB" w14:textId="77777777" w:rsidTr="000A4A90">
        <w:tc>
          <w:tcPr>
            <w:tcW w:w="3051" w:type="dxa"/>
            <w:vMerge/>
          </w:tcPr>
          <w:p w14:paraId="758E3391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</w:p>
        </w:tc>
        <w:tc>
          <w:tcPr>
            <w:tcW w:w="4037" w:type="dxa"/>
          </w:tcPr>
          <w:p w14:paraId="6B5D3536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 xml:space="preserve">R - </w:t>
            </w:r>
            <w:r w:rsidRPr="0091205A">
              <w:rPr>
                <w:rFonts w:ascii="Times New Roman" w:hAnsi="Times New Roman" w:cs="Times New Roman"/>
                <w:shd w:val="clear" w:color="auto" w:fill="FFFFFF"/>
              </w:rPr>
              <w:t>AGAATGGAGCCGAACCCAAG</w:t>
            </w:r>
          </w:p>
        </w:tc>
        <w:tc>
          <w:tcPr>
            <w:tcW w:w="2552" w:type="dxa"/>
          </w:tcPr>
          <w:p w14:paraId="71CF5C43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</w:p>
        </w:tc>
        <w:tc>
          <w:tcPr>
            <w:tcW w:w="1134" w:type="dxa"/>
          </w:tcPr>
          <w:p w14:paraId="3B137C16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60.04</w:t>
            </w:r>
          </w:p>
        </w:tc>
      </w:tr>
      <w:tr w:rsidR="00F765CE" w:rsidRPr="0091205A" w14:paraId="77A75A27" w14:textId="77777777" w:rsidTr="000A4A90">
        <w:tc>
          <w:tcPr>
            <w:tcW w:w="3051" w:type="dxa"/>
            <w:vMerge w:val="restart"/>
          </w:tcPr>
          <w:p w14:paraId="1FB3BACB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Fonts w:ascii="Times New Roman" w:hAnsi="Times New Roman" w:cs="Times New Roman"/>
              </w:rPr>
              <w:t>60S ribosomal protein L13a (</w:t>
            </w:r>
            <w:r w:rsidRPr="0091205A">
              <w:rPr>
                <w:rFonts w:ascii="Times New Roman" w:hAnsi="Times New Roman" w:cs="Times New Roman"/>
                <w:i/>
              </w:rPr>
              <w:t>RPL13A</w:t>
            </w:r>
            <w:r w:rsidRPr="0091205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037" w:type="dxa"/>
          </w:tcPr>
          <w:p w14:paraId="4D11BD36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 xml:space="preserve">F - </w:t>
            </w:r>
            <w:r w:rsidRPr="0091205A">
              <w:rPr>
                <w:rFonts w:ascii="Times New Roman" w:hAnsi="Times New Roman" w:cs="Times New Roman"/>
              </w:rPr>
              <w:t>CATTCCACTACAGAGCTCCA</w:t>
            </w:r>
          </w:p>
        </w:tc>
        <w:tc>
          <w:tcPr>
            <w:tcW w:w="2552" w:type="dxa"/>
          </w:tcPr>
          <w:p w14:paraId="3C9494B0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101</w:t>
            </w:r>
          </w:p>
        </w:tc>
        <w:tc>
          <w:tcPr>
            <w:tcW w:w="1134" w:type="dxa"/>
          </w:tcPr>
          <w:p w14:paraId="2B18F623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60.00</w:t>
            </w:r>
          </w:p>
        </w:tc>
      </w:tr>
      <w:tr w:rsidR="00F765CE" w:rsidRPr="0091205A" w14:paraId="14E04135" w14:textId="77777777" w:rsidTr="000A4A90">
        <w:tc>
          <w:tcPr>
            <w:tcW w:w="3051" w:type="dxa"/>
            <w:vMerge/>
          </w:tcPr>
          <w:p w14:paraId="6A3A8845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</w:p>
        </w:tc>
        <w:tc>
          <w:tcPr>
            <w:tcW w:w="4037" w:type="dxa"/>
          </w:tcPr>
          <w:p w14:paraId="628AB3E1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 xml:space="preserve">R - </w:t>
            </w:r>
            <w:r w:rsidRPr="0091205A">
              <w:rPr>
                <w:rFonts w:ascii="Times New Roman" w:hAnsi="Times New Roman" w:cs="Times New Roman"/>
              </w:rPr>
              <w:t>TTTCAGGTTTCGGATGGCTT</w:t>
            </w:r>
          </w:p>
        </w:tc>
        <w:tc>
          <w:tcPr>
            <w:tcW w:w="2552" w:type="dxa"/>
          </w:tcPr>
          <w:p w14:paraId="7E239F64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</w:p>
        </w:tc>
        <w:tc>
          <w:tcPr>
            <w:tcW w:w="1134" w:type="dxa"/>
          </w:tcPr>
          <w:p w14:paraId="37A6CBAB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60.00</w:t>
            </w:r>
          </w:p>
        </w:tc>
      </w:tr>
      <w:tr w:rsidR="00F765CE" w:rsidRPr="0091205A" w14:paraId="12336238" w14:textId="77777777" w:rsidTr="000A4A90">
        <w:tc>
          <w:tcPr>
            <w:tcW w:w="3051" w:type="dxa"/>
          </w:tcPr>
          <w:p w14:paraId="7A3238CF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β-Tubulin (β-Tub)</w:t>
            </w:r>
          </w:p>
        </w:tc>
        <w:tc>
          <w:tcPr>
            <w:tcW w:w="4037" w:type="dxa"/>
          </w:tcPr>
          <w:p w14:paraId="73BA63FE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 xml:space="preserve">F - </w:t>
            </w:r>
            <w:r w:rsidRPr="0091205A">
              <w:rPr>
                <w:rFonts w:ascii="Times New Roman" w:hAnsi="Times New Roman" w:cs="Times New Roman"/>
              </w:rPr>
              <w:t>TGTCAGGAGTAACGACGTGTTTG</w:t>
            </w:r>
          </w:p>
        </w:tc>
        <w:tc>
          <w:tcPr>
            <w:tcW w:w="2552" w:type="dxa"/>
          </w:tcPr>
          <w:p w14:paraId="509AFEC9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 xml:space="preserve">150 </w:t>
            </w:r>
          </w:p>
        </w:tc>
        <w:tc>
          <w:tcPr>
            <w:tcW w:w="1134" w:type="dxa"/>
          </w:tcPr>
          <w:p w14:paraId="652D3411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60.00</w:t>
            </w:r>
          </w:p>
        </w:tc>
      </w:tr>
      <w:tr w:rsidR="00F765CE" w:rsidRPr="0091205A" w14:paraId="0CF3B55D" w14:textId="77777777" w:rsidTr="000A4A90">
        <w:tc>
          <w:tcPr>
            <w:tcW w:w="3051" w:type="dxa"/>
          </w:tcPr>
          <w:p w14:paraId="584BC35A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</w:p>
        </w:tc>
        <w:tc>
          <w:tcPr>
            <w:tcW w:w="4037" w:type="dxa"/>
          </w:tcPr>
          <w:p w14:paraId="6D9238B2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 xml:space="preserve">R - </w:t>
            </w:r>
            <w:r w:rsidRPr="0091205A">
              <w:rPr>
                <w:rFonts w:ascii="Times New Roman" w:hAnsi="Times New Roman" w:cs="Times New Roman"/>
              </w:rPr>
              <w:t>TTCGGGAACGGTAAGTGCTC</w:t>
            </w:r>
          </w:p>
        </w:tc>
        <w:tc>
          <w:tcPr>
            <w:tcW w:w="2552" w:type="dxa"/>
          </w:tcPr>
          <w:p w14:paraId="1D95FF2D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</w:p>
        </w:tc>
        <w:tc>
          <w:tcPr>
            <w:tcW w:w="1134" w:type="dxa"/>
          </w:tcPr>
          <w:p w14:paraId="1E6B143A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60.00</w:t>
            </w:r>
          </w:p>
        </w:tc>
      </w:tr>
      <w:tr w:rsidR="00F765CE" w:rsidRPr="0091205A" w14:paraId="422C7F9E" w14:textId="77777777" w:rsidTr="000A4A90">
        <w:tc>
          <w:tcPr>
            <w:tcW w:w="3051" w:type="dxa"/>
            <w:vMerge w:val="restart"/>
          </w:tcPr>
          <w:p w14:paraId="7C815E6A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Fonts w:ascii="Times New Roman" w:hAnsi="Times New Roman" w:cs="Times New Roman"/>
              </w:rPr>
              <w:t>4-hydroxy-tetrahydrodipicolinate reductase (</w:t>
            </w:r>
            <w:proofErr w:type="spellStart"/>
            <w:r w:rsidRPr="0091205A">
              <w:rPr>
                <w:rFonts w:ascii="Times New Roman" w:hAnsi="Times New Roman" w:cs="Times New Roman"/>
                <w:i/>
              </w:rPr>
              <w:t>dapB</w:t>
            </w:r>
            <w:proofErr w:type="spellEnd"/>
            <w:r w:rsidRPr="0091205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037" w:type="dxa"/>
          </w:tcPr>
          <w:p w14:paraId="0A0FFA1A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 xml:space="preserve">F - </w:t>
            </w:r>
            <w:r w:rsidRPr="0091205A">
              <w:rPr>
                <w:rFonts w:ascii="Times New Roman" w:hAnsi="Times New Roman" w:cs="Times New Roman"/>
                <w:shd w:val="clear" w:color="auto" w:fill="FFFFFF"/>
              </w:rPr>
              <w:t>TGGTAAAAGACTACCAGGCGAA</w:t>
            </w:r>
          </w:p>
        </w:tc>
        <w:tc>
          <w:tcPr>
            <w:tcW w:w="2552" w:type="dxa"/>
          </w:tcPr>
          <w:p w14:paraId="21FA7902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118</w:t>
            </w:r>
          </w:p>
        </w:tc>
        <w:tc>
          <w:tcPr>
            <w:tcW w:w="1134" w:type="dxa"/>
          </w:tcPr>
          <w:p w14:paraId="21011918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59.37</w:t>
            </w:r>
          </w:p>
        </w:tc>
      </w:tr>
      <w:tr w:rsidR="00F765CE" w:rsidRPr="0091205A" w14:paraId="4BFCC462" w14:textId="77777777" w:rsidTr="000A4A90">
        <w:tc>
          <w:tcPr>
            <w:tcW w:w="3051" w:type="dxa"/>
            <w:vMerge/>
          </w:tcPr>
          <w:p w14:paraId="40289854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</w:p>
        </w:tc>
        <w:tc>
          <w:tcPr>
            <w:tcW w:w="4037" w:type="dxa"/>
          </w:tcPr>
          <w:p w14:paraId="7068B6BD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 xml:space="preserve">R - </w:t>
            </w:r>
            <w:r w:rsidRPr="0091205A">
              <w:rPr>
                <w:rFonts w:ascii="Times New Roman" w:hAnsi="Times New Roman" w:cs="Times New Roman"/>
                <w:shd w:val="clear" w:color="auto" w:fill="FFFFFF"/>
              </w:rPr>
              <w:t>AGCTTGGTGTTTACAGCTGAGAG</w:t>
            </w:r>
          </w:p>
        </w:tc>
        <w:tc>
          <w:tcPr>
            <w:tcW w:w="2552" w:type="dxa"/>
          </w:tcPr>
          <w:p w14:paraId="7C3763E6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</w:p>
        </w:tc>
        <w:tc>
          <w:tcPr>
            <w:tcW w:w="1134" w:type="dxa"/>
          </w:tcPr>
          <w:p w14:paraId="74005654" w14:textId="77777777" w:rsidR="00F765CE" w:rsidRPr="0091205A" w:rsidRDefault="00F765CE" w:rsidP="000A4A90">
            <w:pPr>
              <w:spacing w:after="100" w:afterAutospacing="1" w:line="360" w:lineRule="auto"/>
              <w:jc w:val="both"/>
              <w:rPr>
                <w:rStyle w:val="Emphasis"/>
                <w:rFonts w:ascii="Times New Roman" w:hAnsi="Times New Roman" w:cs="Times New Roman"/>
                <w:bCs/>
                <w:i w:val="0"/>
                <w:shd w:val="clear" w:color="auto" w:fill="FFFFFF"/>
              </w:rPr>
            </w:pPr>
            <w:r w:rsidRPr="0091205A">
              <w:rPr>
                <w:rStyle w:val="Emphasis"/>
                <w:rFonts w:ascii="Times New Roman" w:hAnsi="Times New Roman" w:cs="Times New Roman"/>
                <w:bCs/>
                <w:shd w:val="clear" w:color="auto" w:fill="FFFFFF"/>
              </w:rPr>
              <w:t>60.81</w:t>
            </w:r>
          </w:p>
        </w:tc>
      </w:tr>
    </w:tbl>
    <w:p w14:paraId="3B06C4C9" w14:textId="77777777" w:rsidR="00F765CE" w:rsidRPr="0091205A" w:rsidRDefault="00F765CE" w:rsidP="00F765CE">
      <w:pPr>
        <w:spacing w:after="100" w:afterAutospacing="1" w:line="360" w:lineRule="auto"/>
        <w:jc w:val="both"/>
        <w:rPr>
          <w:rStyle w:val="Emphasis"/>
          <w:rFonts w:ascii="Times New Roman" w:hAnsi="Times New Roman" w:cs="Times New Roman"/>
          <w:bCs/>
          <w:i w:val="0"/>
          <w:shd w:val="clear" w:color="auto" w:fill="FFFFFF"/>
        </w:rPr>
      </w:pPr>
    </w:p>
    <w:p w14:paraId="71197CBD" w14:textId="77777777" w:rsidR="002B1813" w:rsidRPr="002B1813" w:rsidRDefault="002B1813" w:rsidP="002B1813">
      <w:pPr>
        <w:spacing w:after="160" w:line="259" w:lineRule="auto"/>
        <w:rPr>
          <w:rFonts w:ascii="Times New Roman" w:hAnsi="Times New Roman" w:cs="Times New Roman"/>
          <w:lang w:val="en-US"/>
        </w:rPr>
      </w:pPr>
    </w:p>
    <w:p w14:paraId="79D35844" w14:textId="77777777" w:rsidR="002B1813" w:rsidRPr="002B1813" w:rsidRDefault="002B1813" w:rsidP="002B1813">
      <w:pPr>
        <w:spacing w:after="160" w:line="259" w:lineRule="auto"/>
        <w:rPr>
          <w:rFonts w:ascii="Times New Roman" w:hAnsi="Times New Roman" w:cs="Times New Roman"/>
          <w:lang w:val="en-US"/>
        </w:rPr>
      </w:pPr>
    </w:p>
    <w:p w14:paraId="6881B7A9" w14:textId="77777777" w:rsidR="002B1813" w:rsidRPr="00991015" w:rsidRDefault="002B1813" w:rsidP="007F2529">
      <w:p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  <w:lang w:val="en-US"/>
        </w:rPr>
      </w:pPr>
    </w:p>
    <w:p w14:paraId="509B54F1" w14:textId="77777777" w:rsidR="00FF06A9" w:rsidRDefault="00FF06A9" w:rsidP="008E71C2">
      <w:pPr>
        <w:pStyle w:val="Caption"/>
        <w:spacing w:line="360" w:lineRule="auto"/>
        <w:jc w:val="both"/>
        <w:rPr>
          <w:i w:val="0"/>
          <w:iCs w:val="0"/>
        </w:rPr>
        <w:sectPr w:rsidR="00FF06A9" w:rsidSect="007F252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0B459BD" w14:textId="77777777" w:rsidR="00FF06A9" w:rsidRPr="001E589B" w:rsidRDefault="00FF06A9" w:rsidP="00FF06A9">
      <w:pPr>
        <w:spacing w:after="160" w:line="360" w:lineRule="auto"/>
        <w:jc w:val="both"/>
        <w:rPr>
          <w:rFonts w:ascii="Times New Roman" w:hAnsi="Times New Roman" w:cs="Times New Roman"/>
          <w:bCs/>
          <w:sz w:val="20"/>
          <w:szCs w:val="20"/>
          <w:shd w:val="clear" w:color="auto" w:fill="FFFFFF"/>
          <w:lang w:val="en-US"/>
        </w:rPr>
      </w:pPr>
      <w:r w:rsidRPr="001E589B">
        <w:rPr>
          <w:noProof/>
          <w:lang w:val="en-US"/>
        </w:rPr>
        <w:lastRenderedPageBreak/>
        <w:drawing>
          <wp:inline distT="0" distB="0" distL="0" distR="0" wp14:anchorId="28CD3217" wp14:editId="6307535A">
            <wp:extent cx="8658319" cy="4736827"/>
            <wp:effectExtent l="0" t="0" r="0" b="6985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0313" cy="4737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3811F" w14:textId="3C021565" w:rsidR="00FF06A9" w:rsidRPr="001E589B" w:rsidRDefault="00FF06A9" w:rsidP="00FF06A9">
      <w:p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  <w:lang w:val="en-US"/>
        </w:rPr>
      </w:pPr>
      <w:bookmarkStart w:id="7" w:name="_Toc14625348"/>
      <w:r w:rsidRPr="001E589B">
        <w:rPr>
          <w:rFonts w:ascii="Times New Roman" w:hAnsi="Times New Roman" w:cs="Times New Roman"/>
          <w:b/>
          <w:iCs/>
          <w:sz w:val="24"/>
          <w:szCs w:val="24"/>
          <w:lang w:val="en-US"/>
        </w:rPr>
        <w:t xml:space="preserve">Figure </w:t>
      </w:r>
      <w:r w:rsidR="00916356">
        <w:rPr>
          <w:rFonts w:ascii="Times New Roman" w:hAnsi="Times New Roman" w:cs="Times New Roman"/>
          <w:b/>
          <w:iCs/>
          <w:sz w:val="24"/>
          <w:szCs w:val="24"/>
          <w:lang w:val="en-US"/>
        </w:rPr>
        <w:t>S</w:t>
      </w:r>
      <w:r w:rsidR="00AA3B18">
        <w:rPr>
          <w:rFonts w:ascii="Times New Roman" w:hAnsi="Times New Roman" w:cs="Times New Roman"/>
          <w:b/>
          <w:iCs/>
          <w:sz w:val="24"/>
          <w:szCs w:val="24"/>
          <w:lang w:val="en-US"/>
        </w:rPr>
        <w:t>2</w:t>
      </w:r>
      <w:r w:rsidRPr="001E589B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US"/>
        </w:rPr>
        <w:t>: Robustness analysis measuring sensitivity of the metabolic object function (growth rate of B. tabaci SSA1-SG1) to the quantitative flux levels through terminal reactions for (A) arginine biosynthesis, (B) lysine biosynthesis, (C) histidine biosynthesis, (D) leucine biosynthesis, (E) isoleucine synthesis and (F) valine biosynthesis.</w:t>
      </w:r>
      <w:bookmarkEnd w:id="7"/>
      <w:r w:rsidRPr="001E589B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US"/>
        </w:rPr>
        <w:t xml:space="preserve"> </w:t>
      </w:r>
    </w:p>
    <w:p w14:paraId="6FDD7DD1" w14:textId="77777777" w:rsidR="00FF06A9" w:rsidRPr="001E589B" w:rsidRDefault="00FF06A9" w:rsidP="00FF06A9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  <w:shd w:val="clear" w:color="auto" w:fill="FFFFFF"/>
          <w:lang w:val="en-US"/>
        </w:rPr>
      </w:pPr>
      <w:r w:rsidRPr="001E589B">
        <w:rPr>
          <w:noProof/>
          <w:lang w:val="en-US"/>
        </w:rPr>
        <w:lastRenderedPageBreak/>
        <w:drawing>
          <wp:inline distT="0" distB="0" distL="0" distR="0" wp14:anchorId="2B1589F9" wp14:editId="745AECF8">
            <wp:extent cx="7505700" cy="4689635"/>
            <wp:effectExtent l="0" t="0" r="0" b="0"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08762" cy="4691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630B9" w14:textId="6BF731AC" w:rsidR="00916356" w:rsidRDefault="00FF06A9" w:rsidP="00FF06A9">
      <w:pPr>
        <w:spacing w:line="240" w:lineRule="auto"/>
        <w:ind w:left="-624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US"/>
        </w:rPr>
      </w:pPr>
      <w:bookmarkStart w:id="8" w:name="_Toc14625349"/>
      <w:r w:rsidRPr="001E589B">
        <w:rPr>
          <w:rFonts w:ascii="Times New Roman" w:hAnsi="Times New Roman" w:cs="Times New Roman"/>
          <w:b/>
          <w:iCs/>
          <w:sz w:val="24"/>
          <w:szCs w:val="24"/>
          <w:lang w:val="en-US"/>
        </w:rPr>
        <w:t xml:space="preserve">Figure </w:t>
      </w:r>
      <w:r w:rsidR="00916356">
        <w:rPr>
          <w:rFonts w:ascii="Times New Roman" w:hAnsi="Times New Roman" w:cs="Times New Roman"/>
          <w:b/>
          <w:iCs/>
          <w:sz w:val="24"/>
          <w:szCs w:val="24"/>
          <w:lang w:val="en-US"/>
        </w:rPr>
        <w:t>S</w:t>
      </w:r>
      <w:r w:rsidR="00AA3B18">
        <w:rPr>
          <w:rFonts w:ascii="Times New Roman" w:hAnsi="Times New Roman" w:cs="Times New Roman"/>
          <w:b/>
          <w:iCs/>
          <w:sz w:val="24"/>
          <w:szCs w:val="24"/>
          <w:lang w:val="en-US"/>
        </w:rPr>
        <w:t>3</w:t>
      </w:r>
      <w:r w:rsidRPr="001E589B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US"/>
        </w:rPr>
        <w:t>: Robustness analysis measuring sensitivity of the metabolic object function (growth rate of B. tabaci SSA1-SG1) to the quantitative flux levels through terminal reactions for (A) phenylalanine biosynthesis (B) methionine biosynthesis (C) threonine biosynthesis and (D) tryptophan biosynthesis</w:t>
      </w:r>
      <w:bookmarkStart w:id="9" w:name="_Toc14625104"/>
      <w:bookmarkEnd w:id="8"/>
    </w:p>
    <w:bookmarkEnd w:id="9"/>
    <w:p w14:paraId="2BA1543E" w14:textId="6C533EC1" w:rsidR="00A95957" w:rsidRPr="007F2529" w:rsidRDefault="00A95957" w:rsidP="008E71C2">
      <w:pPr>
        <w:pStyle w:val="Caption"/>
        <w:spacing w:line="360" w:lineRule="auto"/>
        <w:jc w:val="both"/>
        <w:rPr>
          <w:i w:val="0"/>
          <w:iCs w:val="0"/>
        </w:rPr>
      </w:pPr>
    </w:p>
    <w:sectPr w:rsidR="00A95957" w:rsidRPr="007F2529" w:rsidSect="00FF06A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xsDAwsDAzMTczNzJR0lEKTi0uzszPAykwNKgFACcKy4ItAAAA"/>
  </w:docVars>
  <w:rsids>
    <w:rsidRoot w:val="00E62C85"/>
    <w:rsid w:val="000523D5"/>
    <w:rsid w:val="00055E01"/>
    <w:rsid w:val="000B4926"/>
    <w:rsid w:val="00133F7A"/>
    <w:rsid w:val="001D1A6C"/>
    <w:rsid w:val="001E2A55"/>
    <w:rsid w:val="00204FC9"/>
    <w:rsid w:val="00206861"/>
    <w:rsid w:val="00245C40"/>
    <w:rsid w:val="002A2992"/>
    <w:rsid w:val="002B1813"/>
    <w:rsid w:val="004513F6"/>
    <w:rsid w:val="00471639"/>
    <w:rsid w:val="00513545"/>
    <w:rsid w:val="0053357D"/>
    <w:rsid w:val="00535550"/>
    <w:rsid w:val="00547F1A"/>
    <w:rsid w:val="00563D5C"/>
    <w:rsid w:val="005E1513"/>
    <w:rsid w:val="006857ED"/>
    <w:rsid w:val="006E65CE"/>
    <w:rsid w:val="007A77CE"/>
    <w:rsid w:val="007F2529"/>
    <w:rsid w:val="00810B5B"/>
    <w:rsid w:val="008116F7"/>
    <w:rsid w:val="00831EE4"/>
    <w:rsid w:val="008E3C25"/>
    <w:rsid w:val="008E6C0A"/>
    <w:rsid w:val="008E71C2"/>
    <w:rsid w:val="00903818"/>
    <w:rsid w:val="00916356"/>
    <w:rsid w:val="009211B1"/>
    <w:rsid w:val="0092542B"/>
    <w:rsid w:val="00A07311"/>
    <w:rsid w:val="00A95957"/>
    <w:rsid w:val="00AA3B18"/>
    <w:rsid w:val="00AE1C7D"/>
    <w:rsid w:val="00AE6FD6"/>
    <w:rsid w:val="00B75867"/>
    <w:rsid w:val="00B96EE4"/>
    <w:rsid w:val="00BC29E9"/>
    <w:rsid w:val="00C56A24"/>
    <w:rsid w:val="00D41215"/>
    <w:rsid w:val="00D54D2F"/>
    <w:rsid w:val="00D752F2"/>
    <w:rsid w:val="00DB4F10"/>
    <w:rsid w:val="00DD2735"/>
    <w:rsid w:val="00E62C85"/>
    <w:rsid w:val="00EE4EAA"/>
    <w:rsid w:val="00F30626"/>
    <w:rsid w:val="00F46CF6"/>
    <w:rsid w:val="00F74988"/>
    <w:rsid w:val="00F765CE"/>
    <w:rsid w:val="00FA55BE"/>
    <w:rsid w:val="00FC53CE"/>
    <w:rsid w:val="00FD5BC2"/>
    <w:rsid w:val="00FE3739"/>
    <w:rsid w:val="00FF0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AE23A3"/>
  <w15:docId w15:val="{71B04BC8-B183-4DCF-BE17-1F3EA2857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C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2C8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8E71C2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8E71C2"/>
    <w:pPr>
      <w:spacing w:line="240" w:lineRule="auto"/>
    </w:pPr>
    <w:rPr>
      <w:i/>
      <w:iCs/>
      <w:color w:val="1F497D" w:themeColor="text2"/>
      <w:sz w:val="18"/>
      <w:szCs w:val="1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12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215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AA3B1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Normal"/>
    <w:link w:val="EndNoteBibliographyChar"/>
    <w:rsid w:val="00AA3B18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AA3B18"/>
    <w:rPr>
      <w:rFonts w:ascii="Calibri" w:hAnsi="Calibri" w:cs="Calibri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f"/><Relationship Id="rId3" Type="http://schemas.openxmlformats.org/officeDocument/2006/relationships/settings" Target="settings.xml"/><Relationship Id="rId7" Type="http://schemas.openxmlformats.org/officeDocument/2006/relationships/image" Target="media/image3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tiff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7647CB-9452-4AB8-84D3-51B7BFEBD0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183</Words>
  <Characters>9767</Characters>
  <Application>Microsoft Office Word</Application>
  <DocSecurity>0</DocSecurity>
  <Lines>867</Lines>
  <Paragraphs>7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deo Kaweesi</dc:creator>
  <cp:lastModifiedBy>Tadeo Kaweesi</cp:lastModifiedBy>
  <cp:revision>2</cp:revision>
  <dcterms:created xsi:type="dcterms:W3CDTF">2023-10-08T10:13:00Z</dcterms:created>
  <dcterms:modified xsi:type="dcterms:W3CDTF">2023-10-08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c4e409a0f67f886b66d60b111093f3eff713a1d1dc2cbcf2c0a15bffba6054</vt:lpwstr>
  </property>
</Properties>
</file>